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horzAnchor="margin" w:tblpXSpec="right" w:tblpY="93"/>
        <w:tblW w:w="0" w:type="auto"/>
        <w:tblBorders>
          <w:top w:val="single" w:sz="12" w:space="0" w:color="C0C0C0"/>
          <w:left w:val="single" w:sz="12" w:space="0" w:color="C0C0C0"/>
          <w:bottom w:val="single" w:sz="12" w:space="0" w:color="C0C0C0"/>
          <w:right w:val="single" w:sz="12" w:space="0" w:color="C0C0C0"/>
          <w:insideH w:val="single" w:sz="12" w:space="0" w:color="C0C0C0"/>
          <w:insideV w:val="single" w:sz="12" w:space="0" w:color="C0C0C0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20"/>
      </w:tblGrid>
      <w:tr w:rsidR="002A0D53" w:rsidRPr="00CE7DDB" w14:paraId="72A98CFD" w14:textId="77777777" w:rsidTr="00A449AE">
        <w:trPr>
          <w:trHeight w:val="1980"/>
        </w:trPr>
        <w:tc>
          <w:tcPr>
            <w:tcW w:w="1620" w:type="dxa"/>
            <w:vAlign w:val="center"/>
          </w:tcPr>
          <w:p w14:paraId="55441EEF" w14:textId="77777777" w:rsidR="002A0D53" w:rsidRPr="00CE7DDB" w:rsidRDefault="002A0D53" w:rsidP="00A449A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7DDB">
              <w:rPr>
                <w:rFonts w:ascii="Times New Roman" w:hAnsi="Times New Roman" w:cs="Times New Roman"/>
                <w:sz w:val="20"/>
                <w:szCs w:val="20"/>
              </w:rPr>
              <w:t>Please attach a</w:t>
            </w:r>
          </w:p>
          <w:p w14:paraId="3163ABA3" w14:textId="77777777" w:rsidR="002A0D53" w:rsidRPr="00CE7DDB" w:rsidRDefault="007B7CCB" w:rsidP="00A449A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2A0D53" w:rsidRPr="00CE7DDB">
              <w:rPr>
                <w:rFonts w:ascii="Times New Roman" w:hAnsi="Times New Roman" w:cs="Times New Roman"/>
                <w:sz w:val="20"/>
                <w:szCs w:val="20"/>
              </w:rPr>
              <w:t>-inch</w:t>
            </w:r>
          </w:p>
          <w:p w14:paraId="57BC6CDF" w14:textId="77777777" w:rsidR="002A0D53" w:rsidRPr="00CE7DDB" w:rsidRDefault="002A0D53" w:rsidP="00A449A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7DDB">
              <w:rPr>
                <w:rFonts w:ascii="Times New Roman" w:hAnsi="Times New Roman" w:cs="Times New Roman"/>
                <w:sz w:val="20"/>
                <w:szCs w:val="20"/>
              </w:rPr>
              <w:t>recent Photo</w:t>
            </w:r>
          </w:p>
        </w:tc>
      </w:tr>
    </w:tbl>
    <w:p w14:paraId="6D92A7EA" w14:textId="77777777" w:rsidR="000428F0" w:rsidRPr="00CE7DDB" w:rsidRDefault="000428F0" w:rsidP="006776DD">
      <w:pPr>
        <w:pStyle w:val="2"/>
        <w:spacing w:line="360" w:lineRule="auto"/>
        <w:rPr>
          <w:rFonts w:ascii="Times New Roman" w:hAnsi="Times New Roman" w:cs="Times New Roman"/>
        </w:rPr>
      </w:pPr>
      <w:r w:rsidRPr="00CE7DDB">
        <w:rPr>
          <w:rFonts w:ascii="Times New Roman" w:hAnsi="Times New Roman" w:cs="Times New Roman"/>
        </w:rPr>
        <w:t>入學申請表</w:t>
      </w:r>
    </w:p>
    <w:p w14:paraId="2E40AC54" w14:textId="77777777" w:rsidR="000428F0" w:rsidRPr="00CE7DDB" w:rsidRDefault="000D13D2" w:rsidP="006776DD">
      <w:pPr>
        <w:snapToGrid w:val="0"/>
        <w:jc w:val="center"/>
        <w:rPr>
          <w:rFonts w:ascii="Times New Roman" w:eastAsia="標楷體" w:hAnsi="Times New Roman" w:cs="Times New Roman"/>
          <w:szCs w:val="24"/>
        </w:rPr>
      </w:pPr>
      <w:r w:rsidRPr="00CE7DDB">
        <w:rPr>
          <w:rFonts w:ascii="Times New Roman" w:eastAsia="標楷體" w:hAnsi="Times New Roman" w:cs="Times New Roman"/>
          <w:sz w:val="28"/>
          <w:szCs w:val="24"/>
        </w:rPr>
        <w:t>Application fo</w:t>
      </w:r>
      <w:r w:rsidRPr="00CE7DDB">
        <w:rPr>
          <w:rFonts w:ascii="Times New Roman" w:eastAsia="標楷體" w:hAnsi="Times New Roman" w:cs="Times New Roman"/>
          <w:szCs w:val="24"/>
        </w:rPr>
        <w:t>rm</w:t>
      </w:r>
    </w:p>
    <w:p w14:paraId="021FD0C9" w14:textId="77777777" w:rsidR="00DD0BC0" w:rsidRPr="00CE7DDB" w:rsidRDefault="00DD0BC0" w:rsidP="000D13D2">
      <w:pPr>
        <w:snapToGrid w:val="0"/>
        <w:spacing w:line="200" w:lineRule="atLeast"/>
        <w:jc w:val="center"/>
        <w:rPr>
          <w:rFonts w:ascii="Times New Roman" w:eastAsia="標楷體" w:hAnsi="Times New Roman" w:cs="Times New Roman"/>
          <w:szCs w:val="24"/>
        </w:rPr>
      </w:pPr>
    </w:p>
    <w:p w14:paraId="19996053" w14:textId="77777777" w:rsidR="002A0D53" w:rsidRPr="00CE7DDB" w:rsidRDefault="002A0D53" w:rsidP="000D13D2">
      <w:pPr>
        <w:snapToGrid w:val="0"/>
        <w:spacing w:line="200" w:lineRule="atLeast"/>
        <w:jc w:val="center"/>
        <w:rPr>
          <w:rFonts w:ascii="Times New Roman" w:eastAsia="標楷體" w:hAnsi="Times New Roman" w:cs="Times New Roman"/>
          <w:szCs w:val="24"/>
        </w:rPr>
      </w:pPr>
    </w:p>
    <w:p w14:paraId="2C111790" w14:textId="77777777" w:rsidR="00DD0BC0" w:rsidRPr="00CE7DDB" w:rsidRDefault="00DD0BC0" w:rsidP="00DD0BC0">
      <w:pPr>
        <w:snapToGrid w:val="0"/>
        <w:spacing w:line="200" w:lineRule="atLeast"/>
        <w:rPr>
          <w:rFonts w:ascii="Times New Roman" w:hAnsi="Times New Roman" w:cs="Times New Roman"/>
          <w:color w:val="000000"/>
          <w:kern w:val="0"/>
          <w:sz w:val="20"/>
          <w:szCs w:val="20"/>
        </w:rPr>
      </w:pPr>
      <w:r w:rsidRPr="00CE7DDB">
        <w:rPr>
          <w:rFonts w:ascii="Times New Roman" w:hAnsi="Times New Roman" w:cs="Times New Roman"/>
          <w:color w:val="000000"/>
          <w:kern w:val="0"/>
          <w:szCs w:val="24"/>
        </w:rPr>
        <w:t xml:space="preserve"> </w:t>
      </w:r>
      <w:r w:rsidRPr="00CE7DDB">
        <w:rPr>
          <w:rFonts w:ascii="Times New Roman" w:hAnsi="Times New Roman" w:cs="Times New Roman"/>
          <w:color w:val="000000"/>
          <w:kern w:val="0"/>
          <w:sz w:val="20"/>
          <w:szCs w:val="20"/>
        </w:rPr>
        <w:t>Please TYPE or PRINT in clear Chinese or English. Documents that are not clear will not be considered.</w:t>
      </w:r>
    </w:p>
    <w:p w14:paraId="26C1BDC4" w14:textId="77777777" w:rsidR="000D13D2" w:rsidRPr="00CE7DDB" w:rsidRDefault="00DD0BC0" w:rsidP="002A0D53">
      <w:pPr>
        <w:snapToGrid w:val="0"/>
        <w:spacing w:line="200" w:lineRule="atLeast"/>
        <w:rPr>
          <w:rFonts w:ascii="Times New Roman" w:eastAsia="標楷體" w:hAnsi="Times New Roman" w:cs="Times New Roman"/>
          <w:szCs w:val="24"/>
        </w:rPr>
      </w:pPr>
      <w:r w:rsidRPr="00CE7DDB">
        <w:rPr>
          <w:rFonts w:ascii="Times New Roman" w:hAnsi="Times New Roman" w:cs="Times New Roman"/>
          <w:color w:val="000000"/>
          <w:kern w:val="0"/>
          <w:sz w:val="20"/>
          <w:szCs w:val="20"/>
        </w:rPr>
        <w:t xml:space="preserve"> </w:t>
      </w:r>
      <w:r w:rsidRPr="00CE7DDB">
        <w:rPr>
          <w:rFonts w:ascii="Times New Roman" w:eastAsia="標楷體" w:hAnsi="Times New Roman" w:cs="Times New Roman"/>
          <w:color w:val="000000"/>
          <w:kern w:val="0"/>
          <w:sz w:val="18"/>
          <w:szCs w:val="18"/>
        </w:rPr>
        <w:t>請正反兩面皆以中文或英文書寫整齊</w:t>
      </w:r>
      <w:r w:rsidRPr="00CE7DDB">
        <w:rPr>
          <w:rFonts w:ascii="Times New Roman" w:eastAsia="標楷體" w:hAnsi="Times New Roman" w:cs="Times New Roman"/>
          <w:color w:val="000000"/>
          <w:kern w:val="0"/>
          <w:sz w:val="18"/>
          <w:szCs w:val="18"/>
        </w:rPr>
        <w:t>(</w:t>
      </w:r>
      <w:r w:rsidRPr="00CE7DDB">
        <w:rPr>
          <w:rFonts w:ascii="Times New Roman" w:eastAsia="標楷體" w:hAnsi="Times New Roman" w:cs="Times New Roman"/>
          <w:color w:val="000000"/>
          <w:kern w:val="0"/>
          <w:sz w:val="18"/>
          <w:szCs w:val="18"/>
        </w:rPr>
        <w:t>打字更好</w:t>
      </w:r>
      <w:r w:rsidRPr="00CE7DDB">
        <w:rPr>
          <w:rFonts w:ascii="Times New Roman" w:eastAsia="標楷體" w:hAnsi="Times New Roman" w:cs="Times New Roman"/>
          <w:color w:val="000000"/>
          <w:kern w:val="0"/>
          <w:sz w:val="18"/>
          <w:szCs w:val="18"/>
        </w:rPr>
        <w:t>)</w:t>
      </w:r>
      <w:r w:rsidRPr="00CE7DDB">
        <w:rPr>
          <w:rFonts w:ascii="Times New Roman" w:eastAsia="標楷體" w:hAnsi="Times New Roman" w:cs="Times New Roman"/>
          <w:color w:val="000000"/>
          <w:kern w:val="0"/>
          <w:sz w:val="18"/>
          <w:szCs w:val="18"/>
        </w:rPr>
        <w:t>否則不予受理。</w:t>
      </w:r>
    </w:p>
    <w:p w14:paraId="7199C27F" w14:textId="77777777" w:rsidR="002A0D53" w:rsidRPr="00CE7DDB" w:rsidRDefault="002A0D53">
      <w:pPr>
        <w:rPr>
          <w:rFonts w:ascii="Times New Roman" w:hAnsi="Times New Roman" w:cs="Times New Roman"/>
        </w:rPr>
      </w:pP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1818"/>
        <w:gridCol w:w="276"/>
        <w:gridCol w:w="3262"/>
        <w:gridCol w:w="1549"/>
        <w:gridCol w:w="3777"/>
      </w:tblGrid>
      <w:tr w:rsidR="005721F3" w:rsidRPr="00B53C13" w14:paraId="26F2029E" w14:textId="77777777" w:rsidTr="00B53C13">
        <w:trPr>
          <w:trHeight w:val="350"/>
        </w:trPr>
        <w:tc>
          <w:tcPr>
            <w:tcW w:w="5000" w:type="pct"/>
            <w:gridSpan w:val="5"/>
            <w:shd w:val="clear" w:color="auto" w:fill="FDE9D9" w:themeFill="accent6" w:themeFillTint="33"/>
            <w:vAlign w:val="center"/>
          </w:tcPr>
          <w:p w14:paraId="32C7681E" w14:textId="77777777" w:rsidR="005721F3" w:rsidRPr="00B53C13" w:rsidRDefault="005721F3" w:rsidP="005721F3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szCs w:val="24"/>
              </w:rPr>
              <w:t>申請人資料</w:t>
            </w:r>
            <w:r w:rsidRPr="00B53C13">
              <w:rPr>
                <w:rFonts w:ascii="Times New Roman" w:eastAsia="標楷體" w:hAnsi="Times New Roman" w:cs="Times New Roman"/>
                <w:szCs w:val="24"/>
              </w:rPr>
              <w:t>Applicant</w:t>
            </w:r>
            <w:proofErr w:type="gramStart"/>
            <w:r w:rsidRPr="00B53C13">
              <w:rPr>
                <w:rFonts w:ascii="Times New Roman" w:eastAsia="標楷體" w:hAnsi="Times New Roman" w:cs="Times New Roman"/>
                <w:szCs w:val="24"/>
              </w:rPr>
              <w:t>’</w:t>
            </w:r>
            <w:proofErr w:type="gramEnd"/>
            <w:r w:rsidRPr="00B53C13">
              <w:rPr>
                <w:rFonts w:ascii="Times New Roman" w:eastAsia="標楷體" w:hAnsi="Times New Roman" w:cs="Times New Roman"/>
                <w:szCs w:val="24"/>
              </w:rPr>
              <w:t>s Information</w:t>
            </w:r>
          </w:p>
        </w:tc>
      </w:tr>
      <w:tr w:rsidR="00B16DB4" w:rsidRPr="00B53C13" w14:paraId="77100EB6" w14:textId="77777777" w:rsidTr="00B16DB4">
        <w:trPr>
          <w:trHeight w:val="350"/>
        </w:trPr>
        <w:tc>
          <w:tcPr>
            <w:tcW w:w="980" w:type="pct"/>
            <w:gridSpan w:val="2"/>
            <w:shd w:val="clear" w:color="auto" w:fill="FDE9D9" w:themeFill="accent6" w:themeFillTint="33"/>
            <w:vAlign w:val="center"/>
          </w:tcPr>
          <w:p w14:paraId="2D5B3853" w14:textId="31C7FFF9" w:rsidR="00156956" w:rsidRPr="00B53C13" w:rsidRDefault="00B16DB4" w:rsidP="00156956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中文</w:t>
            </w:r>
            <w:r w:rsidR="00156956" w:rsidRPr="00B53C13">
              <w:rPr>
                <w:rFonts w:ascii="Times New Roman" w:eastAsia="標楷體" w:hAnsi="Times New Roman" w:cs="Times New Roman"/>
                <w:szCs w:val="24"/>
              </w:rPr>
              <w:t>姓名</w:t>
            </w:r>
          </w:p>
          <w:p w14:paraId="1F8C8239" w14:textId="5C030CB7" w:rsidR="00156956" w:rsidRPr="00B53C13" w:rsidRDefault="00B16DB4" w:rsidP="00156956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Chinese n</w:t>
            </w:r>
            <w:r w:rsidR="00156956" w:rsidRPr="00B53C13">
              <w:rPr>
                <w:rFonts w:ascii="Times New Roman" w:eastAsia="標楷體" w:hAnsi="Times New Roman" w:cs="Times New Roman"/>
                <w:szCs w:val="24"/>
              </w:rPr>
              <w:t>ame</w:t>
            </w:r>
          </w:p>
        </w:tc>
        <w:tc>
          <w:tcPr>
            <w:tcW w:w="1527" w:type="pct"/>
            <w:vAlign w:val="center"/>
          </w:tcPr>
          <w:p w14:paraId="6C6C95C7" w14:textId="5E5B6598" w:rsidR="00156956" w:rsidRPr="00B53C13" w:rsidRDefault="00156956" w:rsidP="00156956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725" w:type="pct"/>
            <w:shd w:val="clear" w:color="auto" w:fill="FDE9D9" w:themeFill="accent6" w:themeFillTint="33"/>
          </w:tcPr>
          <w:p w14:paraId="486FFFAA" w14:textId="4FBFB965" w:rsidR="00156956" w:rsidRPr="00B53C13" w:rsidRDefault="000F2620" w:rsidP="002A0D53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0F2620">
              <w:rPr>
                <w:rFonts w:ascii="Times New Roman" w:eastAsia="標楷體" w:hAnsi="Times New Roman" w:cs="Times New Roman" w:hint="eastAsia"/>
                <w:szCs w:val="24"/>
              </w:rPr>
              <w:t>國家</w:t>
            </w:r>
            <w:r w:rsidRPr="000F2620">
              <w:rPr>
                <w:rFonts w:ascii="Times New Roman" w:eastAsia="標楷體" w:hAnsi="Times New Roman" w:cs="Times New Roman" w:hint="eastAsia"/>
                <w:szCs w:val="24"/>
              </w:rPr>
              <w:t>Country</w:t>
            </w:r>
          </w:p>
        </w:tc>
        <w:tc>
          <w:tcPr>
            <w:tcW w:w="1768" w:type="pct"/>
            <w:vAlign w:val="center"/>
          </w:tcPr>
          <w:p w14:paraId="0BAFEC7C" w14:textId="77777777" w:rsidR="00156956" w:rsidRPr="00B53C13" w:rsidRDefault="00156956" w:rsidP="00D7179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B16DB4" w:rsidRPr="00B53C13" w14:paraId="61F8FCF2" w14:textId="77777777" w:rsidTr="00B16DB4">
        <w:trPr>
          <w:trHeight w:val="360"/>
        </w:trPr>
        <w:tc>
          <w:tcPr>
            <w:tcW w:w="980" w:type="pct"/>
            <w:gridSpan w:val="2"/>
            <w:vMerge w:val="restart"/>
            <w:shd w:val="clear" w:color="auto" w:fill="FDE9D9" w:themeFill="accent6" w:themeFillTint="33"/>
          </w:tcPr>
          <w:p w14:paraId="61558192" w14:textId="4E496AAE" w:rsidR="00B16DB4" w:rsidRDefault="00B16DB4" w:rsidP="00B16DB4">
            <w:pPr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英文姓名</w:t>
            </w:r>
          </w:p>
          <w:p w14:paraId="3E1148C3" w14:textId="71A1A576" w:rsidR="00B16DB4" w:rsidRPr="00B53C13" w:rsidRDefault="00B16DB4" w:rsidP="00B16DB4">
            <w:pPr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English name</w:t>
            </w:r>
          </w:p>
        </w:tc>
        <w:tc>
          <w:tcPr>
            <w:tcW w:w="1527" w:type="pct"/>
            <w:vAlign w:val="center"/>
          </w:tcPr>
          <w:p w14:paraId="3821495E" w14:textId="3B4639D1" w:rsidR="00B16DB4" w:rsidRPr="00B16DB4" w:rsidRDefault="00B16DB4" w:rsidP="002A0D53">
            <w:pPr>
              <w:jc w:val="both"/>
              <w:rPr>
                <w:rFonts w:ascii="Times New Roman" w:eastAsia="標楷體" w:hAnsi="Times New Roman" w:cs="Times New Roman"/>
                <w:color w:val="D9D9D9" w:themeColor="background1" w:themeShade="D9"/>
                <w:szCs w:val="24"/>
              </w:rPr>
            </w:pPr>
            <w:r w:rsidRPr="00B16DB4">
              <w:rPr>
                <w:rFonts w:ascii="Times New Roman" w:eastAsia="標楷體" w:hAnsi="Times New Roman" w:cs="Times New Roman" w:hint="eastAsia"/>
                <w:color w:val="D9D9D9" w:themeColor="background1" w:themeShade="D9"/>
                <w:szCs w:val="24"/>
              </w:rPr>
              <w:t>First name</w:t>
            </w:r>
          </w:p>
        </w:tc>
        <w:tc>
          <w:tcPr>
            <w:tcW w:w="725" w:type="pct"/>
            <w:vMerge w:val="restart"/>
            <w:shd w:val="clear" w:color="auto" w:fill="FDE9D9" w:themeFill="accent6" w:themeFillTint="33"/>
          </w:tcPr>
          <w:p w14:paraId="0BF92811" w14:textId="03AFE85E" w:rsidR="00B16DB4" w:rsidRPr="00B53C13" w:rsidRDefault="00B16DB4" w:rsidP="002A0D53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szCs w:val="24"/>
              </w:rPr>
              <w:t>護照號碼</w:t>
            </w:r>
            <w:r w:rsidRPr="00B53C13">
              <w:rPr>
                <w:rFonts w:ascii="Times New Roman" w:eastAsia="標楷體" w:hAnsi="Times New Roman" w:cs="Times New Roman"/>
                <w:szCs w:val="24"/>
              </w:rPr>
              <w:t>Passport No.</w:t>
            </w:r>
          </w:p>
        </w:tc>
        <w:tc>
          <w:tcPr>
            <w:tcW w:w="1768" w:type="pct"/>
            <w:vMerge w:val="restart"/>
            <w:vAlign w:val="center"/>
          </w:tcPr>
          <w:p w14:paraId="7082B8D0" w14:textId="77777777" w:rsidR="00B16DB4" w:rsidRPr="00B53C13" w:rsidRDefault="00B16DB4" w:rsidP="00D7179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B16DB4" w:rsidRPr="00B53C13" w14:paraId="28C3945F" w14:textId="77777777" w:rsidTr="00B16DB4">
        <w:trPr>
          <w:trHeight w:val="360"/>
        </w:trPr>
        <w:tc>
          <w:tcPr>
            <w:tcW w:w="980" w:type="pct"/>
            <w:gridSpan w:val="2"/>
            <w:vMerge/>
            <w:shd w:val="clear" w:color="auto" w:fill="FDE9D9" w:themeFill="accent6" w:themeFillTint="33"/>
          </w:tcPr>
          <w:p w14:paraId="7C373FEA" w14:textId="505F04F1" w:rsidR="00B16DB4" w:rsidRPr="00B53C13" w:rsidRDefault="00B16DB4" w:rsidP="00B16DB4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27" w:type="pct"/>
            <w:vAlign w:val="center"/>
          </w:tcPr>
          <w:p w14:paraId="6E9BE61F" w14:textId="19ECFF77" w:rsidR="00B16DB4" w:rsidRPr="00B16DB4" w:rsidRDefault="00B16DB4" w:rsidP="002A0D53">
            <w:pPr>
              <w:jc w:val="both"/>
              <w:rPr>
                <w:rFonts w:ascii="Times New Roman" w:eastAsia="標楷體" w:hAnsi="Times New Roman" w:cs="Times New Roman"/>
                <w:color w:val="D9D9D9" w:themeColor="background1" w:themeShade="D9"/>
                <w:szCs w:val="24"/>
              </w:rPr>
            </w:pPr>
            <w:r w:rsidRPr="00B16DB4">
              <w:rPr>
                <w:rFonts w:ascii="Times New Roman" w:eastAsia="標楷體" w:hAnsi="Times New Roman" w:cs="Times New Roman" w:hint="eastAsia"/>
                <w:color w:val="D9D9D9" w:themeColor="background1" w:themeShade="D9"/>
                <w:szCs w:val="24"/>
              </w:rPr>
              <w:t>Family name</w:t>
            </w:r>
          </w:p>
        </w:tc>
        <w:tc>
          <w:tcPr>
            <w:tcW w:w="725" w:type="pct"/>
            <w:vMerge/>
            <w:shd w:val="clear" w:color="auto" w:fill="FDE9D9" w:themeFill="accent6" w:themeFillTint="33"/>
          </w:tcPr>
          <w:p w14:paraId="6DD825AD" w14:textId="77777777" w:rsidR="00B16DB4" w:rsidRPr="00B53C13" w:rsidRDefault="00B16DB4" w:rsidP="002A0D53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68" w:type="pct"/>
            <w:vMerge/>
            <w:vAlign w:val="center"/>
          </w:tcPr>
          <w:p w14:paraId="182A45C7" w14:textId="77777777" w:rsidR="00B16DB4" w:rsidRPr="00B53C13" w:rsidRDefault="00B16DB4" w:rsidP="00D7179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B16DB4" w:rsidRPr="00B53C13" w14:paraId="52F4807B" w14:textId="77777777" w:rsidTr="00B16DB4">
        <w:trPr>
          <w:trHeight w:val="332"/>
        </w:trPr>
        <w:tc>
          <w:tcPr>
            <w:tcW w:w="980" w:type="pct"/>
            <w:gridSpan w:val="2"/>
            <w:shd w:val="clear" w:color="auto" w:fill="FDE9D9" w:themeFill="accent6" w:themeFillTint="33"/>
          </w:tcPr>
          <w:p w14:paraId="280CB3A5" w14:textId="77777777" w:rsidR="002A0D53" w:rsidRPr="00B53C13" w:rsidRDefault="002A0D53" w:rsidP="002A0D53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szCs w:val="24"/>
              </w:rPr>
              <w:t>出生日期</w:t>
            </w:r>
          </w:p>
          <w:p w14:paraId="0A5491B8" w14:textId="77777777" w:rsidR="002A0D53" w:rsidRPr="00B53C13" w:rsidRDefault="002A0D53" w:rsidP="002A0D53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szCs w:val="24"/>
              </w:rPr>
              <w:t xml:space="preserve">Date of </w:t>
            </w:r>
            <w:r w:rsidR="00B53C13">
              <w:rPr>
                <w:rFonts w:ascii="Times New Roman" w:eastAsia="標楷體" w:hAnsi="Times New Roman" w:cs="Times New Roman"/>
                <w:szCs w:val="24"/>
              </w:rPr>
              <w:t>B</w:t>
            </w:r>
            <w:r w:rsidRPr="00B53C13">
              <w:rPr>
                <w:rFonts w:ascii="Times New Roman" w:eastAsia="標楷體" w:hAnsi="Times New Roman" w:cs="Times New Roman"/>
                <w:szCs w:val="24"/>
              </w:rPr>
              <w:t>irth</w:t>
            </w:r>
          </w:p>
        </w:tc>
        <w:tc>
          <w:tcPr>
            <w:tcW w:w="1527" w:type="pct"/>
            <w:vAlign w:val="center"/>
          </w:tcPr>
          <w:p w14:paraId="6966EBF9" w14:textId="77777777" w:rsidR="002A0D53" w:rsidRPr="00B53C13" w:rsidRDefault="002A0D53" w:rsidP="009F32E2">
            <w:pPr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Arial Unicode MS" w:hAnsi="Times New Roman" w:cs="Times New Roman"/>
                <w:sz w:val="22"/>
                <w:vertAlign w:val="subscript"/>
              </w:rPr>
              <w:t>(</w:t>
            </w:r>
            <w:proofErr w:type="spellStart"/>
            <w:r w:rsidRPr="00B53C13">
              <w:rPr>
                <w:rFonts w:ascii="Times New Roman" w:eastAsia="Arial Unicode MS" w:hAnsi="Times New Roman" w:cs="Times New Roman"/>
                <w:sz w:val="22"/>
                <w:vertAlign w:val="subscript"/>
              </w:rPr>
              <w:t>yyyy</w:t>
            </w:r>
            <w:proofErr w:type="spellEnd"/>
            <w:r w:rsidRPr="00B53C13">
              <w:rPr>
                <w:rFonts w:ascii="Times New Roman" w:eastAsia="Arial Unicode MS" w:hAnsi="Times New Roman" w:cs="Times New Roman"/>
                <w:sz w:val="22"/>
                <w:vertAlign w:val="subscript"/>
              </w:rPr>
              <w:t>/mm/</w:t>
            </w:r>
            <w:proofErr w:type="spellStart"/>
            <w:r w:rsidRPr="00B53C13">
              <w:rPr>
                <w:rFonts w:ascii="Times New Roman" w:eastAsia="Arial Unicode MS" w:hAnsi="Times New Roman" w:cs="Times New Roman"/>
                <w:sz w:val="22"/>
                <w:vertAlign w:val="subscript"/>
              </w:rPr>
              <w:t>dd</w:t>
            </w:r>
            <w:proofErr w:type="spellEnd"/>
            <w:r w:rsidRPr="00B53C13">
              <w:rPr>
                <w:rFonts w:ascii="Times New Roman" w:eastAsia="Arial Unicode MS" w:hAnsi="Times New Roman" w:cs="Times New Roman"/>
                <w:sz w:val="22"/>
                <w:vertAlign w:val="subscript"/>
              </w:rPr>
              <w:t>)</w:t>
            </w:r>
          </w:p>
        </w:tc>
        <w:tc>
          <w:tcPr>
            <w:tcW w:w="725" w:type="pct"/>
            <w:shd w:val="clear" w:color="auto" w:fill="FDE9D9" w:themeFill="accent6" w:themeFillTint="33"/>
          </w:tcPr>
          <w:p w14:paraId="2C77AF23" w14:textId="77777777" w:rsidR="002A0D53" w:rsidRPr="00B53C13" w:rsidRDefault="002A0D53" w:rsidP="002A0D53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szCs w:val="24"/>
              </w:rPr>
              <w:t>性別</w:t>
            </w:r>
          </w:p>
          <w:p w14:paraId="068698FA" w14:textId="77777777" w:rsidR="002A0D53" w:rsidRPr="00B53C13" w:rsidRDefault="002A0D53" w:rsidP="002A0D53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szCs w:val="24"/>
              </w:rPr>
              <w:t>Gender</w:t>
            </w:r>
          </w:p>
        </w:tc>
        <w:tc>
          <w:tcPr>
            <w:tcW w:w="1768" w:type="pct"/>
          </w:tcPr>
          <w:p w14:paraId="74A75854" w14:textId="77777777" w:rsidR="002A0D53" w:rsidRPr="00B53C13" w:rsidRDefault="002A0D53" w:rsidP="009F32E2">
            <w:pPr>
              <w:widowControl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sz w:val="36"/>
                <w:szCs w:val="24"/>
              </w:rPr>
              <w:t>□</w:t>
            </w:r>
            <w:r w:rsidRPr="00B53C13">
              <w:rPr>
                <w:rFonts w:ascii="Times New Roman" w:eastAsia="標楷體" w:hAnsi="Times New Roman" w:cs="Times New Roman"/>
                <w:szCs w:val="24"/>
              </w:rPr>
              <w:t xml:space="preserve">Male  </w:t>
            </w:r>
            <w:r w:rsidRPr="00B53C13">
              <w:rPr>
                <w:rFonts w:ascii="Times New Roman" w:eastAsia="標楷體" w:hAnsi="Times New Roman" w:cs="Times New Roman"/>
                <w:sz w:val="36"/>
                <w:szCs w:val="24"/>
              </w:rPr>
              <w:t>□</w:t>
            </w:r>
            <w:r w:rsidRPr="00B53C13">
              <w:rPr>
                <w:rFonts w:ascii="Times New Roman" w:eastAsia="標楷體" w:hAnsi="Times New Roman" w:cs="Times New Roman"/>
                <w:szCs w:val="24"/>
              </w:rPr>
              <w:t>Female</w:t>
            </w:r>
          </w:p>
        </w:tc>
      </w:tr>
      <w:tr w:rsidR="00B16DB4" w:rsidRPr="00B53C13" w14:paraId="397D1344" w14:textId="77777777" w:rsidTr="00B16DB4">
        <w:trPr>
          <w:trHeight w:val="350"/>
        </w:trPr>
        <w:tc>
          <w:tcPr>
            <w:tcW w:w="980" w:type="pct"/>
            <w:gridSpan w:val="2"/>
            <w:shd w:val="clear" w:color="auto" w:fill="FDE9D9" w:themeFill="accent6" w:themeFillTint="33"/>
          </w:tcPr>
          <w:p w14:paraId="08F1D32B" w14:textId="77777777" w:rsidR="002A0D53" w:rsidRPr="00B53C13" w:rsidRDefault="002A0D53" w:rsidP="002A0D53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szCs w:val="24"/>
              </w:rPr>
              <w:t>連絡電話</w:t>
            </w:r>
          </w:p>
          <w:p w14:paraId="403EBBFD" w14:textId="77777777" w:rsidR="002A0D53" w:rsidRPr="00B53C13" w:rsidRDefault="002A0D53" w:rsidP="002A0D53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szCs w:val="24"/>
              </w:rPr>
              <w:t>Tel.</w:t>
            </w:r>
          </w:p>
        </w:tc>
        <w:tc>
          <w:tcPr>
            <w:tcW w:w="1527" w:type="pct"/>
            <w:vAlign w:val="center"/>
          </w:tcPr>
          <w:p w14:paraId="41BEA88F" w14:textId="77777777" w:rsidR="002A0D53" w:rsidRPr="00B53C13" w:rsidRDefault="002A0D53" w:rsidP="00DB2C50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725" w:type="pct"/>
            <w:shd w:val="clear" w:color="auto" w:fill="FDE9D9" w:themeFill="accent6" w:themeFillTint="33"/>
          </w:tcPr>
          <w:p w14:paraId="4A555303" w14:textId="77777777" w:rsidR="002A0D53" w:rsidRPr="00B53C13" w:rsidRDefault="002A0D53" w:rsidP="002A0D53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szCs w:val="24"/>
              </w:rPr>
              <w:t>信箱</w:t>
            </w:r>
          </w:p>
          <w:p w14:paraId="465E647E" w14:textId="77777777" w:rsidR="002A0D53" w:rsidRPr="00B53C13" w:rsidRDefault="002A0D53" w:rsidP="002A0D53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hAnsi="Times New Roman" w:cs="Times New Roman"/>
                <w:color w:val="000000"/>
                <w:kern w:val="0"/>
                <w:szCs w:val="24"/>
              </w:rPr>
              <w:t>E-mail</w:t>
            </w:r>
          </w:p>
        </w:tc>
        <w:tc>
          <w:tcPr>
            <w:tcW w:w="1768" w:type="pct"/>
            <w:vAlign w:val="center"/>
          </w:tcPr>
          <w:p w14:paraId="2E421DC6" w14:textId="77777777" w:rsidR="002A0D53" w:rsidRPr="00B53C13" w:rsidRDefault="002A0D53" w:rsidP="00D7179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5E0B23" w:rsidRPr="00B53C13" w14:paraId="663F92C0" w14:textId="77777777" w:rsidTr="00B16DB4">
        <w:trPr>
          <w:trHeight w:val="350"/>
        </w:trPr>
        <w:tc>
          <w:tcPr>
            <w:tcW w:w="980" w:type="pct"/>
            <w:gridSpan w:val="2"/>
            <w:shd w:val="clear" w:color="auto" w:fill="FDE9D9" w:themeFill="accent6" w:themeFillTint="33"/>
          </w:tcPr>
          <w:p w14:paraId="0E58E57B" w14:textId="77777777" w:rsidR="005C0CC6" w:rsidRDefault="005C0CC6" w:rsidP="005C0CC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5C0CC6">
              <w:rPr>
                <w:rFonts w:ascii="Times New Roman" w:eastAsia="標楷體" w:hAnsi="Times New Roman" w:cs="Times New Roman" w:hint="eastAsia"/>
                <w:szCs w:val="24"/>
              </w:rPr>
              <w:t>身份</w:t>
            </w:r>
          </w:p>
          <w:p w14:paraId="036867FE" w14:textId="77777777" w:rsidR="005E0B23" w:rsidRPr="005C0CC6" w:rsidRDefault="005C0CC6" w:rsidP="005C0CC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5C0CC6">
              <w:rPr>
                <w:rFonts w:ascii="Times New Roman" w:eastAsia="標楷體" w:hAnsi="Times New Roman" w:cs="Times New Roman"/>
                <w:szCs w:val="24"/>
              </w:rPr>
              <w:t>Status</w:t>
            </w:r>
          </w:p>
        </w:tc>
        <w:tc>
          <w:tcPr>
            <w:tcW w:w="4020" w:type="pct"/>
            <w:gridSpan w:val="3"/>
            <w:vAlign w:val="center"/>
          </w:tcPr>
          <w:p w14:paraId="576A399D" w14:textId="77777777" w:rsidR="005E0B23" w:rsidRPr="005C0CC6" w:rsidRDefault="005E0B23" w:rsidP="005C0CC6">
            <w:pPr>
              <w:rPr>
                <w:rFonts w:ascii="Times New Roman" w:eastAsia="標楷體" w:hAnsi="Times New Roman" w:cs="Times New Roman"/>
              </w:rPr>
            </w:pPr>
            <w:r w:rsidRPr="005C0CC6">
              <w:rPr>
                <w:rFonts w:ascii="標楷體" w:eastAsia="標楷體" w:hAnsi="標楷體" w:cs="Times New Roman"/>
              </w:rPr>
              <w:t>□</w:t>
            </w:r>
            <w:r w:rsidR="005C0CC6" w:rsidRPr="005C0CC6">
              <w:rPr>
                <w:rFonts w:ascii="Times New Roman" w:eastAsia="標楷體" w:hAnsi="Times New Roman" w:cs="Times New Roman"/>
              </w:rPr>
              <w:t>一般申請人</w:t>
            </w:r>
            <w:r w:rsidRPr="005C0CC6">
              <w:rPr>
                <w:rFonts w:ascii="Times New Roman" w:eastAsia="標楷體" w:hAnsi="Times New Roman" w:cs="Times New Roman"/>
              </w:rPr>
              <w:t>General Applicant</w:t>
            </w:r>
          </w:p>
          <w:p w14:paraId="21311AAC" w14:textId="77777777" w:rsidR="005E0B23" w:rsidRPr="005C0CC6" w:rsidRDefault="005E0B23" w:rsidP="005C0CC6">
            <w:pPr>
              <w:rPr>
                <w:rFonts w:ascii="Times New Roman" w:eastAsia="標楷體" w:hAnsi="Times New Roman" w:cs="Times New Roman"/>
              </w:rPr>
            </w:pPr>
            <w:r w:rsidRPr="005C0CC6">
              <w:rPr>
                <w:rFonts w:ascii="標楷體" w:eastAsia="標楷體" w:hAnsi="標楷體" w:cs="Times New Roman"/>
              </w:rPr>
              <w:t>□</w:t>
            </w:r>
            <w:r w:rsidR="005C0CC6" w:rsidRPr="005C0CC6">
              <w:rPr>
                <w:rFonts w:ascii="Times New Roman" w:eastAsia="標楷體" w:hAnsi="Times New Roman" w:cs="Times New Roman"/>
              </w:rPr>
              <w:t>東大正式生</w:t>
            </w:r>
            <w:r w:rsidRPr="005C0CC6">
              <w:rPr>
                <w:rFonts w:ascii="Times New Roman" w:eastAsia="標楷體" w:hAnsi="Times New Roman" w:cs="Times New Roman"/>
              </w:rPr>
              <w:t>Degree Student of NT</w:t>
            </w:r>
            <w:r w:rsidR="005C0CC6" w:rsidRPr="005C0CC6">
              <w:rPr>
                <w:rFonts w:ascii="Times New Roman" w:eastAsia="標楷體" w:hAnsi="Times New Roman" w:cs="Times New Roman"/>
              </w:rPr>
              <w:t>TU</w:t>
            </w:r>
          </w:p>
          <w:p w14:paraId="73D8FBC4" w14:textId="77777777" w:rsidR="005E0B23" w:rsidRPr="005C0CC6" w:rsidRDefault="005E0B23" w:rsidP="005C0CC6">
            <w:pPr>
              <w:rPr>
                <w:rFonts w:ascii="Times New Roman" w:eastAsia="標楷體" w:hAnsi="Times New Roman" w:cs="Times New Roman"/>
              </w:rPr>
            </w:pPr>
            <w:r w:rsidRPr="005C0CC6">
              <w:rPr>
                <w:rFonts w:ascii="標楷體" w:eastAsia="標楷體" w:hAnsi="標楷體" w:cs="Times New Roman"/>
              </w:rPr>
              <w:t>□</w:t>
            </w:r>
            <w:r w:rsidR="005C0CC6" w:rsidRPr="005C0CC6">
              <w:rPr>
                <w:rFonts w:ascii="Times New Roman" w:eastAsia="標楷體" w:hAnsi="Times New Roman" w:cs="Times New Roman"/>
              </w:rPr>
              <w:t>臺灣獎學金受獎人</w:t>
            </w:r>
            <w:r w:rsidRPr="005C0CC6">
              <w:rPr>
                <w:rFonts w:ascii="Times New Roman" w:eastAsia="標楷體" w:hAnsi="Times New Roman" w:cs="Times New Roman"/>
              </w:rPr>
              <w:t>Taiwan Scholarship recipient of MOE/MOFA</w:t>
            </w:r>
          </w:p>
        </w:tc>
      </w:tr>
      <w:tr w:rsidR="002A0D53" w:rsidRPr="00B53C13" w14:paraId="71408535" w14:textId="77777777" w:rsidTr="00B16DB4">
        <w:trPr>
          <w:trHeight w:val="350"/>
        </w:trPr>
        <w:tc>
          <w:tcPr>
            <w:tcW w:w="980" w:type="pct"/>
            <w:gridSpan w:val="2"/>
            <w:shd w:val="clear" w:color="auto" w:fill="FDE9D9" w:themeFill="accent6" w:themeFillTint="33"/>
          </w:tcPr>
          <w:p w14:paraId="2FEDB607" w14:textId="77777777" w:rsidR="002A0D53" w:rsidRPr="00B53C13" w:rsidRDefault="002A0D53" w:rsidP="002A0D53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szCs w:val="24"/>
              </w:rPr>
              <w:t>郵寄地址</w:t>
            </w:r>
          </w:p>
          <w:p w14:paraId="4D6D020F" w14:textId="77777777" w:rsidR="002A0D53" w:rsidRPr="00B53C13" w:rsidRDefault="002A0D53" w:rsidP="002A0D53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szCs w:val="24"/>
              </w:rPr>
              <w:t>Postal Address</w:t>
            </w:r>
          </w:p>
        </w:tc>
        <w:tc>
          <w:tcPr>
            <w:tcW w:w="4020" w:type="pct"/>
            <w:gridSpan w:val="3"/>
            <w:vAlign w:val="center"/>
          </w:tcPr>
          <w:p w14:paraId="69F4D948" w14:textId="77777777" w:rsidR="002A0D53" w:rsidRPr="00B53C13" w:rsidRDefault="002A0D53" w:rsidP="00B53C13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2A0D53" w:rsidRPr="00B53C13" w14:paraId="34B53AEB" w14:textId="77777777" w:rsidTr="00B16DB4">
        <w:trPr>
          <w:trHeight w:val="350"/>
        </w:trPr>
        <w:tc>
          <w:tcPr>
            <w:tcW w:w="980" w:type="pct"/>
            <w:gridSpan w:val="2"/>
            <w:shd w:val="clear" w:color="auto" w:fill="FDE9D9" w:themeFill="accent6" w:themeFillTint="33"/>
          </w:tcPr>
          <w:p w14:paraId="53432B3A" w14:textId="77777777" w:rsidR="00972241" w:rsidRPr="00B53C13" w:rsidRDefault="00972241" w:rsidP="002A0D53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szCs w:val="24"/>
              </w:rPr>
              <w:t>國家</w:t>
            </w:r>
          </w:p>
          <w:p w14:paraId="52DE3C57" w14:textId="77777777" w:rsidR="002A0D53" w:rsidRPr="00B53C13" w:rsidRDefault="002A0D53" w:rsidP="002A0D53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szCs w:val="24"/>
              </w:rPr>
              <w:t>Country</w:t>
            </w:r>
          </w:p>
        </w:tc>
        <w:tc>
          <w:tcPr>
            <w:tcW w:w="4020" w:type="pct"/>
            <w:gridSpan w:val="3"/>
            <w:vAlign w:val="center"/>
          </w:tcPr>
          <w:p w14:paraId="32BDC181" w14:textId="77777777" w:rsidR="002A0D53" w:rsidRPr="00B53C13" w:rsidRDefault="002A0D53" w:rsidP="002A0D53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2A0D53" w:rsidRPr="00B53C13" w14:paraId="7D9015FE" w14:textId="77777777" w:rsidTr="00B16DB4">
        <w:trPr>
          <w:trHeight w:val="350"/>
        </w:trPr>
        <w:tc>
          <w:tcPr>
            <w:tcW w:w="980" w:type="pct"/>
            <w:gridSpan w:val="2"/>
            <w:shd w:val="clear" w:color="auto" w:fill="FDE9D9" w:themeFill="accent6" w:themeFillTint="33"/>
          </w:tcPr>
          <w:p w14:paraId="27A22709" w14:textId="77777777" w:rsidR="00156956" w:rsidRPr="00B53C13" w:rsidRDefault="00156956" w:rsidP="0015695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szCs w:val="24"/>
              </w:rPr>
              <w:t>現任職務</w:t>
            </w:r>
          </w:p>
          <w:p w14:paraId="12C039B2" w14:textId="77777777" w:rsidR="002A0D53" w:rsidRPr="00B53C13" w:rsidRDefault="00156956" w:rsidP="0015695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szCs w:val="24"/>
              </w:rPr>
              <w:t>Present Occupation</w:t>
            </w:r>
          </w:p>
        </w:tc>
        <w:tc>
          <w:tcPr>
            <w:tcW w:w="4020" w:type="pct"/>
            <w:gridSpan w:val="3"/>
            <w:vAlign w:val="center"/>
          </w:tcPr>
          <w:p w14:paraId="737228B1" w14:textId="77777777" w:rsidR="002A0D53" w:rsidRPr="00B53C13" w:rsidRDefault="002A0D53" w:rsidP="002A0D53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2A0D53" w:rsidRPr="00B53C13" w14:paraId="49CCE802" w14:textId="77777777" w:rsidTr="00B16DB4">
        <w:trPr>
          <w:trHeight w:val="350"/>
        </w:trPr>
        <w:tc>
          <w:tcPr>
            <w:tcW w:w="980" w:type="pct"/>
            <w:gridSpan w:val="2"/>
            <w:shd w:val="clear" w:color="auto" w:fill="FDE9D9" w:themeFill="accent6" w:themeFillTint="33"/>
          </w:tcPr>
          <w:p w14:paraId="1BA8AFAE" w14:textId="77777777" w:rsidR="00DB2C50" w:rsidRPr="00B53C13" w:rsidRDefault="00DB2C50" w:rsidP="00DB2C50">
            <w:pP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最高學歷</w:t>
            </w:r>
          </w:p>
          <w:p w14:paraId="31686A2C" w14:textId="77777777" w:rsidR="002A0D53" w:rsidRPr="00B53C13" w:rsidRDefault="00DB2C50" w:rsidP="00DB2C50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Highest Level of Education</w:t>
            </w:r>
          </w:p>
        </w:tc>
        <w:tc>
          <w:tcPr>
            <w:tcW w:w="4020" w:type="pct"/>
            <w:gridSpan w:val="3"/>
            <w:vAlign w:val="center"/>
          </w:tcPr>
          <w:p w14:paraId="0DBDEA29" w14:textId="77777777" w:rsidR="002A0D53" w:rsidRPr="00B53C13" w:rsidRDefault="002A0D53" w:rsidP="002A0D53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2A0D53" w:rsidRPr="00B53C13" w14:paraId="1A55BC5D" w14:textId="77777777" w:rsidTr="00B16DB4">
        <w:trPr>
          <w:trHeight w:val="350"/>
        </w:trPr>
        <w:tc>
          <w:tcPr>
            <w:tcW w:w="980" w:type="pct"/>
            <w:gridSpan w:val="2"/>
            <w:shd w:val="clear" w:color="auto" w:fill="FDE9D9" w:themeFill="accent6" w:themeFillTint="33"/>
          </w:tcPr>
          <w:p w14:paraId="54ED68A5" w14:textId="77777777" w:rsidR="002A0D53" w:rsidRPr="00B53C13" w:rsidRDefault="00DB2C50" w:rsidP="002A0D53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學校名稱</w:t>
            </w:r>
            <w:r w:rsidRPr="00B53C13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Name of School</w:t>
            </w:r>
          </w:p>
        </w:tc>
        <w:tc>
          <w:tcPr>
            <w:tcW w:w="4020" w:type="pct"/>
            <w:gridSpan w:val="3"/>
            <w:vAlign w:val="center"/>
          </w:tcPr>
          <w:p w14:paraId="32D46C91" w14:textId="77777777" w:rsidR="002A0D53" w:rsidRPr="00B53C13" w:rsidRDefault="002A0D53" w:rsidP="002A0D53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2A0D53" w:rsidRPr="00B53C13" w14:paraId="62C65834" w14:textId="77777777" w:rsidTr="00B16DB4">
        <w:trPr>
          <w:trHeight w:val="350"/>
        </w:trPr>
        <w:tc>
          <w:tcPr>
            <w:tcW w:w="980" w:type="pct"/>
            <w:gridSpan w:val="2"/>
            <w:shd w:val="clear" w:color="auto" w:fill="FDE9D9" w:themeFill="accent6" w:themeFillTint="33"/>
          </w:tcPr>
          <w:p w14:paraId="6627EC69" w14:textId="77777777" w:rsidR="00DB2C50" w:rsidRPr="00B53C13" w:rsidRDefault="00DB2C50" w:rsidP="00DB2C50">
            <w:pP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主修科系</w:t>
            </w:r>
          </w:p>
          <w:p w14:paraId="24A573EE" w14:textId="77777777" w:rsidR="002A0D53" w:rsidRPr="00B53C13" w:rsidRDefault="00DB2C50" w:rsidP="00DB2C50">
            <w:pP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Major</w:t>
            </w:r>
          </w:p>
        </w:tc>
        <w:tc>
          <w:tcPr>
            <w:tcW w:w="4020" w:type="pct"/>
            <w:gridSpan w:val="3"/>
            <w:vAlign w:val="center"/>
          </w:tcPr>
          <w:p w14:paraId="7A5D27A2" w14:textId="77777777" w:rsidR="002A0D53" w:rsidRPr="00B53C13" w:rsidRDefault="002A0D53" w:rsidP="002A0D53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5721F3" w:rsidRPr="00B53C13" w14:paraId="276B7B55" w14:textId="77777777" w:rsidTr="00B53C13">
        <w:trPr>
          <w:trHeight w:val="350"/>
        </w:trPr>
        <w:tc>
          <w:tcPr>
            <w:tcW w:w="5000" w:type="pct"/>
            <w:gridSpan w:val="5"/>
            <w:shd w:val="clear" w:color="auto" w:fill="FDE9D9" w:themeFill="accent6" w:themeFillTint="33"/>
          </w:tcPr>
          <w:p w14:paraId="6E32A186" w14:textId="77777777" w:rsidR="005721F3" w:rsidRPr="00B53C13" w:rsidRDefault="005721F3" w:rsidP="005721F3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緊急連絡人</w:t>
            </w:r>
            <w:r w:rsidRPr="00B53C13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Emergency Contact</w:t>
            </w:r>
          </w:p>
        </w:tc>
      </w:tr>
      <w:tr w:rsidR="00CE7DDB" w:rsidRPr="00B53C13" w14:paraId="1F831167" w14:textId="77777777" w:rsidTr="00B16DB4">
        <w:trPr>
          <w:trHeight w:val="350"/>
        </w:trPr>
        <w:tc>
          <w:tcPr>
            <w:tcW w:w="851" w:type="pct"/>
            <w:shd w:val="clear" w:color="auto" w:fill="FDE9D9" w:themeFill="accent6" w:themeFillTint="33"/>
          </w:tcPr>
          <w:p w14:paraId="616723D9" w14:textId="77777777" w:rsidR="005721F3" w:rsidRPr="00B53C13" w:rsidRDefault="005721F3" w:rsidP="005721F3">
            <w:pP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姓名</w:t>
            </w:r>
          </w:p>
          <w:p w14:paraId="4CD72FF8" w14:textId="77777777" w:rsidR="00CE7DDB" w:rsidRPr="00B53C13" w:rsidRDefault="005721F3" w:rsidP="005721F3">
            <w:pP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Name</w:t>
            </w:r>
          </w:p>
        </w:tc>
        <w:tc>
          <w:tcPr>
            <w:tcW w:w="1656" w:type="pct"/>
            <w:gridSpan w:val="2"/>
            <w:vAlign w:val="center"/>
          </w:tcPr>
          <w:p w14:paraId="76582BC3" w14:textId="77777777" w:rsidR="00CE7DDB" w:rsidRPr="00B53C13" w:rsidRDefault="00CE7DDB" w:rsidP="00CE7DD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725" w:type="pct"/>
            <w:shd w:val="clear" w:color="auto" w:fill="FDE9D9" w:themeFill="accent6" w:themeFillTint="33"/>
          </w:tcPr>
          <w:p w14:paraId="2F93BC8B" w14:textId="77777777" w:rsidR="00CE7DDB" w:rsidRPr="00B53C13" w:rsidRDefault="00CE7DDB" w:rsidP="00CE7DDB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szCs w:val="24"/>
              </w:rPr>
              <w:t>連絡電話</w:t>
            </w:r>
          </w:p>
          <w:p w14:paraId="51B4FF21" w14:textId="77777777" w:rsidR="00CE7DDB" w:rsidRPr="00B53C13" w:rsidRDefault="00CE7DDB" w:rsidP="00CE7DDB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szCs w:val="24"/>
              </w:rPr>
              <w:t>Tel.</w:t>
            </w:r>
          </w:p>
        </w:tc>
        <w:tc>
          <w:tcPr>
            <w:tcW w:w="1768" w:type="pct"/>
            <w:vAlign w:val="center"/>
          </w:tcPr>
          <w:p w14:paraId="27AC7EA4" w14:textId="77777777" w:rsidR="00CE7DDB" w:rsidRPr="00B53C13" w:rsidRDefault="00CE7DDB" w:rsidP="00CE7DD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E7DDB" w:rsidRPr="00B53C13" w14:paraId="1BC8ED59" w14:textId="77777777" w:rsidTr="00B16DB4">
        <w:trPr>
          <w:trHeight w:val="350"/>
        </w:trPr>
        <w:tc>
          <w:tcPr>
            <w:tcW w:w="851" w:type="pct"/>
            <w:shd w:val="clear" w:color="auto" w:fill="FDE9D9" w:themeFill="accent6" w:themeFillTint="33"/>
          </w:tcPr>
          <w:p w14:paraId="023F5C43" w14:textId="77777777" w:rsidR="00CE7DDB" w:rsidRPr="00B53C13" w:rsidRDefault="00CE7DDB" w:rsidP="00CE7DDB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szCs w:val="24"/>
              </w:rPr>
              <w:t>住址</w:t>
            </w:r>
          </w:p>
          <w:p w14:paraId="53C32086" w14:textId="77777777" w:rsidR="00CE7DDB" w:rsidRPr="00B53C13" w:rsidRDefault="00CE7DDB" w:rsidP="00CE7DDB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szCs w:val="24"/>
              </w:rPr>
              <w:t>Address</w:t>
            </w:r>
          </w:p>
        </w:tc>
        <w:tc>
          <w:tcPr>
            <w:tcW w:w="1656" w:type="pct"/>
            <w:gridSpan w:val="2"/>
            <w:vAlign w:val="center"/>
          </w:tcPr>
          <w:p w14:paraId="7FC398A2" w14:textId="77777777" w:rsidR="00CE7DDB" w:rsidRPr="00B53C13" w:rsidRDefault="00CE7DDB" w:rsidP="00CE7DD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725" w:type="pct"/>
            <w:shd w:val="clear" w:color="auto" w:fill="FDE9D9" w:themeFill="accent6" w:themeFillTint="33"/>
            <w:vAlign w:val="center"/>
          </w:tcPr>
          <w:p w14:paraId="0DC37B89" w14:textId="77777777" w:rsidR="00CE7DDB" w:rsidRPr="00B53C13" w:rsidRDefault="00CE7DDB" w:rsidP="00CE7DDB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szCs w:val="24"/>
              </w:rPr>
              <w:t>信箱</w:t>
            </w:r>
          </w:p>
          <w:p w14:paraId="1F66F3D7" w14:textId="77777777" w:rsidR="00CE7DDB" w:rsidRPr="00B53C13" w:rsidRDefault="001F1F6C" w:rsidP="00CE7DDB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B53C13">
              <w:rPr>
                <w:rFonts w:ascii="Times New Roman" w:eastAsia="標楷體" w:hAnsi="Times New Roman" w:cs="Times New Roman"/>
                <w:szCs w:val="24"/>
              </w:rPr>
              <w:t>E-mail</w:t>
            </w:r>
          </w:p>
        </w:tc>
        <w:tc>
          <w:tcPr>
            <w:tcW w:w="1768" w:type="pct"/>
            <w:vAlign w:val="center"/>
          </w:tcPr>
          <w:p w14:paraId="4BA53401" w14:textId="77777777" w:rsidR="00CE7DDB" w:rsidRPr="00B53C13" w:rsidRDefault="00CE7DDB" w:rsidP="00CE7DD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</w:tbl>
    <w:p w14:paraId="064620CA" w14:textId="77777777" w:rsidR="00A449AE" w:rsidRDefault="00A449AE">
      <w:pPr>
        <w:rPr>
          <w:rFonts w:ascii="Times New Roman" w:hAnsi="Times New Roman" w:cs="Times New Roman"/>
        </w:rPr>
      </w:pPr>
    </w:p>
    <w:p w14:paraId="4B64945D" w14:textId="77777777" w:rsidR="00A449AE" w:rsidRDefault="00A449AE">
      <w:pPr>
        <w:rPr>
          <w:rFonts w:ascii="Times New Roman" w:hAnsi="Times New Roman" w:cs="Times New Roman"/>
        </w:rPr>
      </w:pPr>
    </w:p>
    <w:p w14:paraId="6C9C895A" w14:textId="77777777" w:rsidR="00DB2C50" w:rsidRPr="00CE7DDB" w:rsidRDefault="00DD0BC0">
      <w:pPr>
        <w:rPr>
          <w:rFonts w:ascii="Times New Roman" w:hAnsi="Times New Roman" w:cs="Times New Roman"/>
        </w:rPr>
      </w:pPr>
      <w:r w:rsidRPr="00CE7DDB">
        <w:rPr>
          <w:rFonts w:ascii="Times New Roman" w:hAnsi="Times New Roman" w:cs="Times New Roman"/>
        </w:rPr>
        <w:br w:type="page"/>
      </w:r>
    </w:p>
    <w:p w14:paraId="4C4E2C2B" w14:textId="77777777" w:rsidR="00DB2C50" w:rsidRPr="00CE7DDB" w:rsidRDefault="00DB2C50">
      <w:pPr>
        <w:rPr>
          <w:rFonts w:ascii="Times New Roman" w:hAnsi="Times New Roman" w:cs="Times New Roman"/>
        </w:rPr>
      </w:pP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1512"/>
        <w:gridCol w:w="2282"/>
        <w:gridCol w:w="2410"/>
        <w:gridCol w:w="2126"/>
        <w:gridCol w:w="2352"/>
      </w:tblGrid>
      <w:tr w:rsidR="00DD0BC0" w:rsidRPr="00CE7DDB" w14:paraId="42C6040A" w14:textId="77777777" w:rsidTr="002362F2">
        <w:trPr>
          <w:trHeight w:val="329"/>
        </w:trPr>
        <w:tc>
          <w:tcPr>
            <w:tcW w:w="5000" w:type="pct"/>
            <w:gridSpan w:val="5"/>
            <w:shd w:val="clear" w:color="auto" w:fill="FDE9D9" w:themeFill="accent6" w:themeFillTint="33"/>
          </w:tcPr>
          <w:p w14:paraId="6E014BCE" w14:textId="77777777" w:rsidR="002362F2" w:rsidRPr="002362F2" w:rsidRDefault="00065CB1" w:rsidP="00DD0BC0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065CB1">
              <w:rPr>
                <w:rFonts w:ascii="Times New Roman" w:eastAsia="標楷體" w:hAnsi="Times New Roman" w:cs="Times New Roman" w:hint="eastAsia"/>
                <w:szCs w:val="24"/>
              </w:rPr>
              <w:t>預計選讀課程、級別與期間</w:t>
            </w:r>
            <w:r w:rsidRPr="00065CB1">
              <w:rPr>
                <w:rFonts w:ascii="Times New Roman" w:eastAsia="標楷體" w:hAnsi="Times New Roman" w:cs="Times New Roman" w:hint="eastAsia"/>
                <w:szCs w:val="24"/>
              </w:rPr>
              <w:t xml:space="preserve">Proposed Program, Level &amp; Term of Study? </w:t>
            </w:r>
          </w:p>
        </w:tc>
      </w:tr>
      <w:tr w:rsidR="002362F2" w:rsidRPr="00CE7DDB" w14:paraId="7F046BB9" w14:textId="77777777" w:rsidTr="000222C5">
        <w:trPr>
          <w:trHeight w:val="742"/>
        </w:trPr>
        <w:tc>
          <w:tcPr>
            <w:tcW w:w="708" w:type="pct"/>
            <w:shd w:val="clear" w:color="auto" w:fill="FDE9D9" w:themeFill="accent6" w:themeFillTint="33"/>
          </w:tcPr>
          <w:p w14:paraId="4195C42E" w14:textId="77777777" w:rsidR="002362F2" w:rsidRDefault="002362F2" w:rsidP="002362F2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2362F2">
              <w:rPr>
                <w:rFonts w:ascii="Times New Roman" w:eastAsia="標楷體" w:hAnsi="Times New Roman" w:cs="Times New Roman" w:hint="eastAsia"/>
                <w:szCs w:val="24"/>
              </w:rPr>
              <w:t>級別</w:t>
            </w:r>
          </w:p>
          <w:p w14:paraId="2993FCAB" w14:textId="77777777" w:rsidR="002362F2" w:rsidRPr="00065CB1" w:rsidRDefault="002362F2" w:rsidP="002362F2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2362F2">
              <w:rPr>
                <w:rFonts w:ascii="Times New Roman" w:eastAsia="標楷體" w:hAnsi="Times New Roman" w:cs="Times New Roman"/>
                <w:szCs w:val="24"/>
              </w:rPr>
              <w:t>Level</w:t>
            </w:r>
          </w:p>
        </w:tc>
        <w:tc>
          <w:tcPr>
            <w:tcW w:w="4292" w:type="pct"/>
            <w:gridSpan w:val="4"/>
            <w:vAlign w:val="center"/>
          </w:tcPr>
          <w:p w14:paraId="5D563BA7" w14:textId="77777777" w:rsidR="000222C5" w:rsidRDefault="002362F2" w:rsidP="000222C5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2362F2">
              <w:rPr>
                <w:rFonts w:ascii="Times New Roman" w:eastAsia="標楷體" w:hAnsi="Times New Roman" w:cs="Times New Roman" w:hint="eastAsia"/>
                <w:szCs w:val="24"/>
              </w:rPr>
              <w:t>□</w:t>
            </w:r>
            <w:r w:rsidRPr="002362F2">
              <w:rPr>
                <w:rFonts w:ascii="Times New Roman" w:eastAsia="標楷體" w:hAnsi="Times New Roman" w:cs="Times New Roman" w:hint="eastAsia"/>
                <w:szCs w:val="24"/>
              </w:rPr>
              <w:t xml:space="preserve"> Basic </w:t>
            </w:r>
            <w:r w:rsidR="00046F37">
              <w:rPr>
                <w:rFonts w:ascii="Times New Roman" w:eastAsia="標楷體" w:hAnsi="Times New Roman" w:cs="Times New Roman" w:hint="eastAsia"/>
                <w:szCs w:val="24"/>
              </w:rPr>
              <w:t>初級</w:t>
            </w:r>
            <w:r w:rsidRPr="002362F2">
              <w:rPr>
                <w:rFonts w:ascii="Times New Roman" w:eastAsia="標楷體" w:hAnsi="Times New Roman" w:cs="Times New Roman" w:hint="eastAsia"/>
                <w:szCs w:val="24"/>
              </w:rPr>
              <w:t>班</w:t>
            </w:r>
            <w:r w:rsidRPr="002362F2">
              <w:rPr>
                <w:rFonts w:ascii="Times New Roman" w:eastAsia="標楷體" w:hAnsi="Times New Roman" w:cs="Times New Roman" w:hint="eastAsia"/>
                <w:szCs w:val="24"/>
              </w:rPr>
              <w:t xml:space="preserve">  </w:t>
            </w:r>
            <w:r w:rsidR="00D71794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2362F2">
              <w:rPr>
                <w:rFonts w:ascii="Times New Roman" w:eastAsia="標楷體" w:hAnsi="Times New Roman" w:cs="Times New Roman" w:hint="eastAsia"/>
                <w:szCs w:val="24"/>
              </w:rPr>
              <w:t>□</w:t>
            </w:r>
            <w:r w:rsidRPr="002362F2">
              <w:rPr>
                <w:rFonts w:ascii="Times New Roman" w:eastAsia="標楷體" w:hAnsi="Times New Roman" w:cs="Times New Roman" w:hint="eastAsia"/>
                <w:szCs w:val="24"/>
              </w:rPr>
              <w:t xml:space="preserve"> Intermediate</w:t>
            </w:r>
            <w:r w:rsidRPr="002362F2">
              <w:rPr>
                <w:rFonts w:ascii="Times New Roman" w:eastAsia="標楷體" w:hAnsi="Times New Roman" w:cs="Times New Roman" w:hint="eastAsia"/>
                <w:szCs w:val="24"/>
              </w:rPr>
              <w:t>中級班</w:t>
            </w:r>
            <w:r w:rsidR="00046F37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046F37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2362F2">
              <w:rPr>
                <w:rFonts w:ascii="Times New Roman" w:eastAsia="標楷體" w:hAnsi="Times New Roman" w:cs="Times New Roman" w:hint="eastAsia"/>
                <w:szCs w:val="24"/>
              </w:rPr>
              <w:t>□</w:t>
            </w:r>
            <w:r w:rsidRPr="002362F2">
              <w:rPr>
                <w:rFonts w:ascii="Times New Roman" w:eastAsia="標楷體" w:hAnsi="Times New Roman" w:cs="Times New Roman" w:hint="eastAsia"/>
                <w:szCs w:val="24"/>
              </w:rPr>
              <w:t xml:space="preserve"> Advanced</w:t>
            </w:r>
            <w:r w:rsidRPr="002362F2">
              <w:rPr>
                <w:rFonts w:ascii="Times New Roman" w:eastAsia="標楷體" w:hAnsi="Times New Roman" w:cs="Times New Roman" w:hint="eastAsia"/>
                <w:szCs w:val="24"/>
              </w:rPr>
              <w:t>進階班</w:t>
            </w:r>
          </w:p>
          <w:p w14:paraId="1464EDD3" w14:textId="503B6ADB" w:rsidR="002362F2" w:rsidRPr="00065CB1" w:rsidRDefault="000222C5" w:rsidP="000222C5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2362F2">
              <w:rPr>
                <w:rFonts w:ascii="Times New Roman" w:eastAsia="標楷體" w:hAnsi="Times New Roman" w:cs="Times New Roman" w:hint="eastAsia"/>
                <w:szCs w:val="24"/>
              </w:rPr>
              <w:t>□</w:t>
            </w:r>
            <w:r w:rsidRPr="002362F2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Life Conversation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生活會話</w:t>
            </w:r>
            <w:r w:rsidRPr="002362F2">
              <w:rPr>
                <w:rFonts w:ascii="Times New Roman" w:eastAsia="標楷體" w:hAnsi="Times New Roman" w:cs="Times New Roman" w:hint="eastAsia"/>
                <w:szCs w:val="24"/>
              </w:rPr>
              <w:t>班</w:t>
            </w:r>
          </w:p>
        </w:tc>
      </w:tr>
      <w:tr w:rsidR="000B7DE2" w:rsidRPr="00CE7DDB" w14:paraId="22444714" w14:textId="77777777" w:rsidTr="000222C5">
        <w:trPr>
          <w:trHeight w:val="742"/>
        </w:trPr>
        <w:tc>
          <w:tcPr>
            <w:tcW w:w="708" w:type="pct"/>
            <w:shd w:val="clear" w:color="auto" w:fill="FDE9D9" w:themeFill="accent6" w:themeFillTint="33"/>
            <w:vAlign w:val="center"/>
          </w:tcPr>
          <w:p w14:paraId="2E581637" w14:textId="77777777" w:rsidR="000B7DE2" w:rsidRPr="00CE7DDB" w:rsidRDefault="000B7DE2" w:rsidP="0030281C">
            <w:pPr>
              <w:jc w:val="both"/>
              <w:rPr>
                <w:rFonts w:ascii="Times New Roman" w:eastAsia="標楷體" w:hAnsi="Times New Roman" w:cs="Times New Roman"/>
                <w:color w:val="333333"/>
                <w:szCs w:val="20"/>
              </w:rPr>
            </w:pPr>
            <w:proofErr w:type="gramStart"/>
            <w:r w:rsidRPr="00CE7DDB">
              <w:rPr>
                <w:rFonts w:ascii="Times New Roman" w:eastAsia="標楷體" w:hAnsi="Times New Roman" w:cs="Times New Roman"/>
                <w:color w:val="333333"/>
                <w:szCs w:val="20"/>
              </w:rPr>
              <w:t>學季班</w:t>
            </w:r>
            <w:proofErr w:type="gramEnd"/>
          </w:p>
          <w:p w14:paraId="0458FE72" w14:textId="77777777" w:rsidR="000B7DE2" w:rsidRDefault="000B7DE2" w:rsidP="0030281C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CE7DDB">
              <w:rPr>
                <w:rFonts w:ascii="Times New Roman" w:eastAsia="標楷體" w:hAnsi="Times New Roman" w:cs="Times New Roman"/>
                <w:color w:val="333333"/>
                <w:szCs w:val="20"/>
              </w:rPr>
              <w:t>Seasonal Program</w:t>
            </w:r>
          </w:p>
        </w:tc>
        <w:tc>
          <w:tcPr>
            <w:tcW w:w="4292" w:type="pct"/>
            <w:gridSpan w:val="4"/>
            <w:vAlign w:val="center"/>
          </w:tcPr>
          <w:tbl>
            <w:tblPr>
              <w:tblStyle w:val="a5"/>
              <w:tblpPr w:leftFromText="180" w:rightFromText="180" w:vertAnchor="text" w:tblpY="30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985"/>
              <w:gridCol w:w="2005"/>
              <w:gridCol w:w="1696"/>
              <w:gridCol w:w="2982"/>
            </w:tblGrid>
            <w:tr w:rsidR="000B7DE2" w:rsidRPr="00CE7DDB" w14:paraId="39F5E113" w14:textId="77777777" w:rsidTr="007B7CCB">
              <w:tc>
                <w:tcPr>
                  <w:tcW w:w="1985" w:type="dxa"/>
                </w:tcPr>
                <w:p w14:paraId="6526134F" w14:textId="77777777" w:rsidR="000B7DE2" w:rsidRPr="00CE7DDB" w:rsidRDefault="000B7DE2" w:rsidP="000B7DE2">
                  <w:pPr>
                    <w:pStyle w:val="3"/>
                    <w:spacing w:before="150" w:beforeAutospacing="0" w:after="150" w:afterAutospacing="0" w:line="240" w:lineRule="exact"/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</w:pPr>
                </w:p>
              </w:tc>
              <w:tc>
                <w:tcPr>
                  <w:tcW w:w="1984" w:type="dxa"/>
                  <w:vAlign w:val="center"/>
                </w:tcPr>
                <w:p w14:paraId="00BFAAE0" w14:textId="77777777" w:rsidR="000B7DE2" w:rsidRPr="00CE7DDB" w:rsidRDefault="000B7DE2" w:rsidP="000B7DE2">
                  <w:pPr>
                    <w:pStyle w:val="3"/>
                    <w:spacing w:before="150" w:beforeAutospacing="0" w:after="150" w:afterAutospacing="0" w:line="240" w:lineRule="exact"/>
                    <w:jc w:val="center"/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</w:pP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開課時間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br/>
                    <w:t>Class Dates</w:t>
                  </w:r>
                </w:p>
              </w:tc>
              <w:tc>
                <w:tcPr>
                  <w:tcW w:w="1696" w:type="dxa"/>
                  <w:vAlign w:val="center"/>
                </w:tcPr>
                <w:p w14:paraId="540AF970" w14:textId="77777777" w:rsidR="000B7DE2" w:rsidRPr="00CE7DDB" w:rsidRDefault="000B7DE2" w:rsidP="000B7DE2">
                  <w:pPr>
                    <w:pStyle w:val="3"/>
                    <w:spacing w:before="150" w:beforeAutospacing="0" w:after="150" w:afterAutospacing="0" w:line="240" w:lineRule="exact"/>
                    <w:jc w:val="center"/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</w:pP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每週上課時數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Hours/Per Week</w:t>
                  </w:r>
                </w:p>
              </w:tc>
              <w:tc>
                <w:tcPr>
                  <w:tcW w:w="2982" w:type="dxa"/>
                  <w:vAlign w:val="center"/>
                </w:tcPr>
                <w:p w14:paraId="44102205" w14:textId="7A7F6F61" w:rsidR="000B7DE2" w:rsidRPr="00CE7DDB" w:rsidRDefault="000B7DE2" w:rsidP="000B7DE2">
                  <w:pPr>
                    <w:pStyle w:val="3"/>
                    <w:spacing w:before="150" w:beforeAutospacing="0" w:after="150" w:afterAutospacing="0" w:line="240" w:lineRule="exact"/>
                    <w:jc w:val="center"/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</w:pP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學費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br/>
                    <w:t>Tuition(NTD)</w:t>
                  </w:r>
                  <w:r w:rsidR="00140C1A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/per student</w:t>
                  </w:r>
                </w:p>
              </w:tc>
            </w:tr>
            <w:tr w:rsidR="000B7DE2" w:rsidRPr="00CE7DDB" w14:paraId="62CE7938" w14:textId="77777777" w:rsidTr="007B7CCB">
              <w:tc>
                <w:tcPr>
                  <w:tcW w:w="1985" w:type="dxa"/>
                </w:tcPr>
                <w:p w14:paraId="4474AB4F" w14:textId="77777777" w:rsidR="000222C5" w:rsidRPr="000222C5" w:rsidRDefault="000222C5" w:rsidP="000222C5">
                  <w:pPr>
                    <w:pStyle w:val="3"/>
                    <w:spacing w:before="150" w:beforeAutospacing="0" w:after="150" w:afterAutospacing="0" w:line="160" w:lineRule="exact"/>
                    <w:rPr>
                      <w:rFonts w:ascii="標楷體" w:eastAsia="標楷體" w:hAnsi="標楷體" w:cs="Times New Roman"/>
                      <w:b w:val="0"/>
                      <w:bCs w:val="0"/>
                      <w:color w:val="333333"/>
                      <w:kern w:val="2"/>
                      <w:sz w:val="14"/>
                      <w:szCs w:val="20"/>
                    </w:rPr>
                  </w:pPr>
                </w:p>
                <w:p w14:paraId="26F4F021" w14:textId="77777777" w:rsidR="000222C5" w:rsidRDefault="000B7DE2" w:rsidP="000222C5">
                  <w:pPr>
                    <w:pStyle w:val="3"/>
                    <w:spacing w:before="150" w:beforeAutospacing="0" w:after="150" w:afterAutospacing="0" w:line="160" w:lineRule="exact"/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</w:pPr>
                  <w:r w:rsidRPr="005C0CC6">
                    <w:rPr>
                      <w:rFonts w:ascii="標楷體" w:eastAsia="標楷體" w:hAnsi="標楷體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□</w:t>
                  </w:r>
                  <w:r w:rsidR="00A30CF3"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2019</w:t>
                  </w:r>
                  <w:r w:rsidR="000222C5"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秋</w:t>
                  </w:r>
                  <w:r w:rsidR="00A30CF3"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季班</w:t>
                  </w:r>
                </w:p>
                <w:p w14:paraId="64FE2D58" w14:textId="1DACE461" w:rsidR="000B7DE2" w:rsidRPr="00CE7DDB" w:rsidRDefault="000222C5" w:rsidP="000222C5">
                  <w:pPr>
                    <w:pStyle w:val="3"/>
                    <w:spacing w:before="150" w:beforeAutospacing="0" w:after="150" w:afterAutospacing="0" w:line="160" w:lineRule="exact"/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F</w:t>
                  </w:r>
                  <w:r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all</w:t>
                  </w:r>
                  <w:r w:rsidR="00A30CF3"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 xml:space="preserve"> term</w:t>
                  </w:r>
                </w:p>
              </w:tc>
              <w:tc>
                <w:tcPr>
                  <w:tcW w:w="1984" w:type="dxa"/>
                  <w:vAlign w:val="center"/>
                </w:tcPr>
                <w:p w14:paraId="061E7D43" w14:textId="4EE77C9A" w:rsidR="000B7DE2" w:rsidRPr="00CE7DDB" w:rsidRDefault="000B7DE2" w:rsidP="000B7DE2">
                  <w:pPr>
                    <w:pStyle w:val="3"/>
                    <w:spacing w:before="150" w:beforeAutospacing="0" w:after="150" w:afterAutospacing="0" w:line="240" w:lineRule="exact"/>
                    <w:jc w:val="center"/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</w:pP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201</w:t>
                  </w:r>
                  <w:r w:rsidR="007B7CC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9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/</w:t>
                  </w:r>
                  <w:r w:rsidR="000222C5"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9</w:t>
                  </w:r>
                  <w:r w:rsidR="000222C5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/</w:t>
                  </w:r>
                  <w:r w:rsidR="000222C5"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09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-201</w:t>
                  </w:r>
                  <w:r w:rsidR="007B7CC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9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/</w:t>
                  </w:r>
                  <w:r w:rsidR="000222C5"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11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/</w:t>
                  </w:r>
                  <w:r w:rsidR="000222C5"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22</w:t>
                  </w:r>
                </w:p>
              </w:tc>
              <w:tc>
                <w:tcPr>
                  <w:tcW w:w="1696" w:type="dxa"/>
                  <w:vAlign w:val="center"/>
                </w:tcPr>
                <w:p w14:paraId="5AB82338" w14:textId="77777777" w:rsidR="000B7DE2" w:rsidRPr="00CE7DDB" w:rsidRDefault="000B7DE2" w:rsidP="000B7DE2">
                  <w:pPr>
                    <w:pStyle w:val="3"/>
                    <w:spacing w:before="150" w:beforeAutospacing="0" w:after="150" w:afterAutospacing="0" w:line="240" w:lineRule="exact"/>
                    <w:jc w:val="center"/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</w:pP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 xml:space="preserve">15 </w:t>
                  </w:r>
                </w:p>
              </w:tc>
              <w:tc>
                <w:tcPr>
                  <w:tcW w:w="2982" w:type="dxa"/>
                  <w:vAlign w:val="center"/>
                </w:tcPr>
                <w:p w14:paraId="652BF7CE" w14:textId="648FF1F7" w:rsidR="000B7DE2" w:rsidRPr="00CE7DDB" w:rsidRDefault="000B7DE2" w:rsidP="000B7DE2">
                  <w:pPr>
                    <w:pStyle w:val="3"/>
                    <w:spacing w:before="150" w:beforeAutospacing="0" w:after="150" w:afterAutospacing="0" w:line="240" w:lineRule="exact"/>
                    <w:jc w:val="center"/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</w:pP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$3</w:t>
                  </w:r>
                  <w:r w:rsidR="00F92C0C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0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,000</w:t>
                  </w:r>
                </w:p>
              </w:tc>
            </w:tr>
            <w:tr w:rsidR="000B7DE2" w:rsidRPr="00CE7DDB" w14:paraId="6D956F50" w14:textId="77777777" w:rsidTr="007B7CCB">
              <w:tc>
                <w:tcPr>
                  <w:tcW w:w="1985" w:type="dxa"/>
                </w:tcPr>
                <w:p w14:paraId="260D3BF4" w14:textId="275EB215" w:rsidR="000B7DE2" w:rsidRPr="00CE7DDB" w:rsidRDefault="000B7DE2" w:rsidP="000222C5">
                  <w:pPr>
                    <w:pStyle w:val="3"/>
                    <w:spacing w:before="150" w:beforeAutospacing="0" w:after="150" w:afterAutospacing="0" w:line="240" w:lineRule="exact"/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</w:pPr>
                  <w:r w:rsidRPr="005C0CC6">
                    <w:rPr>
                      <w:rFonts w:ascii="標楷體" w:eastAsia="標楷體" w:hAnsi="標楷體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□</w:t>
                  </w:r>
                  <w:r w:rsidR="007B7CCB"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2019</w:t>
                  </w:r>
                  <w:r w:rsidR="000222C5"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冬</w:t>
                  </w:r>
                  <w:r w:rsidR="007B7CCB"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季班</w:t>
                  </w:r>
                  <w:r w:rsidR="00F92C0C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br/>
                  </w:r>
                  <w:proofErr w:type="spellStart"/>
                  <w:r w:rsidR="000222C5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Winter</w:t>
                  </w:r>
                  <w:r w:rsidR="007B7CCB"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term</w:t>
                  </w:r>
                  <w:proofErr w:type="spellEnd"/>
                </w:p>
              </w:tc>
              <w:tc>
                <w:tcPr>
                  <w:tcW w:w="1984" w:type="dxa"/>
                  <w:vAlign w:val="center"/>
                </w:tcPr>
                <w:p w14:paraId="64C1B49D" w14:textId="3990240E" w:rsidR="000B7DE2" w:rsidRPr="00CE7DDB" w:rsidRDefault="000B7DE2" w:rsidP="000B7DE2">
                  <w:pPr>
                    <w:pStyle w:val="3"/>
                    <w:spacing w:before="150" w:beforeAutospacing="0" w:after="150" w:afterAutospacing="0" w:line="240" w:lineRule="exact"/>
                    <w:jc w:val="center"/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</w:pP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2019/</w:t>
                  </w:r>
                  <w:r w:rsidR="000222C5"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12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/</w:t>
                  </w:r>
                  <w:r w:rsidR="000222C5"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02</w:t>
                  </w:r>
                  <w:r w:rsidR="000222C5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-20</w:t>
                  </w:r>
                  <w:r w:rsidR="000222C5"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20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/</w:t>
                  </w:r>
                  <w:r w:rsidR="000222C5"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2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/</w:t>
                  </w:r>
                  <w:r w:rsidR="000222C5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2</w:t>
                  </w:r>
                  <w:r w:rsidR="000222C5"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696" w:type="dxa"/>
                  <w:vAlign w:val="center"/>
                </w:tcPr>
                <w:p w14:paraId="763AD4FB" w14:textId="77777777" w:rsidR="000B7DE2" w:rsidRPr="00CE7DDB" w:rsidRDefault="000B7DE2" w:rsidP="000B7DE2">
                  <w:pPr>
                    <w:pStyle w:val="3"/>
                    <w:spacing w:before="150" w:beforeAutospacing="0" w:after="150" w:afterAutospacing="0" w:line="240" w:lineRule="exact"/>
                    <w:jc w:val="center"/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</w:pP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2982" w:type="dxa"/>
                  <w:vAlign w:val="center"/>
                </w:tcPr>
                <w:p w14:paraId="4A099B3E" w14:textId="01426A33" w:rsidR="000B7DE2" w:rsidRPr="00CE7DDB" w:rsidRDefault="000B7DE2" w:rsidP="000B7DE2">
                  <w:pPr>
                    <w:pStyle w:val="3"/>
                    <w:spacing w:before="150" w:beforeAutospacing="0" w:after="150" w:afterAutospacing="0" w:line="240" w:lineRule="exact"/>
                    <w:jc w:val="center"/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</w:pP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$3</w:t>
                  </w:r>
                  <w:r w:rsidR="00F92C0C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0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,000</w:t>
                  </w:r>
                </w:p>
              </w:tc>
            </w:tr>
            <w:tr w:rsidR="00F92C0C" w:rsidRPr="00CE7DDB" w14:paraId="5213F13B" w14:textId="77777777" w:rsidTr="00F652DC">
              <w:tc>
                <w:tcPr>
                  <w:tcW w:w="1985" w:type="dxa"/>
                </w:tcPr>
                <w:p w14:paraId="18DC4F71" w14:textId="3FD35FC6" w:rsidR="00F92C0C" w:rsidRPr="00CE7DDB" w:rsidRDefault="00F92C0C" w:rsidP="00F92C0C">
                  <w:pPr>
                    <w:pStyle w:val="3"/>
                    <w:spacing w:before="150" w:beforeAutospacing="0" w:after="150" w:afterAutospacing="0" w:line="240" w:lineRule="exact"/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</w:pPr>
                  <w:r w:rsidRPr="005C0CC6">
                    <w:rPr>
                      <w:rFonts w:ascii="標楷體" w:eastAsia="標楷體" w:hAnsi="標楷體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□</w:t>
                  </w:r>
                  <w:r w:rsidR="000222C5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20</w:t>
                  </w:r>
                  <w:r w:rsidR="000222C5"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20</w:t>
                  </w:r>
                  <w:r w:rsidR="000222C5"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春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季班</w:t>
                  </w:r>
                  <w:r w:rsidR="000222C5"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Spring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 xml:space="preserve"> term</w:t>
                  </w:r>
                </w:p>
              </w:tc>
              <w:tc>
                <w:tcPr>
                  <w:tcW w:w="1984" w:type="dxa"/>
                  <w:vAlign w:val="center"/>
                </w:tcPr>
                <w:p w14:paraId="56E073CC" w14:textId="547C57FC" w:rsidR="00F92C0C" w:rsidRPr="00CE7DDB" w:rsidRDefault="000222C5" w:rsidP="00F92C0C">
                  <w:pPr>
                    <w:pStyle w:val="3"/>
                    <w:spacing w:before="150" w:beforeAutospacing="0" w:after="150" w:afterAutospacing="0" w:line="240" w:lineRule="exact"/>
                    <w:jc w:val="center"/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20</w:t>
                  </w:r>
                  <w:r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20</w:t>
                  </w:r>
                  <w:r w:rsidR="00F92C0C"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/</w:t>
                  </w:r>
                  <w:r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3</w:t>
                  </w:r>
                  <w:r w:rsidR="00F92C0C"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/</w:t>
                  </w:r>
                  <w:r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09</w:t>
                  </w:r>
                  <w:r w:rsidR="00F92C0C"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-20</w:t>
                  </w:r>
                  <w:r w:rsidR="00F92C0C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20</w:t>
                  </w:r>
                  <w:r w:rsidR="00F92C0C"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/</w:t>
                  </w:r>
                  <w:r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5</w:t>
                  </w:r>
                  <w:r w:rsidR="00F92C0C"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/</w:t>
                  </w:r>
                  <w:r w:rsidR="00F92C0C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2</w:t>
                  </w:r>
                  <w:r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696" w:type="dxa"/>
                  <w:vAlign w:val="center"/>
                </w:tcPr>
                <w:p w14:paraId="7BC73977" w14:textId="77777777" w:rsidR="00F92C0C" w:rsidRPr="00CE7DDB" w:rsidRDefault="00F92C0C" w:rsidP="00F92C0C">
                  <w:pPr>
                    <w:pStyle w:val="3"/>
                    <w:spacing w:before="150" w:beforeAutospacing="0" w:after="150" w:afterAutospacing="0" w:line="240" w:lineRule="exact"/>
                    <w:jc w:val="center"/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</w:pP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2982" w:type="dxa"/>
                  <w:vAlign w:val="center"/>
                </w:tcPr>
                <w:p w14:paraId="24F47AB3" w14:textId="6BF0D55B" w:rsidR="00F92C0C" w:rsidRPr="00CE7DDB" w:rsidRDefault="00F92C0C" w:rsidP="00F92C0C">
                  <w:pPr>
                    <w:pStyle w:val="3"/>
                    <w:spacing w:before="150" w:beforeAutospacing="0" w:after="150" w:afterAutospacing="0" w:line="240" w:lineRule="exact"/>
                    <w:jc w:val="center"/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</w:pP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$3</w:t>
                  </w:r>
                  <w:r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0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,000</w:t>
                  </w:r>
                </w:p>
              </w:tc>
            </w:tr>
            <w:tr w:rsidR="000F2620" w:rsidRPr="00CE7DDB" w14:paraId="67AF7E1D" w14:textId="77777777" w:rsidTr="00F652DC">
              <w:tc>
                <w:tcPr>
                  <w:tcW w:w="1985" w:type="dxa"/>
                </w:tcPr>
                <w:p w14:paraId="63F31A3D" w14:textId="2DFF9DFD" w:rsidR="000F2620" w:rsidRPr="005C0CC6" w:rsidRDefault="000F2620" w:rsidP="000F2620">
                  <w:pPr>
                    <w:pStyle w:val="3"/>
                    <w:spacing w:before="150" w:beforeAutospacing="0" w:after="150" w:afterAutospacing="0" w:line="240" w:lineRule="exact"/>
                    <w:rPr>
                      <w:rFonts w:ascii="標楷體" w:eastAsia="標楷體" w:hAnsi="標楷體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</w:pPr>
                  <w:r w:rsidRPr="005C0CC6">
                    <w:rPr>
                      <w:rFonts w:ascii="標楷體" w:eastAsia="標楷體" w:hAnsi="標楷體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□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20</w:t>
                  </w:r>
                  <w:r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20</w:t>
                  </w:r>
                  <w:r w:rsidR="000222C5"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夏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季班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br/>
                  </w:r>
                  <w:r w:rsidR="000222C5"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S</w:t>
                  </w:r>
                  <w:r w:rsidR="000222C5"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u</w:t>
                  </w:r>
                  <w:r w:rsidR="000222C5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mmer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 xml:space="preserve"> term</w:t>
                  </w:r>
                </w:p>
              </w:tc>
              <w:tc>
                <w:tcPr>
                  <w:tcW w:w="1984" w:type="dxa"/>
                  <w:vAlign w:val="center"/>
                </w:tcPr>
                <w:p w14:paraId="00428F19" w14:textId="0DD9CE06" w:rsidR="000F2620" w:rsidRPr="00CE7DDB" w:rsidRDefault="000F2620" w:rsidP="000F2620">
                  <w:pPr>
                    <w:pStyle w:val="3"/>
                    <w:spacing w:before="150" w:beforeAutospacing="0" w:after="150" w:afterAutospacing="0" w:line="240" w:lineRule="exact"/>
                    <w:jc w:val="center"/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</w:pP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20</w:t>
                  </w:r>
                  <w:r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20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/</w:t>
                  </w:r>
                  <w:r w:rsidR="000222C5"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6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/</w:t>
                  </w:r>
                  <w:r w:rsidR="000222C5"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08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-20</w:t>
                  </w:r>
                  <w:r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20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/</w:t>
                  </w:r>
                  <w:r w:rsidR="000222C5"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8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/</w:t>
                  </w:r>
                  <w:r w:rsidR="000222C5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2</w:t>
                  </w:r>
                  <w:r w:rsidR="000222C5">
                    <w:rPr>
                      <w:rFonts w:ascii="Times New Roman" w:eastAsia="標楷體" w:hAnsi="Times New Roman" w:cs="Times New Roman" w:hint="eastAsia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696" w:type="dxa"/>
                  <w:vAlign w:val="center"/>
                </w:tcPr>
                <w:p w14:paraId="14786C01" w14:textId="13AF037F" w:rsidR="000F2620" w:rsidRPr="00CE7DDB" w:rsidRDefault="000F2620" w:rsidP="000F2620">
                  <w:pPr>
                    <w:pStyle w:val="3"/>
                    <w:spacing w:before="150" w:beforeAutospacing="0" w:after="150" w:afterAutospacing="0" w:line="240" w:lineRule="exact"/>
                    <w:jc w:val="center"/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</w:pP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2982" w:type="dxa"/>
                  <w:vAlign w:val="center"/>
                </w:tcPr>
                <w:p w14:paraId="6AD42580" w14:textId="1135F20F" w:rsidR="000F2620" w:rsidRPr="00CE7DDB" w:rsidRDefault="000F2620" w:rsidP="000F2620">
                  <w:pPr>
                    <w:pStyle w:val="3"/>
                    <w:spacing w:before="150" w:beforeAutospacing="0" w:after="150" w:afterAutospacing="0" w:line="240" w:lineRule="exact"/>
                    <w:jc w:val="center"/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</w:pP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$3</w:t>
                  </w:r>
                  <w:r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0</w:t>
                  </w:r>
                  <w:r w:rsidRPr="00CE7DDB">
                    <w:rPr>
                      <w:rFonts w:ascii="Times New Roman" w:eastAsia="標楷體" w:hAnsi="Times New Roman" w:cs="Times New Roman"/>
                      <w:b w:val="0"/>
                      <w:bCs w:val="0"/>
                      <w:color w:val="333333"/>
                      <w:kern w:val="2"/>
                      <w:sz w:val="20"/>
                      <w:szCs w:val="20"/>
                    </w:rPr>
                    <w:t>,000</w:t>
                  </w:r>
                </w:p>
              </w:tc>
            </w:tr>
          </w:tbl>
          <w:p w14:paraId="621A33DB" w14:textId="77777777" w:rsidR="000B7DE2" w:rsidRPr="00F92C0C" w:rsidRDefault="000B7DE2" w:rsidP="002E471F">
            <w:pPr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F92C0C">
              <w:rPr>
                <w:rFonts w:ascii="Times New Roman" w:eastAsia="標楷體" w:hAnsi="Times New Roman" w:cs="Times New Roman"/>
                <w:b/>
                <w:color w:val="333333"/>
                <w:sz w:val="20"/>
                <w:szCs w:val="20"/>
                <w:highlight w:val="yellow"/>
              </w:rPr>
              <w:t>※</w:t>
            </w:r>
            <w:r w:rsidRPr="00F92C0C">
              <w:rPr>
                <w:rFonts w:ascii="Times New Roman" w:eastAsia="標楷體" w:hAnsi="Times New Roman" w:cs="Times New Roman"/>
                <w:b/>
                <w:color w:val="333333"/>
                <w:sz w:val="20"/>
                <w:szCs w:val="20"/>
                <w:highlight w:val="yellow"/>
              </w:rPr>
              <w:t>滿</w:t>
            </w:r>
            <w:r w:rsidR="00F92C0C" w:rsidRPr="00F92C0C">
              <w:rPr>
                <w:rFonts w:ascii="Times New Roman" w:eastAsia="標楷體" w:hAnsi="Times New Roman" w:cs="Times New Roman"/>
                <w:b/>
                <w:color w:val="333333"/>
                <w:sz w:val="20"/>
                <w:szCs w:val="20"/>
                <w:highlight w:val="yellow"/>
              </w:rPr>
              <w:t>5</w:t>
            </w:r>
            <w:r w:rsidRPr="00F92C0C">
              <w:rPr>
                <w:rFonts w:ascii="Times New Roman" w:eastAsia="標楷體" w:hAnsi="Times New Roman" w:cs="Times New Roman"/>
                <w:b/>
                <w:color w:val="333333"/>
                <w:sz w:val="20"/>
                <w:szCs w:val="20"/>
                <w:highlight w:val="yellow"/>
              </w:rPr>
              <w:t>人開班</w:t>
            </w:r>
            <w:r w:rsidRPr="00F92C0C">
              <w:rPr>
                <w:rFonts w:ascii="Times New Roman" w:eastAsia="標楷體" w:hAnsi="Times New Roman" w:cs="Times New Roman"/>
                <w:b/>
                <w:color w:val="333333"/>
                <w:sz w:val="20"/>
                <w:szCs w:val="20"/>
                <w:highlight w:val="yellow"/>
              </w:rPr>
              <w:t xml:space="preserve"> </w:t>
            </w:r>
            <w:bookmarkStart w:id="0" w:name="_Hlk518657830"/>
            <w:r w:rsidRPr="00F92C0C">
              <w:rPr>
                <w:rFonts w:ascii="Times New Roman" w:eastAsia="標楷體" w:hAnsi="Times New Roman" w:cs="Times New Roman"/>
                <w:b/>
                <w:color w:val="333333"/>
                <w:sz w:val="20"/>
                <w:szCs w:val="20"/>
                <w:highlight w:val="yellow"/>
              </w:rPr>
              <w:t xml:space="preserve">The class has the minimum sign-up number of </w:t>
            </w:r>
            <w:r w:rsidR="00F92C0C" w:rsidRPr="00F92C0C">
              <w:rPr>
                <w:rFonts w:ascii="Times New Roman" w:eastAsia="標楷體" w:hAnsi="Times New Roman" w:cs="Times New Roman"/>
                <w:b/>
                <w:color w:val="333333"/>
                <w:sz w:val="20"/>
                <w:szCs w:val="20"/>
                <w:highlight w:val="yellow"/>
              </w:rPr>
              <w:t>5</w:t>
            </w:r>
            <w:r w:rsidRPr="00F92C0C">
              <w:rPr>
                <w:rFonts w:ascii="Times New Roman" w:eastAsia="標楷體" w:hAnsi="Times New Roman" w:cs="Times New Roman"/>
                <w:b/>
                <w:color w:val="333333"/>
                <w:sz w:val="20"/>
                <w:szCs w:val="20"/>
                <w:highlight w:val="yellow"/>
              </w:rPr>
              <w:t xml:space="preserve"> and will not be offered if the sign-ups are less than </w:t>
            </w:r>
            <w:r w:rsidR="00F92C0C" w:rsidRPr="00F92C0C">
              <w:rPr>
                <w:rFonts w:ascii="Times New Roman" w:eastAsia="標楷體" w:hAnsi="Times New Roman" w:cs="Times New Roman"/>
                <w:b/>
                <w:color w:val="333333"/>
                <w:sz w:val="20"/>
                <w:szCs w:val="20"/>
                <w:highlight w:val="yellow"/>
              </w:rPr>
              <w:t>5</w:t>
            </w:r>
            <w:r w:rsidRPr="00F92C0C">
              <w:rPr>
                <w:rFonts w:ascii="Times New Roman" w:eastAsia="標楷體" w:hAnsi="Times New Roman" w:cs="Times New Roman"/>
                <w:b/>
                <w:color w:val="333333"/>
                <w:sz w:val="20"/>
                <w:szCs w:val="20"/>
                <w:highlight w:val="yellow"/>
              </w:rPr>
              <w:t>.</w:t>
            </w:r>
            <w:bookmarkEnd w:id="0"/>
          </w:p>
        </w:tc>
      </w:tr>
      <w:tr w:rsidR="000222C5" w:rsidRPr="00CE7DDB" w14:paraId="3D31F3B2" w14:textId="77777777" w:rsidTr="000222C5">
        <w:trPr>
          <w:trHeight w:val="742"/>
        </w:trPr>
        <w:tc>
          <w:tcPr>
            <w:tcW w:w="708" w:type="pct"/>
            <w:vMerge w:val="restart"/>
            <w:shd w:val="clear" w:color="auto" w:fill="FDE9D9" w:themeFill="accent6" w:themeFillTint="33"/>
            <w:vAlign w:val="center"/>
          </w:tcPr>
          <w:p w14:paraId="3067A109" w14:textId="77777777" w:rsidR="000222C5" w:rsidRDefault="000222C5" w:rsidP="0030281C">
            <w:pPr>
              <w:jc w:val="both"/>
              <w:rPr>
                <w:rFonts w:ascii="Times New Roman" w:eastAsia="標楷體" w:hAnsi="Times New Roman" w:cs="Times New Roman"/>
                <w:color w:val="333333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color w:val="333333"/>
                <w:szCs w:val="20"/>
              </w:rPr>
              <w:t>華語專班</w:t>
            </w:r>
          </w:p>
          <w:p w14:paraId="129996C9" w14:textId="77777777" w:rsidR="000222C5" w:rsidRPr="00CE7DDB" w:rsidRDefault="000222C5" w:rsidP="0030281C">
            <w:pPr>
              <w:jc w:val="both"/>
              <w:rPr>
                <w:rFonts w:ascii="Times New Roman" w:eastAsia="標楷體" w:hAnsi="Times New Roman" w:cs="Times New Roman"/>
                <w:color w:val="333333"/>
                <w:szCs w:val="20"/>
              </w:rPr>
            </w:pPr>
            <w:r>
              <w:rPr>
                <w:rFonts w:ascii="Times New Roman" w:eastAsia="標楷體" w:hAnsi="Times New Roman" w:cs="Times New Roman"/>
                <w:color w:val="333333"/>
                <w:szCs w:val="20"/>
              </w:rPr>
              <w:t>T</w:t>
            </w:r>
            <w:r w:rsidRPr="00CE7DDB">
              <w:rPr>
                <w:rFonts w:ascii="Times New Roman" w:eastAsia="標楷體" w:hAnsi="Times New Roman" w:cs="Times New Roman"/>
                <w:color w:val="333333"/>
                <w:szCs w:val="20"/>
              </w:rPr>
              <w:t xml:space="preserve">utor </w:t>
            </w:r>
            <w:r>
              <w:rPr>
                <w:rFonts w:ascii="Times New Roman" w:eastAsia="標楷體" w:hAnsi="Times New Roman" w:cs="Times New Roman"/>
                <w:color w:val="333333"/>
                <w:szCs w:val="20"/>
              </w:rPr>
              <w:t>Program</w:t>
            </w:r>
          </w:p>
        </w:tc>
        <w:tc>
          <w:tcPr>
            <w:tcW w:w="1068" w:type="pct"/>
            <w:vAlign w:val="center"/>
          </w:tcPr>
          <w:p w14:paraId="293A5F8F" w14:textId="77777777" w:rsidR="000222C5" w:rsidRPr="0030281C" w:rsidRDefault="000222C5" w:rsidP="0030281C">
            <w:pPr>
              <w:jc w:val="center"/>
              <w:rPr>
                <w:rFonts w:ascii="Times New Roman" w:eastAsia="標楷體" w:hAnsi="Times New Roman" w:cs="Times New Roman"/>
                <w:color w:val="333333"/>
                <w:szCs w:val="24"/>
              </w:rPr>
            </w:pPr>
            <w:r w:rsidRPr="0030281C">
              <w:rPr>
                <w:rFonts w:ascii="標楷體" w:eastAsia="標楷體" w:hAnsi="標楷體" w:cs="Times New Roman"/>
                <w:color w:val="333333"/>
                <w:szCs w:val="24"/>
              </w:rPr>
              <w:t>□</w:t>
            </w:r>
            <w:r w:rsidRPr="0030281C">
              <w:rPr>
                <w:rFonts w:ascii="Times New Roman" w:eastAsia="標楷體" w:hAnsi="Times New Roman" w:cs="Times New Roman"/>
                <w:color w:val="333333"/>
                <w:szCs w:val="24"/>
              </w:rPr>
              <w:t>1 on 1</w:t>
            </w:r>
          </w:p>
          <w:p w14:paraId="3F70AFD0" w14:textId="77777777" w:rsidR="000222C5" w:rsidRPr="0030281C" w:rsidRDefault="000222C5" w:rsidP="0030281C">
            <w:pPr>
              <w:pStyle w:val="3"/>
              <w:spacing w:before="150" w:beforeAutospacing="0" w:after="150" w:afterAutospacing="0" w:line="240" w:lineRule="exact"/>
              <w:jc w:val="center"/>
              <w:rPr>
                <w:rFonts w:ascii="Times New Roman" w:eastAsia="標楷體" w:hAnsi="Times New Roman" w:cs="Times New Roman"/>
                <w:b w:val="0"/>
                <w:bCs w:val="0"/>
                <w:color w:val="333333"/>
                <w:kern w:val="2"/>
                <w:sz w:val="24"/>
                <w:szCs w:val="24"/>
              </w:rPr>
            </w:pPr>
            <w:r w:rsidRPr="0030281C">
              <w:rPr>
                <w:rFonts w:ascii="Times New Roman" w:eastAsia="標楷體" w:hAnsi="Times New Roman" w:cs="Times New Roman"/>
                <w:b w:val="0"/>
                <w:color w:val="000000" w:themeColor="text1"/>
                <w:sz w:val="24"/>
                <w:szCs w:val="24"/>
              </w:rPr>
              <w:t>NTD$500/per hour</w:t>
            </w:r>
          </w:p>
        </w:tc>
        <w:tc>
          <w:tcPr>
            <w:tcW w:w="1128" w:type="pct"/>
            <w:vAlign w:val="center"/>
          </w:tcPr>
          <w:p w14:paraId="6115A79C" w14:textId="77777777" w:rsidR="000222C5" w:rsidRPr="0030281C" w:rsidRDefault="000222C5" w:rsidP="0030281C">
            <w:pPr>
              <w:jc w:val="center"/>
              <w:rPr>
                <w:rFonts w:ascii="Times New Roman" w:eastAsia="標楷體" w:hAnsi="Times New Roman" w:cs="Times New Roman"/>
                <w:color w:val="333333"/>
                <w:szCs w:val="24"/>
              </w:rPr>
            </w:pPr>
            <w:r w:rsidRPr="0030281C">
              <w:rPr>
                <w:rFonts w:ascii="標楷體" w:eastAsia="標楷體" w:hAnsi="標楷體" w:cs="Times New Roman"/>
                <w:color w:val="333333"/>
                <w:szCs w:val="24"/>
              </w:rPr>
              <w:t>□</w:t>
            </w:r>
            <w:r w:rsidRPr="0030281C">
              <w:rPr>
                <w:rFonts w:ascii="Times New Roman" w:eastAsia="標楷體" w:hAnsi="Times New Roman" w:cs="Times New Roman"/>
                <w:color w:val="333333"/>
                <w:szCs w:val="24"/>
              </w:rPr>
              <w:t>1 on 2</w:t>
            </w:r>
          </w:p>
          <w:p w14:paraId="16CBFED7" w14:textId="77777777" w:rsidR="000222C5" w:rsidRPr="0030281C" w:rsidRDefault="000222C5" w:rsidP="0030281C">
            <w:pPr>
              <w:pStyle w:val="3"/>
              <w:spacing w:before="150" w:beforeAutospacing="0" w:after="150" w:afterAutospacing="0" w:line="240" w:lineRule="exact"/>
              <w:jc w:val="center"/>
              <w:rPr>
                <w:rFonts w:ascii="Times New Roman" w:eastAsia="標楷體" w:hAnsi="Times New Roman" w:cs="Times New Roman"/>
                <w:b w:val="0"/>
                <w:bCs w:val="0"/>
                <w:color w:val="333333"/>
                <w:kern w:val="2"/>
                <w:sz w:val="24"/>
                <w:szCs w:val="24"/>
              </w:rPr>
            </w:pPr>
            <w:r w:rsidRPr="0030281C">
              <w:rPr>
                <w:rFonts w:ascii="Times New Roman" w:eastAsia="標楷體" w:hAnsi="Times New Roman" w:cs="Times New Roman"/>
                <w:b w:val="0"/>
                <w:color w:val="000000" w:themeColor="text1"/>
                <w:sz w:val="24"/>
                <w:szCs w:val="24"/>
              </w:rPr>
              <w:t>NTD$300/per hour</w:t>
            </w:r>
          </w:p>
        </w:tc>
        <w:tc>
          <w:tcPr>
            <w:tcW w:w="995" w:type="pct"/>
            <w:vAlign w:val="center"/>
          </w:tcPr>
          <w:p w14:paraId="717F58E5" w14:textId="2286DD01" w:rsidR="000222C5" w:rsidRDefault="000222C5" w:rsidP="000222C5">
            <w:pPr>
              <w:jc w:val="center"/>
              <w:rPr>
                <w:rFonts w:ascii="Times New Roman" w:eastAsia="標楷體" w:hAnsi="Times New Roman" w:cs="Times New Roman"/>
                <w:color w:val="333333"/>
                <w:szCs w:val="24"/>
              </w:rPr>
            </w:pPr>
            <w:r w:rsidRPr="0030281C">
              <w:rPr>
                <w:rFonts w:ascii="標楷體" w:eastAsia="標楷體" w:hAnsi="標楷體" w:cs="Times New Roman"/>
                <w:color w:val="333333"/>
                <w:szCs w:val="24"/>
              </w:rPr>
              <w:t>□</w:t>
            </w:r>
            <w:r>
              <w:rPr>
                <w:rFonts w:ascii="Times New Roman" w:eastAsia="標楷體" w:hAnsi="Times New Roman" w:cs="Times New Roman" w:hint="eastAsia"/>
                <w:color w:val="333333"/>
                <w:szCs w:val="24"/>
              </w:rPr>
              <w:t>3~5</w:t>
            </w:r>
          </w:p>
          <w:p w14:paraId="56A11D23" w14:textId="55DF1432" w:rsidR="000222C5" w:rsidRPr="0030281C" w:rsidRDefault="000222C5" w:rsidP="000222C5">
            <w:pPr>
              <w:spacing w:line="460" w:lineRule="exact"/>
              <w:jc w:val="center"/>
              <w:rPr>
                <w:rFonts w:ascii="Times New Roman" w:eastAsia="標楷體" w:hAnsi="Times New Roman" w:cs="Times New Roman"/>
                <w:color w:val="333333"/>
                <w:szCs w:val="24"/>
              </w:rPr>
            </w:pPr>
            <w:r w:rsidRPr="0030281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NTD$2</w:t>
            </w:r>
            <w:r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50</w:t>
            </w:r>
            <w:r w:rsidRPr="0030281C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/per hour</w:t>
            </w:r>
          </w:p>
        </w:tc>
        <w:tc>
          <w:tcPr>
            <w:tcW w:w="1101" w:type="pct"/>
            <w:vAlign w:val="center"/>
          </w:tcPr>
          <w:p w14:paraId="475EEEF8" w14:textId="425395DD" w:rsidR="000222C5" w:rsidRDefault="000222C5" w:rsidP="000222C5">
            <w:pPr>
              <w:jc w:val="center"/>
              <w:rPr>
                <w:rFonts w:ascii="Times New Roman" w:eastAsia="標楷體" w:hAnsi="Times New Roman" w:cs="Times New Roman"/>
                <w:color w:val="333333"/>
                <w:szCs w:val="24"/>
              </w:rPr>
            </w:pPr>
            <w:r w:rsidRPr="0030281C">
              <w:rPr>
                <w:rFonts w:ascii="標楷體" w:eastAsia="標楷體" w:hAnsi="標楷體" w:cs="Times New Roman"/>
                <w:color w:val="333333"/>
                <w:szCs w:val="24"/>
              </w:rPr>
              <w:t>□</w:t>
            </w:r>
            <w:r>
              <w:rPr>
                <w:rFonts w:ascii="Times New Roman" w:eastAsia="標楷體" w:hAnsi="Times New Roman" w:cs="Times New Roman" w:hint="eastAsia"/>
                <w:color w:val="333333"/>
                <w:szCs w:val="24"/>
              </w:rPr>
              <w:t>6~8</w:t>
            </w:r>
          </w:p>
          <w:p w14:paraId="291246C6" w14:textId="22F61346" w:rsidR="000222C5" w:rsidRPr="0030281C" w:rsidRDefault="000222C5" w:rsidP="000222C5">
            <w:pPr>
              <w:pStyle w:val="3"/>
              <w:spacing w:before="150" w:beforeAutospacing="0" w:after="150" w:afterAutospacing="0" w:line="240" w:lineRule="exact"/>
              <w:jc w:val="center"/>
              <w:rPr>
                <w:rFonts w:ascii="Times New Roman" w:eastAsia="標楷體" w:hAnsi="Times New Roman" w:cs="Times New Roman"/>
                <w:b w:val="0"/>
                <w:bCs w:val="0"/>
                <w:color w:val="333333"/>
                <w:kern w:val="2"/>
                <w:sz w:val="24"/>
                <w:szCs w:val="24"/>
              </w:rPr>
            </w:pPr>
            <w:r w:rsidRPr="0030281C">
              <w:rPr>
                <w:rFonts w:ascii="Times New Roman" w:eastAsia="標楷體" w:hAnsi="Times New Roman" w:cs="Times New Roman"/>
                <w:b w:val="0"/>
                <w:color w:val="000000" w:themeColor="text1"/>
                <w:sz w:val="24"/>
                <w:szCs w:val="24"/>
              </w:rPr>
              <w:t>NTD$2</w:t>
            </w:r>
            <w:r>
              <w:rPr>
                <w:rFonts w:ascii="Times New Roman" w:eastAsia="標楷體" w:hAnsi="Times New Roman" w:cs="Times New Roman" w:hint="eastAsia"/>
                <w:b w:val="0"/>
                <w:color w:val="000000" w:themeColor="text1"/>
                <w:sz w:val="24"/>
                <w:szCs w:val="24"/>
              </w:rPr>
              <w:t>00</w:t>
            </w:r>
            <w:r w:rsidRPr="0030281C">
              <w:rPr>
                <w:rFonts w:ascii="Times New Roman" w:eastAsia="標楷體" w:hAnsi="Times New Roman" w:cs="Times New Roman"/>
                <w:b w:val="0"/>
                <w:color w:val="000000" w:themeColor="text1"/>
                <w:sz w:val="24"/>
                <w:szCs w:val="24"/>
              </w:rPr>
              <w:t>/per hour</w:t>
            </w:r>
          </w:p>
        </w:tc>
      </w:tr>
      <w:tr w:rsidR="00495C8A" w:rsidRPr="00CE7DDB" w14:paraId="7BAFBE28" w14:textId="77777777" w:rsidTr="000222C5">
        <w:trPr>
          <w:trHeight w:val="1494"/>
        </w:trPr>
        <w:tc>
          <w:tcPr>
            <w:tcW w:w="708" w:type="pct"/>
            <w:vMerge/>
            <w:shd w:val="clear" w:color="auto" w:fill="FDE9D9" w:themeFill="accent6" w:themeFillTint="33"/>
          </w:tcPr>
          <w:p w14:paraId="405EBE5E" w14:textId="77777777" w:rsidR="00495C8A" w:rsidRPr="00CE7DDB" w:rsidRDefault="00495C8A" w:rsidP="0030281C">
            <w:pPr>
              <w:jc w:val="both"/>
              <w:rPr>
                <w:rFonts w:ascii="Times New Roman" w:eastAsia="標楷體" w:hAnsi="Times New Roman" w:cs="Times New Roman"/>
                <w:color w:val="333333"/>
                <w:szCs w:val="20"/>
              </w:rPr>
            </w:pPr>
          </w:p>
        </w:tc>
        <w:tc>
          <w:tcPr>
            <w:tcW w:w="4292" w:type="pct"/>
            <w:gridSpan w:val="4"/>
            <w:vAlign w:val="center"/>
          </w:tcPr>
          <w:p w14:paraId="0DB9F9AA" w14:textId="77777777" w:rsidR="00495C8A" w:rsidRDefault="00495C8A" w:rsidP="0030281C">
            <w:pPr>
              <w:pStyle w:val="3"/>
              <w:spacing w:before="150" w:beforeAutospacing="0" w:after="150" w:afterAutospacing="0" w:line="240" w:lineRule="exact"/>
              <w:rPr>
                <w:rFonts w:ascii="Times New Roman" w:eastAsia="標楷體" w:hAnsi="Times New Roman" w:cs="Times New Roman"/>
                <w:b w:val="0"/>
                <w:color w:val="333333"/>
                <w:sz w:val="24"/>
                <w:szCs w:val="20"/>
              </w:rPr>
            </w:pPr>
            <w:r w:rsidRPr="0030281C">
              <w:rPr>
                <w:rFonts w:ascii="Times New Roman" w:eastAsia="標楷體" w:hAnsi="Times New Roman" w:cs="Times New Roman" w:hint="eastAsia"/>
                <w:b w:val="0"/>
                <w:color w:val="333333"/>
                <w:sz w:val="24"/>
                <w:szCs w:val="20"/>
              </w:rPr>
              <w:t>期間</w:t>
            </w:r>
            <w:r w:rsidRPr="0030281C">
              <w:rPr>
                <w:rFonts w:ascii="Times New Roman" w:eastAsia="標楷體" w:hAnsi="Times New Roman" w:cs="Times New Roman" w:hint="eastAsia"/>
                <w:b w:val="0"/>
                <w:color w:val="333333"/>
                <w:sz w:val="24"/>
                <w:szCs w:val="20"/>
              </w:rPr>
              <w:t xml:space="preserve">Term: From </w:t>
            </w:r>
            <w:r w:rsidRPr="00466B2A">
              <w:rPr>
                <w:rFonts w:ascii="Times New Roman" w:eastAsia="標楷體" w:hAnsi="Times New Roman" w:cs="Times New Roman" w:hint="eastAsia"/>
                <w:b w:val="0"/>
                <w:color w:val="333333"/>
                <w:sz w:val="24"/>
                <w:szCs w:val="20"/>
                <w:u w:val="single"/>
              </w:rPr>
              <w:t xml:space="preserve">      /       /      </w:t>
            </w:r>
            <w:r w:rsidRPr="0030281C">
              <w:rPr>
                <w:rFonts w:ascii="Times New Roman" w:eastAsia="標楷體" w:hAnsi="Times New Roman" w:cs="Times New Roman" w:hint="eastAsia"/>
                <w:b w:val="0"/>
                <w:color w:val="333333"/>
                <w:sz w:val="24"/>
                <w:szCs w:val="20"/>
              </w:rPr>
              <w:t xml:space="preserve">to </w:t>
            </w:r>
            <w:r w:rsidRPr="00466B2A">
              <w:rPr>
                <w:rFonts w:ascii="Times New Roman" w:eastAsia="標楷體" w:hAnsi="Times New Roman" w:cs="Times New Roman" w:hint="eastAsia"/>
                <w:b w:val="0"/>
                <w:color w:val="333333"/>
                <w:sz w:val="24"/>
                <w:szCs w:val="20"/>
                <w:u w:val="single"/>
              </w:rPr>
              <w:t xml:space="preserve">     /  </w:t>
            </w:r>
            <w:r w:rsidRPr="00466B2A">
              <w:rPr>
                <w:rFonts w:ascii="Times New Roman" w:eastAsia="標楷體" w:hAnsi="Times New Roman" w:cs="Times New Roman"/>
                <w:b w:val="0"/>
                <w:color w:val="333333"/>
                <w:szCs w:val="20"/>
                <w:u w:val="single"/>
              </w:rPr>
              <w:t xml:space="preserve">   </w:t>
            </w:r>
            <w:r w:rsidRPr="00466B2A">
              <w:rPr>
                <w:rFonts w:ascii="Times New Roman" w:eastAsia="標楷體" w:hAnsi="Times New Roman" w:cs="Times New Roman" w:hint="eastAsia"/>
                <w:b w:val="0"/>
                <w:color w:val="333333"/>
                <w:sz w:val="24"/>
                <w:szCs w:val="20"/>
                <w:u w:val="single"/>
              </w:rPr>
              <w:t xml:space="preserve"> / </w:t>
            </w:r>
            <w:r w:rsidRPr="00466B2A">
              <w:rPr>
                <w:rFonts w:ascii="Times New Roman" w:eastAsia="標楷體" w:hAnsi="Times New Roman" w:cs="Times New Roman"/>
                <w:b w:val="0"/>
                <w:color w:val="333333"/>
                <w:sz w:val="24"/>
                <w:szCs w:val="20"/>
                <w:u w:val="single"/>
              </w:rPr>
              <w:t xml:space="preserve"> </w:t>
            </w:r>
            <w:r w:rsidRPr="00466B2A">
              <w:rPr>
                <w:rFonts w:ascii="Times New Roman" w:eastAsia="標楷體" w:hAnsi="Times New Roman" w:cs="Times New Roman"/>
                <w:b w:val="0"/>
                <w:color w:val="333333"/>
                <w:szCs w:val="20"/>
                <w:u w:val="single"/>
              </w:rPr>
              <w:t xml:space="preserve">    </w:t>
            </w:r>
            <w:r>
              <w:rPr>
                <w:rFonts w:ascii="Times New Roman" w:eastAsia="標楷體" w:hAnsi="Times New Roman" w:cs="Times New Roman"/>
                <w:b w:val="0"/>
                <w:color w:val="333333"/>
                <w:szCs w:val="20"/>
              </w:rPr>
              <w:t xml:space="preserve"> </w:t>
            </w:r>
            <w:r w:rsidRPr="0030281C">
              <w:rPr>
                <w:rFonts w:ascii="Times New Roman" w:eastAsia="標楷體" w:hAnsi="Times New Roman" w:cs="Times New Roman" w:hint="eastAsia"/>
                <w:b w:val="0"/>
                <w:color w:val="333333"/>
                <w:sz w:val="24"/>
                <w:szCs w:val="20"/>
              </w:rPr>
              <w:t>(</w:t>
            </w:r>
            <w:proofErr w:type="spellStart"/>
            <w:r>
              <w:rPr>
                <w:rFonts w:ascii="Times New Roman" w:eastAsia="標楷體" w:hAnsi="Times New Roman" w:cs="Times New Roman"/>
                <w:b w:val="0"/>
                <w:color w:val="333333"/>
                <w:sz w:val="24"/>
                <w:szCs w:val="20"/>
              </w:rPr>
              <w:t>yyyy</w:t>
            </w:r>
            <w:proofErr w:type="spellEnd"/>
            <w:r>
              <w:rPr>
                <w:rFonts w:ascii="Times New Roman" w:eastAsia="標楷體" w:hAnsi="Times New Roman" w:cs="Times New Roman"/>
                <w:b w:val="0"/>
                <w:color w:val="333333"/>
                <w:sz w:val="24"/>
                <w:szCs w:val="20"/>
              </w:rPr>
              <w:t>/mm</w:t>
            </w:r>
            <w:r w:rsidRPr="0030281C">
              <w:rPr>
                <w:rFonts w:ascii="Times New Roman" w:eastAsia="標楷體" w:hAnsi="Times New Roman" w:cs="Times New Roman" w:hint="eastAsia"/>
                <w:b w:val="0"/>
                <w:color w:val="333333"/>
                <w:sz w:val="24"/>
                <w:szCs w:val="20"/>
              </w:rPr>
              <w:t>/</w:t>
            </w:r>
            <w:proofErr w:type="spellStart"/>
            <w:r>
              <w:rPr>
                <w:rFonts w:ascii="Times New Roman" w:eastAsia="標楷體" w:hAnsi="Times New Roman" w:cs="Times New Roman"/>
                <w:b w:val="0"/>
                <w:color w:val="333333"/>
                <w:sz w:val="24"/>
                <w:szCs w:val="20"/>
              </w:rPr>
              <w:t>dd</w:t>
            </w:r>
            <w:proofErr w:type="spellEnd"/>
            <w:r w:rsidRPr="0030281C">
              <w:rPr>
                <w:rFonts w:ascii="Times New Roman" w:eastAsia="標楷體" w:hAnsi="Times New Roman" w:cs="Times New Roman" w:hint="eastAsia"/>
                <w:b w:val="0"/>
                <w:color w:val="333333"/>
                <w:sz w:val="24"/>
                <w:szCs w:val="20"/>
              </w:rPr>
              <w:t>)</w:t>
            </w:r>
          </w:p>
          <w:p w14:paraId="32AB963F" w14:textId="77777777" w:rsidR="00495C8A" w:rsidRPr="00495C8A" w:rsidRDefault="00495C8A" w:rsidP="0030281C">
            <w:pPr>
              <w:pStyle w:val="3"/>
              <w:spacing w:before="150" w:beforeAutospacing="0" w:after="150" w:afterAutospacing="0" w:line="240" w:lineRule="exact"/>
              <w:rPr>
                <w:rFonts w:ascii="Times New Roman" w:eastAsia="標楷體" w:hAnsi="Times New Roman" w:cs="Times New Roman"/>
                <w:b w:val="0"/>
                <w:bCs w:val="0"/>
                <w:color w:val="333333"/>
                <w:kern w:val="2"/>
                <w:sz w:val="20"/>
                <w:szCs w:val="20"/>
              </w:rPr>
            </w:pPr>
            <w:r w:rsidRPr="00495C8A">
              <w:rPr>
                <w:rFonts w:ascii="Times New Roman" w:eastAsia="標楷體" w:hAnsi="Times New Roman" w:cs="Times New Roman"/>
                <w:b w:val="0"/>
                <w:color w:val="000000" w:themeColor="text1"/>
                <w:sz w:val="20"/>
              </w:rPr>
              <w:t>※2</w:t>
            </w:r>
            <w:r w:rsidRPr="00495C8A">
              <w:rPr>
                <w:rFonts w:ascii="Times New Roman" w:eastAsia="標楷體" w:hAnsi="Times New Roman" w:cs="Times New Roman"/>
                <w:b w:val="0"/>
                <w:color w:val="000000" w:themeColor="text1"/>
                <w:sz w:val="20"/>
              </w:rPr>
              <w:t>人以上只接受團體報名，個人申請選</w:t>
            </w:r>
            <w:r w:rsidRPr="00495C8A">
              <w:rPr>
                <w:rFonts w:ascii="Times New Roman" w:eastAsia="標楷體" w:hAnsi="Times New Roman" w:cs="Times New Roman"/>
                <w:b w:val="0"/>
                <w:color w:val="000000" w:themeColor="text1"/>
                <w:sz w:val="20"/>
              </w:rPr>
              <w:t>1</w:t>
            </w:r>
            <w:r w:rsidRPr="00495C8A">
              <w:rPr>
                <w:rFonts w:ascii="Times New Roman" w:eastAsia="標楷體" w:hAnsi="Times New Roman" w:cs="Times New Roman"/>
                <w:b w:val="0"/>
                <w:color w:val="000000" w:themeColor="text1"/>
                <w:sz w:val="20"/>
              </w:rPr>
              <w:t>對</w:t>
            </w:r>
            <w:r w:rsidRPr="00495C8A">
              <w:rPr>
                <w:rFonts w:ascii="Times New Roman" w:eastAsia="標楷體" w:hAnsi="Times New Roman" w:cs="Times New Roman"/>
                <w:b w:val="0"/>
                <w:color w:val="000000" w:themeColor="text1"/>
                <w:sz w:val="20"/>
              </w:rPr>
              <w:t>1</w:t>
            </w:r>
            <w:r w:rsidRPr="00495C8A">
              <w:rPr>
                <w:rFonts w:ascii="Times New Roman" w:eastAsia="標楷體" w:hAnsi="Times New Roman" w:cs="Times New Roman"/>
                <w:b w:val="0"/>
                <w:color w:val="000000" w:themeColor="text1"/>
                <w:sz w:val="20"/>
              </w:rPr>
              <w:t>。</w:t>
            </w:r>
            <w:r w:rsidRPr="00495C8A">
              <w:rPr>
                <w:rFonts w:ascii="Times New Roman" w:eastAsia="標楷體" w:hAnsi="Times New Roman" w:cs="Times New Roman"/>
                <w:b w:val="0"/>
                <w:color w:val="000000" w:themeColor="text1"/>
                <w:sz w:val="20"/>
                <w:szCs w:val="20"/>
              </w:rPr>
              <w:br/>
            </w:r>
            <w:r w:rsidRPr="00495C8A">
              <w:rPr>
                <w:rFonts w:ascii="Times New Roman" w:hAnsi="Times New Roman" w:cs="Times New Roman"/>
                <w:b w:val="0"/>
                <w:color w:val="000000" w:themeColor="text1"/>
                <w:sz w:val="20"/>
              </w:rPr>
              <w:t>※</w:t>
            </w:r>
            <w:r w:rsidRPr="00495C8A">
              <w:rPr>
                <w:rFonts w:ascii="Times New Roman" w:eastAsia="微軟正黑體" w:hAnsi="Times New Roman" w:cs="Times New Roman"/>
                <w:b w:val="0"/>
                <w:color w:val="000000" w:themeColor="text1"/>
                <w:sz w:val="20"/>
              </w:rPr>
              <w:t xml:space="preserve">Classes with </w:t>
            </w:r>
            <w:r w:rsidRPr="00495C8A">
              <w:rPr>
                <w:rFonts w:ascii="Times New Roman" w:hAnsi="Times New Roman" w:cs="Times New Roman"/>
                <w:b w:val="0"/>
                <w:color w:val="000000" w:themeColor="text1"/>
                <w:sz w:val="20"/>
              </w:rPr>
              <w:t>2 or more people only accept group registrations, if you are interested in a personal tutor, please select “1 on 1” class.</w:t>
            </w:r>
          </w:p>
        </w:tc>
      </w:tr>
      <w:tr w:rsidR="002362F2" w:rsidRPr="00CE7DDB" w14:paraId="4FECA3DF" w14:textId="77777777" w:rsidTr="00FA2501">
        <w:trPr>
          <w:trHeight w:val="350"/>
        </w:trPr>
        <w:tc>
          <w:tcPr>
            <w:tcW w:w="5000" w:type="pct"/>
            <w:gridSpan w:val="5"/>
          </w:tcPr>
          <w:p w14:paraId="201F0B7B" w14:textId="77777777" w:rsidR="002362F2" w:rsidRPr="00CE7DDB" w:rsidRDefault="002362F2" w:rsidP="002362F2">
            <w:pPr>
              <w:autoSpaceDE w:val="0"/>
              <w:autoSpaceDN w:val="0"/>
              <w:adjustRightInd w:val="0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是否有任何肢體障礙或其他障礙，需要本中心提供協助？</w:t>
            </w:r>
          </w:p>
          <w:p w14:paraId="62082667" w14:textId="77777777" w:rsidR="002362F2" w:rsidRPr="00CE7DDB" w:rsidRDefault="002362F2" w:rsidP="002362F2">
            <w:pPr>
              <w:autoSpaceDE w:val="0"/>
              <w:autoSpaceDN w:val="0"/>
              <w:adjustRightInd w:val="0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Do you have any physical disability or other limitation which requires CLTSC’s assistance?</w:t>
            </w:r>
          </w:p>
          <w:p w14:paraId="6DB62A83" w14:textId="77777777" w:rsidR="002362F2" w:rsidRPr="00CE7DDB" w:rsidRDefault="002362F2" w:rsidP="002362F2">
            <w:pPr>
              <w:autoSpaceDE w:val="0"/>
              <w:autoSpaceDN w:val="0"/>
              <w:adjustRightInd w:val="0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</w:p>
          <w:p w14:paraId="0089CF6A" w14:textId="77777777" w:rsidR="002362F2" w:rsidRPr="00CE7DDB" w:rsidRDefault="002362F2" w:rsidP="002362F2">
            <w:pPr>
              <w:autoSpaceDE w:val="0"/>
              <w:autoSpaceDN w:val="0"/>
              <w:adjustRightInd w:val="0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□</w:t>
            </w: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是</w:t>
            </w: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Yes</w:t>
            </w: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，請說明</w:t>
            </w: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Please specify_________________________________________________________________</w:t>
            </w:r>
          </w:p>
          <w:p w14:paraId="41E6D7AB" w14:textId="77777777" w:rsidR="002362F2" w:rsidRPr="00CE7DDB" w:rsidRDefault="002362F2" w:rsidP="002362F2">
            <w:pP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CE7DDB">
              <w:rPr>
                <w:rFonts w:ascii="Times New Roman" w:eastAsia="標楷體" w:hAnsi="Times New Roman" w:cs="Times New Roman"/>
                <w:szCs w:val="24"/>
              </w:rPr>
              <w:t xml:space="preserve">□ </w:t>
            </w: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否</w:t>
            </w: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No</w:t>
            </w:r>
          </w:p>
        </w:tc>
      </w:tr>
      <w:tr w:rsidR="00397D68" w:rsidRPr="00CE7DDB" w14:paraId="0139AB4A" w14:textId="77777777" w:rsidTr="00397D68">
        <w:trPr>
          <w:trHeight w:val="350"/>
        </w:trPr>
        <w:tc>
          <w:tcPr>
            <w:tcW w:w="5000" w:type="pct"/>
            <w:gridSpan w:val="5"/>
            <w:shd w:val="clear" w:color="auto" w:fill="FDE9D9" w:themeFill="accent6" w:themeFillTint="33"/>
          </w:tcPr>
          <w:p w14:paraId="5C09DB94" w14:textId="43FA5F13" w:rsidR="00397D68" w:rsidRPr="00CE7DDB" w:rsidRDefault="00397D68" w:rsidP="002362F2">
            <w:pPr>
              <w:autoSpaceDE w:val="0"/>
              <w:autoSpaceDN w:val="0"/>
              <w:adjustRightInd w:val="0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學習動機問卷</w:t>
            </w: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Study Motivation Survey</w:t>
            </w:r>
          </w:p>
        </w:tc>
      </w:tr>
      <w:tr w:rsidR="002362F2" w:rsidRPr="00CE7DDB" w14:paraId="7A24597D" w14:textId="77777777" w:rsidTr="00FA2501">
        <w:trPr>
          <w:trHeight w:val="350"/>
        </w:trPr>
        <w:tc>
          <w:tcPr>
            <w:tcW w:w="5000" w:type="pct"/>
            <w:gridSpan w:val="5"/>
          </w:tcPr>
          <w:p w14:paraId="51935D1A" w14:textId="1BF20E3C" w:rsidR="00397D68" w:rsidRDefault="00B16DB4" w:rsidP="002362F2">
            <w:pPr>
              <w:autoSpaceDE w:val="0"/>
              <w:autoSpaceDN w:val="0"/>
              <w:adjustRightInd w:val="0"/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(1)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你是如何得知本中心華語課程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?</w:t>
            </w: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 </w:t>
            </w:r>
          </w:p>
          <w:p w14:paraId="08F36A84" w14:textId="7D4A104F" w:rsidR="00397D68" w:rsidRDefault="00397D68" w:rsidP="002362F2">
            <w:pPr>
              <w:autoSpaceDE w:val="0"/>
              <w:autoSpaceDN w:val="0"/>
              <w:adjustRightInd w:val="0"/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</w:pPr>
            <w:r w:rsidRPr="00397D68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How did you know the Chinese course from our </w:t>
            </w:r>
            <w:proofErr w:type="gramStart"/>
            <w:r w:rsidRPr="00397D68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center ?</w:t>
            </w:r>
            <w:proofErr w:type="gramEnd"/>
          </w:p>
          <w:p w14:paraId="0E721D9E" w14:textId="17F68899" w:rsidR="00B16DB4" w:rsidRDefault="00B16DB4" w:rsidP="002362F2">
            <w:pPr>
              <w:autoSpaceDE w:val="0"/>
              <w:autoSpaceDN w:val="0"/>
              <w:adjustRightInd w:val="0"/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</w:pP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□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中心網站公告</w:t>
            </w:r>
            <w:r w:rsidR="00397D68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 xml:space="preserve"> </w:t>
            </w:r>
            <w:r w:rsidR="00397D68" w:rsidRPr="00397D68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National Taitung University Chinese Teaching and Study Center website</w:t>
            </w:r>
          </w:p>
          <w:p w14:paraId="72A84715" w14:textId="67E323F4" w:rsidR="00B16DB4" w:rsidRDefault="00B16DB4" w:rsidP="002362F2">
            <w:pPr>
              <w:autoSpaceDE w:val="0"/>
              <w:autoSpaceDN w:val="0"/>
              <w:adjustRightInd w:val="0"/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</w:pP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□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Facebook</w:t>
            </w:r>
            <w:proofErr w:type="gramStart"/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粉專</w:t>
            </w:r>
            <w:proofErr w:type="gramEnd"/>
            <w:r w:rsidR="00397D68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 xml:space="preserve"> </w:t>
            </w:r>
            <w:r w:rsidR="00397D68" w:rsidRPr="00397D68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Facebook fan page</w:t>
            </w:r>
          </w:p>
          <w:p w14:paraId="0FFEF98B" w14:textId="0FE747B2" w:rsidR="00B16DB4" w:rsidRDefault="00B16DB4" w:rsidP="002362F2">
            <w:pPr>
              <w:autoSpaceDE w:val="0"/>
              <w:autoSpaceDN w:val="0"/>
              <w:adjustRightInd w:val="0"/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</w:pP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□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朋友介紹</w:t>
            </w:r>
            <w:r w:rsidR="00397D68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 xml:space="preserve"> </w:t>
            </w:r>
            <w:r w:rsidR="00397D68" w:rsidRPr="00397D68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friends</w:t>
            </w:r>
          </w:p>
          <w:p w14:paraId="0736AE30" w14:textId="36B63B66" w:rsidR="00B16DB4" w:rsidRDefault="00B16DB4" w:rsidP="002362F2">
            <w:pPr>
              <w:autoSpaceDE w:val="0"/>
              <w:autoSpaceDN w:val="0"/>
              <w:adjustRightInd w:val="0"/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</w:pP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□</w:t>
            </w:r>
            <w:r w:rsidR="00397D68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宣傳傳單</w:t>
            </w:r>
            <w:r w:rsidR="00397D68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 xml:space="preserve"> DM</w:t>
            </w:r>
          </w:p>
          <w:p w14:paraId="4244168C" w14:textId="081199B1" w:rsidR="00B16DB4" w:rsidRDefault="00B16DB4" w:rsidP="002362F2">
            <w:pPr>
              <w:autoSpaceDE w:val="0"/>
              <w:autoSpaceDN w:val="0"/>
              <w:adjustRightInd w:val="0"/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</w:pP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□</w:t>
            </w:r>
            <w:r w:rsidR="00397D68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Study In Taiwan</w:t>
            </w:r>
            <w:r w:rsidR="00397D68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網站</w:t>
            </w:r>
            <w:r w:rsidR="00397D68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 xml:space="preserve"> </w:t>
            </w:r>
            <w:r w:rsidR="00397D68" w:rsidRPr="00397D68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Study In Taiwan website</w:t>
            </w:r>
          </w:p>
          <w:p w14:paraId="3160916B" w14:textId="20D70C08" w:rsidR="00B16DB4" w:rsidRDefault="00B16DB4" w:rsidP="002362F2">
            <w:pPr>
              <w:autoSpaceDE w:val="0"/>
              <w:autoSpaceDN w:val="0"/>
              <w:adjustRightInd w:val="0"/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</w:pP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□</w:t>
            </w:r>
            <w:r w:rsidR="00397D68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學華語到台灣網站</w:t>
            </w:r>
            <w:r w:rsidR="00397D68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 xml:space="preserve"> </w:t>
            </w:r>
            <w:r w:rsidR="00397D68" w:rsidRPr="00397D68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Learn Chinese in Taiwan website</w:t>
            </w:r>
          </w:p>
          <w:p w14:paraId="20ADFBD6" w14:textId="69F22F56" w:rsidR="00B16DB4" w:rsidRDefault="00B16DB4" w:rsidP="002362F2">
            <w:pPr>
              <w:autoSpaceDE w:val="0"/>
              <w:autoSpaceDN w:val="0"/>
              <w:adjustRightInd w:val="0"/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</w:pP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□</w:t>
            </w:r>
            <w:r w:rsidR="00397D68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其他</w:t>
            </w:r>
            <w:r w:rsidR="00323863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other</w:t>
            </w:r>
            <w:bookmarkStart w:id="1" w:name="_GoBack"/>
            <w:bookmarkEnd w:id="1"/>
            <w:r w:rsidR="00397D68"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______________________</w:t>
            </w:r>
          </w:p>
          <w:p w14:paraId="6C8D3C7A" w14:textId="5C919729" w:rsidR="002362F2" w:rsidRPr="00CE7DDB" w:rsidRDefault="00B16DB4" w:rsidP="002362F2">
            <w:pPr>
              <w:autoSpaceDE w:val="0"/>
              <w:autoSpaceDN w:val="0"/>
              <w:adjustRightInd w:val="0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lastRenderedPageBreak/>
              <w:t>(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2</w:t>
            </w:r>
            <w:r w:rsidR="002362F2"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) </w:t>
            </w:r>
            <w:r w:rsidR="002362F2"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你有沒有留（遊）學國外的經驗？</w:t>
            </w:r>
          </w:p>
          <w:p w14:paraId="0155F608" w14:textId="77777777" w:rsidR="002362F2" w:rsidRPr="00CE7DDB" w:rsidRDefault="002362F2" w:rsidP="002362F2">
            <w:pPr>
              <w:autoSpaceDE w:val="0"/>
              <w:autoSpaceDN w:val="0"/>
              <w:adjustRightInd w:val="0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Have you ever studied abroad (short-or long-term studies)?</w:t>
            </w:r>
          </w:p>
          <w:p w14:paraId="59CC3EFC" w14:textId="77777777" w:rsidR="002362F2" w:rsidRPr="00CE7DDB" w:rsidRDefault="002362F2" w:rsidP="002362F2">
            <w:pPr>
              <w:autoSpaceDE w:val="0"/>
              <w:autoSpaceDN w:val="0"/>
              <w:adjustRightInd w:val="0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□</w:t>
            </w: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是</w:t>
            </w: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Yes</w:t>
            </w: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，請簡述你的留學經驗</w:t>
            </w: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Please describe this experience briefly.</w:t>
            </w:r>
          </w:p>
          <w:p w14:paraId="0B993E97" w14:textId="77777777" w:rsidR="002362F2" w:rsidRPr="00CE7DDB" w:rsidRDefault="002362F2" w:rsidP="002362F2">
            <w:pPr>
              <w:autoSpaceDE w:val="0"/>
              <w:autoSpaceDN w:val="0"/>
              <w:adjustRightInd w:val="0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 </w:t>
            </w:r>
          </w:p>
          <w:p w14:paraId="1102DB29" w14:textId="77777777" w:rsidR="002362F2" w:rsidRPr="00CE7DDB" w:rsidRDefault="002362F2" w:rsidP="002362F2">
            <w:pPr>
              <w:autoSpaceDE w:val="0"/>
              <w:autoSpaceDN w:val="0"/>
              <w:adjustRightInd w:val="0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proofErr w:type="gramStart"/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□</w:t>
            </w: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否</w:t>
            </w:r>
            <w:proofErr w:type="gramEnd"/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No</w:t>
            </w:r>
          </w:p>
          <w:p w14:paraId="359E5F21" w14:textId="59E34D7B" w:rsidR="002362F2" w:rsidRPr="00CE7DDB" w:rsidRDefault="00B16DB4" w:rsidP="002362F2">
            <w:pPr>
              <w:autoSpaceDE w:val="0"/>
              <w:autoSpaceDN w:val="0"/>
              <w:adjustRightInd w:val="0"/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(</w:t>
            </w:r>
            <w:r>
              <w:rPr>
                <w:rFonts w:ascii="Times New Roman" w:eastAsia="標楷體" w:hAnsi="Times New Roman" w:cs="Times New Roman" w:hint="eastAsia"/>
                <w:color w:val="000000"/>
                <w:kern w:val="0"/>
                <w:szCs w:val="24"/>
              </w:rPr>
              <w:t>3</w:t>
            </w:r>
            <w:r w:rsidR="002362F2"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 xml:space="preserve">) </w:t>
            </w:r>
            <w:r w:rsidR="002362F2"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請簡述你選擇來臺灣學習的原因。</w:t>
            </w:r>
            <w:r w:rsidR="002362F2"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Please describe the reason(s) you choose to study in Taiwan.</w:t>
            </w:r>
          </w:p>
          <w:p w14:paraId="17B4476A" w14:textId="77777777" w:rsidR="002362F2" w:rsidRPr="00CE7DDB" w:rsidRDefault="002362F2" w:rsidP="002362F2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 w:val="18"/>
                <w:szCs w:val="18"/>
              </w:rPr>
              <w:t xml:space="preserve"> </w:t>
            </w:r>
            <w:r w:rsidRPr="00CE7DDB">
              <w:rPr>
                <w:rFonts w:ascii="Times New Roman" w:eastAsia="標楷體" w:hAnsi="Times New Roman" w:cs="Times New Roman"/>
                <w:color w:val="000000"/>
                <w:kern w:val="0"/>
                <w:szCs w:val="24"/>
              </w:rPr>
              <w:t>______________________________________________________________</w:t>
            </w:r>
          </w:p>
        </w:tc>
      </w:tr>
    </w:tbl>
    <w:p w14:paraId="5F8A0226" w14:textId="77777777" w:rsidR="000D13D2" w:rsidRPr="00CE7DDB" w:rsidRDefault="000D13D2" w:rsidP="000428F0">
      <w:pPr>
        <w:rPr>
          <w:rFonts w:ascii="Times New Roman" w:eastAsia="標楷體" w:hAnsi="Times New Roman" w:cs="Times New Roman"/>
          <w:szCs w:val="24"/>
        </w:rPr>
      </w:pPr>
    </w:p>
    <w:p w14:paraId="4C8161D1" w14:textId="77777777" w:rsidR="00283203" w:rsidRPr="00CE7DDB" w:rsidRDefault="00283203" w:rsidP="000428F0">
      <w:pPr>
        <w:rPr>
          <w:rFonts w:ascii="Times New Roman" w:eastAsia="標楷體" w:hAnsi="Times New Roman" w:cs="Times New Roman"/>
          <w:szCs w:val="24"/>
        </w:rPr>
      </w:pPr>
      <w:r w:rsidRPr="00CE7DDB">
        <w:rPr>
          <w:rFonts w:ascii="Times New Roman" w:eastAsia="標楷體" w:hAnsi="Times New Roman" w:cs="Times New Roman"/>
          <w:szCs w:val="24"/>
        </w:rPr>
        <w:t>申請件一旦繳交，恕不退件。</w:t>
      </w:r>
    </w:p>
    <w:p w14:paraId="1A926BFD" w14:textId="77777777" w:rsidR="00283203" w:rsidRPr="00CE7DDB" w:rsidRDefault="00283203" w:rsidP="000428F0">
      <w:pPr>
        <w:rPr>
          <w:rFonts w:ascii="Times New Roman" w:eastAsia="標楷體" w:hAnsi="Times New Roman" w:cs="Times New Roman"/>
          <w:szCs w:val="24"/>
        </w:rPr>
      </w:pPr>
      <w:r w:rsidRPr="00CE7DDB">
        <w:rPr>
          <w:rFonts w:ascii="Times New Roman" w:eastAsia="標楷體" w:hAnsi="Times New Roman" w:cs="Times New Roman"/>
          <w:b/>
          <w:bCs/>
          <w:szCs w:val="24"/>
        </w:rPr>
        <w:t>Once submitted, none of these materials can be returned. Diploma and Financial Statement must be presented in English or Chinese.</w:t>
      </w:r>
    </w:p>
    <w:p w14:paraId="7E45934F" w14:textId="77777777" w:rsidR="00DD0BC0" w:rsidRPr="00CE7DDB" w:rsidRDefault="00DD0BC0" w:rsidP="00283203">
      <w:pPr>
        <w:rPr>
          <w:rFonts w:ascii="Times New Roman" w:eastAsia="標楷體" w:hAnsi="Times New Roman" w:cs="Times New Roman"/>
          <w:szCs w:val="24"/>
        </w:rPr>
      </w:pPr>
    </w:p>
    <w:p w14:paraId="4E314C10" w14:textId="77777777" w:rsidR="00283203" w:rsidRPr="00CE7DDB" w:rsidRDefault="00283203" w:rsidP="00283203">
      <w:pPr>
        <w:rPr>
          <w:rFonts w:ascii="Times New Roman" w:eastAsia="標楷體" w:hAnsi="Times New Roman" w:cs="Times New Roman"/>
          <w:szCs w:val="24"/>
        </w:rPr>
      </w:pPr>
      <w:r w:rsidRPr="00CE7DDB">
        <w:rPr>
          <w:rFonts w:ascii="Times New Roman" w:eastAsia="標楷體" w:hAnsi="Times New Roman" w:cs="Times New Roman"/>
          <w:szCs w:val="24"/>
        </w:rPr>
        <w:t>申請人簽名</w:t>
      </w:r>
      <w:r w:rsidRPr="00CE7DDB">
        <w:rPr>
          <w:rFonts w:ascii="Times New Roman" w:eastAsia="標楷體" w:hAnsi="Times New Roman" w:cs="Times New Roman"/>
          <w:szCs w:val="24"/>
        </w:rPr>
        <w:t xml:space="preserve">                                         </w:t>
      </w:r>
      <w:r w:rsidRPr="00CE7DDB">
        <w:rPr>
          <w:rFonts w:ascii="Times New Roman" w:eastAsia="標楷體" w:hAnsi="Times New Roman" w:cs="Times New Roman"/>
          <w:szCs w:val="24"/>
        </w:rPr>
        <w:t>日期</w:t>
      </w:r>
    </w:p>
    <w:p w14:paraId="543FE025" w14:textId="77777777" w:rsidR="00283203" w:rsidRPr="00CE7DDB" w:rsidRDefault="00283203" w:rsidP="00283203">
      <w:pPr>
        <w:rPr>
          <w:rFonts w:ascii="Times New Roman" w:eastAsia="標楷體" w:hAnsi="Times New Roman" w:cs="Times New Roman"/>
          <w:szCs w:val="24"/>
        </w:rPr>
      </w:pPr>
      <w:r w:rsidRPr="00CE7DDB">
        <w:rPr>
          <w:rFonts w:ascii="Times New Roman" w:eastAsia="標楷體" w:hAnsi="Times New Roman" w:cs="Times New Roman"/>
          <w:b/>
          <w:bCs/>
          <w:szCs w:val="24"/>
        </w:rPr>
        <w:t xml:space="preserve">Applicant's Signature _______________________ </w:t>
      </w:r>
      <w:r w:rsidRPr="00CE7DDB">
        <w:rPr>
          <w:rFonts w:ascii="Times New Roman" w:eastAsia="標楷體" w:hAnsi="Times New Roman" w:cs="Times New Roman"/>
          <w:szCs w:val="24"/>
        </w:rPr>
        <w:t xml:space="preserve">      </w:t>
      </w:r>
      <w:r w:rsidRPr="00CE7DDB">
        <w:rPr>
          <w:rFonts w:ascii="Times New Roman" w:eastAsia="標楷體" w:hAnsi="Times New Roman" w:cs="Times New Roman"/>
          <w:b/>
          <w:bCs/>
          <w:szCs w:val="24"/>
        </w:rPr>
        <w:t>Date _______________</w:t>
      </w:r>
    </w:p>
    <w:p w14:paraId="3186DF95" w14:textId="77777777" w:rsidR="00834C22" w:rsidRPr="00CE7DDB" w:rsidRDefault="00F859B6" w:rsidP="00EF4E87">
      <w:pPr>
        <w:rPr>
          <w:rFonts w:ascii="Times New Roman" w:eastAsia="標楷體" w:hAnsi="Times New Roman" w:cs="Times New Roman"/>
          <w:szCs w:val="24"/>
        </w:rPr>
      </w:pPr>
      <w:r w:rsidRPr="00CE7DDB">
        <w:rPr>
          <w:rFonts w:ascii="Times New Roman" w:eastAsia="標楷體" w:hAnsi="Times New Roman" w:cs="Times New Roman"/>
          <w:szCs w:val="24"/>
        </w:rPr>
        <w:br/>
      </w:r>
    </w:p>
    <w:sectPr w:rsidR="00834C22" w:rsidRPr="00CE7DDB" w:rsidSect="003F14E7">
      <w:headerReference w:type="even" r:id="rId9"/>
      <w:headerReference w:type="default" r:id="rId10"/>
      <w:headerReference w:type="first" r:id="rId11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1196B8" w14:textId="77777777" w:rsidR="003C0CC3" w:rsidRDefault="003C0CC3" w:rsidP="00FA2501">
      <w:r>
        <w:separator/>
      </w:r>
    </w:p>
  </w:endnote>
  <w:endnote w:type="continuationSeparator" w:id="0">
    <w:p w14:paraId="073D91D9" w14:textId="77777777" w:rsidR="003C0CC3" w:rsidRDefault="003C0CC3" w:rsidP="00FA25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8E1BB6A" w14:textId="77777777" w:rsidR="003C0CC3" w:rsidRDefault="003C0CC3" w:rsidP="00FA2501">
      <w:r>
        <w:separator/>
      </w:r>
    </w:p>
  </w:footnote>
  <w:footnote w:type="continuationSeparator" w:id="0">
    <w:p w14:paraId="30160BFA" w14:textId="77777777" w:rsidR="003C0CC3" w:rsidRDefault="003C0CC3" w:rsidP="00FA25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F16CDD" w14:textId="77777777" w:rsidR="00FA2501" w:rsidRDefault="003C0CC3">
    <w:pPr>
      <w:pStyle w:val="a6"/>
    </w:pPr>
    <w:r>
      <w:rPr>
        <w:noProof/>
      </w:rPr>
      <w:pict w14:anchorId="5217967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9733251" o:spid="_x0000_s2054" type="#_x0000_t75" style="position:absolute;margin-left:0;margin-top:0;width:523.2pt;height:327pt;z-index:-251657216;mso-position-horizontal:center;mso-position-horizontal-relative:margin;mso-position-vertical:center;mso-position-vertical-relative:margin" o:allowincell="f">
          <v:imagedata r:id="rId1" o:title="LOGO-3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ED0C29" w14:textId="77777777" w:rsidR="006776DD" w:rsidRPr="0051679F" w:rsidRDefault="003C0CC3" w:rsidP="006776DD">
    <w:pPr>
      <w:pStyle w:val="a6"/>
      <w:spacing w:line="240" w:lineRule="exact"/>
      <w:jc w:val="right"/>
      <w:rPr>
        <w:rFonts w:ascii="Georgia" w:eastAsia="微軟正黑體" w:hAnsi="Georgia"/>
      </w:rPr>
    </w:pPr>
    <w:r>
      <w:rPr>
        <w:rFonts w:ascii="Georgia" w:eastAsia="微軟正黑體" w:hAnsi="Georgia"/>
        <w:noProof/>
      </w:rPr>
      <w:pict w14:anchorId="6DF5258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9733252" o:spid="_x0000_s2055" type="#_x0000_t75" style="position:absolute;left:0;text-align:left;margin-left:0;margin-top:0;width:523.2pt;height:327pt;z-index:-251656192;mso-position-horizontal:center;mso-position-horizontal-relative:margin;mso-position-vertical:center;mso-position-vertical-relative:margin" o:allowincell="f">
          <v:imagedata r:id="rId1" o:title="LOGO-3" gain="19661f" blacklevel="22938f"/>
          <w10:wrap anchorx="margin" anchory="margin"/>
        </v:shape>
      </w:pict>
    </w:r>
    <w:r w:rsidR="006776DD" w:rsidRPr="0051679F">
      <w:rPr>
        <w:rFonts w:ascii="Georgia" w:eastAsia="微軟正黑體" w:hAnsi="Georgia"/>
      </w:rPr>
      <w:t>國立</w:t>
    </w:r>
    <w:proofErr w:type="gramStart"/>
    <w:r w:rsidR="006776DD" w:rsidRPr="0051679F">
      <w:rPr>
        <w:rFonts w:ascii="Georgia" w:eastAsia="微軟正黑體" w:hAnsi="Georgia"/>
      </w:rPr>
      <w:t>臺</w:t>
    </w:r>
    <w:proofErr w:type="gramEnd"/>
    <w:r w:rsidR="006776DD" w:rsidRPr="0051679F">
      <w:rPr>
        <w:rFonts w:ascii="Georgia" w:eastAsia="微軟正黑體" w:hAnsi="Georgia"/>
      </w:rPr>
      <w:t>東大學華語教學研究中心</w:t>
    </w:r>
  </w:p>
  <w:p w14:paraId="1AF85B30" w14:textId="77777777" w:rsidR="00FA2501" w:rsidRPr="006776DD" w:rsidRDefault="006776DD" w:rsidP="006776DD">
    <w:pPr>
      <w:pStyle w:val="a6"/>
      <w:spacing w:line="240" w:lineRule="exact"/>
      <w:jc w:val="right"/>
      <w:rPr>
        <w:rFonts w:ascii="Georgia" w:eastAsia="微軟正黑體" w:hAnsi="Georgia"/>
        <w:b/>
      </w:rPr>
    </w:pPr>
    <w:r w:rsidRPr="0051679F">
      <w:rPr>
        <w:rFonts w:ascii="Georgia" w:eastAsia="微軟正黑體" w:hAnsi="Georgia"/>
      </w:rPr>
      <w:t>National Taitung University Chinese Language Teaching and Study Center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BB11D4" w14:textId="77777777" w:rsidR="00FA2501" w:rsidRDefault="003C0CC3">
    <w:pPr>
      <w:pStyle w:val="a6"/>
    </w:pPr>
    <w:r>
      <w:rPr>
        <w:noProof/>
      </w:rPr>
      <w:pict w14:anchorId="70ADB05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9733250" o:spid="_x0000_s2053" type="#_x0000_t75" style="position:absolute;margin-left:0;margin-top:0;width:523.2pt;height:327pt;z-index:-251658240;mso-position-horizontal:center;mso-position-horizontal-relative:margin;mso-position-vertical:center;mso-position-vertical-relative:margin" o:allowincell="f">
          <v:imagedata r:id="rId1" o:title="LOGO-3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6A2A17"/>
    <w:multiLevelType w:val="hybridMultilevel"/>
    <w:tmpl w:val="08A61538"/>
    <w:lvl w:ilvl="0" w:tplc="87A42698">
      <w:start w:val="1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617346BF"/>
    <w:multiLevelType w:val="hybridMultilevel"/>
    <w:tmpl w:val="134A40B6"/>
    <w:lvl w:ilvl="0" w:tplc="7326D8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ze3MDEwtjQ0NjZS0lEKTi0uzszPAykwrwUAoXebgSwAAAA="/>
  </w:docVars>
  <w:rsids>
    <w:rsidRoot w:val="00FD0E65"/>
    <w:rsid w:val="00001EAB"/>
    <w:rsid w:val="000038C6"/>
    <w:rsid w:val="00004B91"/>
    <w:rsid w:val="00007CAB"/>
    <w:rsid w:val="00011935"/>
    <w:rsid w:val="00020409"/>
    <w:rsid w:val="000222C5"/>
    <w:rsid w:val="00023CA3"/>
    <w:rsid w:val="00025D10"/>
    <w:rsid w:val="00027AA0"/>
    <w:rsid w:val="00032B02"/>
    <w:rsid w:val="00032B29"/>
    <w:rsid w:val="00032F3D"/>
    <w:rsid w:val="000428F0"/>
    <w:rsid w:val="00046DB6"/>
    <w:rsid w:val="00046F37"/>
    <w:rsid w:val="000478B8"/>
    <w:rsid w:val="000509C9"/>
    <w:rsid w:val="00051119"/>
    <w:rsid w:val="00051E98"/>
    <w:rsid w:val="00053D11"/>
    <w:rsid w:val="0006098A"/>
    <w:rsid w:val="000620F6"/>
    <w:rsid w:val="000628D3"/>
    <w:rsid w:val="00065CB1"/>
    <w:rsid w:val="000668FB"/>
    <w:rsid w:val="00067460"/>
    <w:rsid w:val="00070859"/>
    <w:rsid w:val="00070ACB"/>
    <w:rsid w:val="000719B8"/>
    <w:rsid w:val="00071D06"/>
    <w:rsid w:val="00073E7E"/>
    <w:rsid w:val="000743E8"/>
    <w:rsid w:val="000776D2"/>
    <w:rsid w:val="0008266E"/>
    <w:rsid w:val="00084919"/>
    <w:rsid w:val="000900A3"/>
    <w:rsid w:val="00091177"/>
    <w:rsid w:val="00092D8A"/>
    <w:rsid w:val="000935E4"/>
    <w:rsid w:val="00096000"/>
    <w:rsid w:val="00097A4C"/>
    <w:rsid w:val="000A18AC"/>
    <w:rsid w:val="000A1CBE"/>
    <w:rsid w:val="000A1FA0"/>
    <w:rsid w:val="000A55D7"/>
    <w:rsid w:val="000A76DD"/>
    <w:rsid w:val="000A7869"/>
    <w:rsid w:val="000B1C7B"/>
    <w:rsid w:val="000B1FE3"/>
    <w:rsid w:val="000B6787"/>
    <w:rsid w:val="000B7DE2"/>
    <w:rsid w:val="000C4E2F"/>
    <w:rsid w:val="000D13D2"/>
    <w:rsid w:val="000D334E"/>
    <w:rsid w:val="000D520B"/>
    <w:rsid w:val="000E1D3D"/>
    <w:rsid w:val="000E36D8"/>
    <w:rsid w:val="000F11B4"/>
    <w:rsid w:val="000F1219"/>
    <w:rsid w:val="000F25B8"/>
    <w:rsid w:val="000F2620"/>
    <w:rsid w:val="000F421E"/>
    <w:rsid w:val="000F5BA1"/>
    <w:rsid w:val="000F6F6A"/>
    <w:rsid w:val="00104063"/>
    <w:rsid w:val="001047E1"/>
    <w:rsid w:val="00104EEE"/>
    <w:rsid w:val="00106061"/>
    <w:rsid w:val="0010606F"/>
    <w:rsid w:val="00106F89"/>
    <w:rsid w:val="00113ACA"/>
    <w:rsid w:val="001149F7"/>
    <w:rsid w:val="0011500D"/>
    <w:rsid w:val="00115E1B"/>
    <w:rsid w:val="00116DEC"/>
    <w:rsid w:val="00117AA6"/>
    <w:rsid w:val="001205FB"/>
    <w:rsid w:val="00120DEF"/>
    <w:rsid w:val="0012373D"/>
    <w:rsid w:val="00123920"/>
    <w:rsid w:val="00124CFF"/>
    <w:rsid w:val="00125EB2"/>
    <w:rsid w:val="0013334E"/>
    <w:rsid w:val="001375B8"/>
    <w:rsid w:val="00137EE6"/>
    <w:rsid w:val="00140C1A"/>
    <w:rsid w:val="00141240"/>
    <w:rsid w:val="001412F6"/>
    <w:rsid w:val="00142723"/>
    <w:rsid w:val="001434A1"/>
    <w:rsid w:val="00147204"/>
    <w:rsid w:val="0014786F"/>
    <w:rsid w:val="00147ED9"/>
    <w:rsid w:val="00154AD8"/>
    <w:rsid w:val="00155B52"/>
    <w:rsid w:val="00156956"/>
    <w:rsid w:val="00156D8A"/>
    <w:rsid w:val="001573C0"/>
    <w:rsid w:val="00157AF0"/>
    <w:rsid w:val="00163FBF"/>
    <w:rsid w:val="0016418E"/>
    <w:rsid w:val="00165FD1"/>
    <w:rsid w:val="00166776"/>
    <w:rsid w:val="0017009E"/>
    <w:rsid w:val="00172850"/>
    <w:rsid w:val="00174E0E"/>
    <w:rsid w:val="00175692"/>
    <w:rsid w:val="00176023"/>
    <w:rsid w:val="00176822"/>
    <w:rsid w:val="00182060"/>
    <w:rsid w:val="00182D15"/>
    <w:rsid w:val="0019126B"/>
    <w:rsid w:val="00195776"/>
    <w:rsid w:val="00195D9F"/>
    <w:rsid w:val="001A05E5"/>
    <w:rsid w:val="001A72F9"/>
    <w:rsid w:val="001B0488"/>
    <w:rsid w:val="001B1762"/>
    <w:rsid w:val="001B1C80"/>
    <w:rsid w:val="001B1FFF"/>
    <w:rsid w:val="001B7886"/>
    <w:rsid w:val="001B7DD5"/>
    <w:rsid w:val="001C0EEA"/>
    <w:rsid w:val="001C2CB0"/>
    <w:rsid w:val="001C4044"/>
    <w:rsid w:val="001C4ECA"/>
    <w:rsid w:val="001C5359"/>
    <w:rsid w:val="001D0CC2"/>
    <w:rsid w:val="001D2D03"/>
    <w:rsid w:val="001D3B58"/>
    <w:rsid w:val="001D3E54"/>
    <w:rsid w:val="001D40E9"/>
    <w:rsid w:val="001D5200"/>
    <w:rsid w:val="001D64D8"/>
    <w:rsid w:val="001E0C83"/>
    <w:rsid w:val="001E1E67"/>
    <w:rsid w:val="001F1F6C"/>
    <w:rsid w:val="001F201B"/>
    <w:rsid w:val="001F57C0"/>
    <w:rsid w:val="001F75C4"/>
    <w:rsid w:val="00200B98"/>
    <w:rsid w:val="00202E99"/>
    <w:rsid w:val="00207A86"/>
    <w:rsid w:val="00207BB2"/>
    <w:rsid w:val="0021203D"/>
    <w:rsid w:val="002131BA"/>
    <w:rsid w:val="00213286"/>
    <w:rsid w:val="00214525"/>
    <w:rsid w:val="00215420"/>
    <w:rsid w:val="00215C95"/>
    <w:rsid w:val="002166F0"/>
    <w:rsid w:val="002225A0"/>
    <w:rsid w:val="00222838"/>
    <w:rsid w:val="00226610"/>
    <w:rsid w:val="00226E2F"/>
    <w:rsid w:val="00232C2E"/>
    <w:rsid w:val="00233B1D"/>
    <w:rsid w:val="002357DA"/>
    <w:rsid w:val="002362F2"/>
    <w:rsid w:val="00237236"/>
    <w:rsid w:val="002422D3"/>
    <w:rsid w:val="002427D4"/>
    <w:rsid w:val="00245A29"/>
    <w:rsid w:val="00251C73"/>
    <w:rsid w:val="00252900"/>
    <w:rsid w:val="002542A9"/>
    <w:rsid w:val="0025661D"/>
    <w:rsid w:val="002623F4"/>
    <w:rsid w:val="00266431"/>
    <w:rsid w:val="0026699B"/>
    <w:rsid w:val="0027118C"/>
    <w:rsid w:val="00271214"/>
    <w:rsid w:val="00276933"/>
    <w:rsid w:val="0027718A"/>
    <w:rsid w:val="0027720E"/>
    <w:rsid w:val="00277C83"/>
    <w:rsid w:val="00277F70"/>
    <w:rsid w:val="00281107"/>
    <w:rsid w:val="002811D3"/>
    <w:rsid w:val="00281244"/>
    <w:rsid w:val="00283203"/>
    <w:rsid w:val="00283D2F"/>
    <w:rsid w:val="00286862"/>
    <w:rsid w:val="00287089"/>
    <w:rsid w:val="00287C33"/>
    <w:rsid w:val="00290CCA"/>
    <w:rsid w:val="00291135"/>
    <w:rsid w:val="00291410"/>
    <w:rsid w:val="00293113"/>
    <w:rsid w:val="002A0D53"/>
    <w:rsid w:val="002A41D8"/>
    <w:rsid w:val="002A57E9"/>
    <w:rsid w:val="002A684C"/>
    <w:rsid w:val="002B129A"/>
    <w:rsid w:val="002B2BB0"/>
    <w:rsid w:val="002B3C8F"/>
    <w:rsid w:val="002B5B11"/>
    <w:rsid w:val="002C39C8"/>
    <w:rsid w:val="002C5A10"/>
    <w:rsid w:val="002C5EE8"/>
    <w:rsid w:val="002C65CC"/>
    <w:rsid w:val="002C78B2"/>
    <w:rsid w:val="002D5B78"/>
    <w:rsid w:val="002E009C"/>
    <w:rsid w:val="002E0ABD"/>
    <w:rsid w:val="002E1C76"/>
    <w:rsid w:val="002E2475"/>
    <w:rsid w:val="002E315A"/>
    <w:rsid w:val="002E45CA"/>
    <w:rsid w:val="002E471F"/>
    <w:rsid w:val="002E6624"/>
    <w:rsid w:val="002E6C05"/>
    <w:rsid w:val="0030281C"/>
    <w:rsid w:val="0030318B"/>
    <w:rsid w:val="003045A9"/>
    <w:rsid w:val="00304AEF"/>
    <w:rsid w:val="00306E87"/>
    <w:rsid w:val="00311C1C"/>
    <w:rsid w:val="00315069"/>
    <w:rsid w:val="00315385"/>
    <w:rsid w:val="00317B3A"/>
    <w:rsid w:val="00322C32"/>
    <w:rsid w:val="00323863"/>
    <w:rsid w:val="0032541D"/>
    <w:rsid w:val="003307CE"/>
    <w:rsid w:val="00334105"/>
    <w:rsid w:val="003361BE"/>
    <w:rsid w:val="003401F4"/>
    <w:rsid w:val="00343998"/>
    <w:rsid w:val="00345ABE"/>
    <w:rsid w:val="00347372"/>
    <w:rsid w:val="00353081"/>
    <w:rsid w:val="003530D0"/>
    <w:rsid w:val="00354823"/>
    <w:rsid w:val="00355A95"/>
    <w:rsid w:val="0036096A"/>
    <w:rsid w:val="003615C7"/>
    <w:rsid w:val="00361C48"/>
    <w:rsid w:val="00362CB9"/>
    <w:rsid w:val="00363E5F"/>
    <w:rsid w:val="00365323"/>
    <w:rsid w:val="00367BAA"/>
    <w:rsid w:val="00375917"/>
    <w:rsid w:val="00377FAA"/>
    <w:rsid w:val="00381C18"/>
    <w:rsid w:val="00386CC0"/>
    <w:rsid w:val="00392F7B"/>
    <w:rsid w:val="00394296"/>
    <w:rsid w:val="00397D68"/>
    <w:rsid w:val="003A085E"/>
    <w:rsid w:val="003A109E"/>
    <w:rsid w:val="003A29D3"/>
    <w:rsid w:val="003A7DF3"/>
    <w:rsid w:val="003B469D"/>
    <w:rsid w:val="003C0CC3"/>
    <w:rsid w:val="003C4051"/>
    <w:rsid w:val="003D0F98"/>
    <w:rsid w:val="003D41EA"/>
    <w:rsid w:val="003D66EB"/>
    <w:rsid w:val="003E12DD"/>
    <w:rsid w:val="003E1EE2"/>
    <w:rsid w:val="003E29BD"/>
    <w:rsid w:val="003E2F60"/>
    <w:rsid w:val="003E46A0"/>
    <w:rsid w:val="003F14E7"/>
    <w:rsid w:val="003F1CBF"/>
    <w:rsid w:val="003F2CE9"/>
    <w:rsid w:val="003F490B"/>
    <w:rsid w:val="003F5034"/>
    <w:rsid w:val="00404907"/>
    <w:rsid w:val="00405108"/>
    <w:rsid w:val="00405D5F"/>
    <w:rsid w:val="004104D5"/>
    <w:rsid w:val="00410F1E"/>
    <w:rsid w:val="0041237D"/>
    <w:rsid w:val="00415E40"/>
    <w:rsid w:val="00416FA8"/>
    <w:rsid w:val="0042020D"/>
    <w:rsid w:val="0042271C"/>
    <w:rsid w:val="00426FA7"/>
    <w:rsid w:val="004273AC"/>
    <w:rsid w:val="004312CA"/>
    <w:rsid w:val="00431CC8"/>
    <w:rsid w:val="00432057"/>
    <w:rsid w:val="00445E3B"/>
    <w:rsid w:val="00447CB4"/>
    <w:rsid w:val="0045258E"/>
    <w:rsid w:val="00452EA0"/>
    <w:rsid w:val="00455229"/>
    <w:rsid w:val="00456E55"/>
    <w:rsid w:val="00463F8E"/>
    <w:rsid w:val="004650E4"/>
    <w:rsid w:val="0046583E"/>
    <w:rsid w:val="00466B2A"/>
    <w:rsid w:val="004671A2"/>
    <w:rsid w:val="00467737"/>
    <w:rsid w:val="004677C7"/>
    <w:rsid w:val="00473805"/>
    <w:rsid w:val="00474529"/>
    <w:rsid w:val="00475185"/>
    <w:rsid w:val="00480E51"/>
    <w:rsid w:val="00483DC6"/>
    <w:rsid w:val="004903B1"/>
    <w:rsid w:val="00491867"/>
    <w:rsid w:val="004930EC"/>
    <w:rsid w:val="00493F38"/>
    <w:rsid w:val="004946F1"/>
    <w:rsid w:val="00495C8A"/>
    <w:rsid w:val="00496F82"/>
    <w:rsid w:val="004A0CE2"/>
    <w:rsid w:val="004A1201"/>
    <w:rsid w:val="004A1E59"/>
    <w:rsid w:val="004A710A"/>
    <w:rsid w:val="004B1A00"/>
    <w:rsid w:val="004B7F8B"/>
    <w:rsid w:val="004C27BC"/>
    <w:rsid w:val="004C2E19"/>
    <w:rsid w:val="004C312A"/>
    <w:rsid w:val="004C638A"/>
    <w:rsid w:val="004D6EF5"/>
    <w:rsid w:val="004E13E6"/>
    <w:rsid w:val="004E68CD"/>
    <w:rsid w:val="004F06F4"/>
    <w:rsid w:val="004F0ECA"/>
    <w:rsid w:val="004F2F9A"/>
    <w:rsid w:val="004F424C"/>
    <w:rsid w:val="004F42A5"/>
    <w:rsid w:val="004F4A0C"/>
    <w:rsid w:val="00502D55"/>
    <w:rsid w:val="00503EB6"/>
    <w:rsid w:val="005044F5"/>
    <w:rsid w:val="005076F3"/>
    <w:rsid w:val="00507D24"/>
    <w:rsid w:val="005100CB"/>
    <w:rsid w:val="00511AD7"/>
    <w:rsid w:val="00513B13"/>
    <w:rsid w:val="005219AD"/>
    <w:rsid w:val="005243BA"/>
    <w:rsid w:val="00526BBB"/>
    <w:rsid w:val="0053296E"/>
    <w:rsid w:val="00535B5C"/>
    <w:rsid w:val="005403EA"/>
    <w:rsid w:val="00540F4B"/>
    <w:rsid w:val="005429ED"/>
    <w:rsid w:val="0054400D"/>
    <w:rsid w:val="00544870"/>
    <w:rsid w:val="0054578D"/>
    <w:rsid w:val="00545BC4"/>
    <w:rsid w:val="005463F6"/>
    <w:rsid w:val="0054776B"/>
    <w:rsid w:val="00552383"/>
    <w:rsid w:val="005534F9"/>
    <w:rsid w:val="00553676"/>
    <w:rsid w:val="00553AF6"/>
    <w:rsid w:val="00554102"/>
    <w:rsid w:val="0055520E"/>
    <w:rsid w:val="005562A2"/>
    <w:rsid w:val="005572BF"/>
    <w:rsid w:val="005619B2"/>
    <w:rsid w:val="00571288"/>
    <w:rsid w:val="005721F3"/>
    <w:rsid w:val="0057306A"/>
    <w:rsid w:val="00574B97"/>
    <w:rsid w:val="00580F25"/>
    <w:rsid w:val="00587065"/>
    <w:rsid w:val="00590F88"/>
    <w:rsid w:val="005930E9"/>
    <w:rsid w:val="005A3073"/>
    <w:rsid w:val="005A39B2"/>
    <w:rsid w:val="005A447A"/>
    <w:rsid w:val="005A504C"/>
    <w:rsid w:val="005A63C9"/>
    <w:rsid w:val="005B52C4"/>
    <w:rsid w:val="005B6ACF"/>
    <w:rsid w:val="005C0CC6"/>
    <w:rsid w:val="005C303F"/>
    <w:rsid w:val="005C347D"/>
    <w:rsid w:val="005C3AC2"/>
    <w:rsid w:val="005C4A48"/>
    <w:rsid w:val="005C554A"/>
    <w:rsid w:val="005C5853"/>
    <w:rsid w:val="005C636A"/>
    <w:rsid w:val="005C64C2"/>
    <w:rsid w:val="005C73A8"/>
    <w:rsid w:val="005D0BA2"/>
    <w:rsid w:val="005D16B9"/>
    <w:rsid w:val="005E0B23"/>
    <w:rsid w:val="005E4959"/>
    <w:rsid w:val="005E5C9D"/>
    <w:rsid w:val="005F1040"/>
    <w:rsid w:val="005F3793"/>
    <w:rsid w:val="006012A4"/>
    <w:rsid w:val="00602681"/>
    <w:rsid w:val="00602B8E"/>
    <w:rsid w:val="00602C38"/>
    <w:rsid w:val="00603926"/>
    <w:rsid w:val="006100EE"/>
    <w:rsid w:val="006137D2"/>
    <w:rsid w:val="00614017"/>
    <w:rsid w:val="0061557A"/>
    <w:rsid w:val="006179E1"/>
    <w:rsid w:val="00620A9F"/>
    <w:rsid w:val="00622E5D"/>
    <w:rsid w:val="00627EF4"/>
    <w:rsid w:val="006307EB"/>
    <w:rsid w:val="00630DBE"/>
    <w:rsid w:val="00634F8F"/>
    <w:rsid w:val="00635DE4"/>
    <w:rsid w:val="006402A5"/>
    <w:rsid w:val="006419E8"/>
    <w:rsid w:val="006427D6"/>
    <w:rsid w:val="00643F24"/>
    <w:rsid w:val="00650893"/>
    <w:rsid w:val="00651750"/>
    <w:rsid w:val="00652662"/>
    <w:rsid w:val="0065514A"/>
    <w:rsid w:val="00655B56"/>
    <w:rsid w:val="00656D0D"/>
    <w:rsid w:val="00657285"/>
    <w:rsid w:val="006578B3"/>
    <w:rsid w:val="00657B34"/>
    <w:rsid w:val="00663B96"/>
    <w:rsid w:val="00664A3F"/>
    <w:rsid w:val="00664AC4"/>
    <w:rsid w:val="00665E89"/>
    <w:rsid w:val="00675B8C"/>
    <w:rsid w:val="00676C92"/>
    <w:rsid w:val="0067722E"/>
    <w:rsid w:val="006776DD"/>
    <w:rsid w:val="0068192A"/>
    <w:rsid w:val="00682008"/>
    <w:rsid w:val="00682642"/>
    <w:rsid w:val="006827E2"/>
    <w:rsid w:val="00682F7E"/>
    <w:rsid w:val="00683144"/>
    <w:rsid w:val="00686365"/>
    <w:rsid w:val="006905C5"/>
    <w:rsid w:val="006923B3"/>
    <w:rsid w:val="006973FF"/>
    <w:rsid w:val="006A2809"/>
    <w:rsid w:val="006A638C"/>
    <w:rsid w:val="006B7A01"/>
    <w:rsid w:val="006B7BB0"/>
    <w:rsid w:val="006C0439"/>
    <w:rsid w:val="006C290B"/>
    <w:rsid w:val="006C7C1F"/>
    <w:rsid w:val="006D3195"/>
    <w:rsid w:val="006D3836"/>
    <w:rsid w:val="006D3E5A"/>
    <w:rsid w:val="006D66BB"/>
    <w:rsid w:val="006D6F41"/>
    <w:rsid w:val="006E3A3B"/>
    <w:rsid w:val="006E4B58"/>
    <w:rsid w:val="006E52FA"/>
    <w:rsid w:val="006E7F08"/>
    <w:rsid w:val="006F0024"/>
    <w:rsid w:val="006F11E5"/>
    <w:rsid w:val="006F13E8"/>
    <w:rsid w:val="006F5658"/>
    <w:rsid w:val="006F797B"/>
    <w:rsid w:val="006F7A7E"/>
    <w:rsid w:val="0070022F"/>
    <w:rsid w:val="007002E9"/>
    <w:rsid w:val="007006CA"/>
    <w:rsid w:val="00710A00"/>
    <w:rsid w:val="00713879"/>
    <w:rsid w:val="0071453F"/>
    <w:rsid w:val="00720E9A"/>
    <w:rsid w:val="00724CC2"/>
    <w:rsid w:val="007300C1"/>
    <w:rsid w:val="00732035"/>
    <w:rsid w:val="007411FE"/>
    <w:rsid w:val="0075307C"/>
    <w:rsid w:val="007541E6"/>
    <w:rsid w:val="007563F6"/>
    <w:rsid w:val="00757639"/>
    <w:rsid w:val="00760C53"/>
    <w:rsid w:val="0076488B"/>
    <w:rsid w:val="0076677C"/>
    <w:rsid w:val="00774F95"/>
    <w:rsid w:val="00775143"/>
    <w:rsid w:val="007831E4"/>
    <w:rsid w:val="00783EED"/>
    <w:rsid w:val="007840F5"/>
    <w:rsid w:val="00784351"/>
    <w:rsid w:val="00785AFD"/>
    <w:rsid w:val="00785FFE"/>
    <w:rsid w:val="00786211"/>
    <w:rsid w:val="00786F0E"/>
    <w:rsid w:val="00786F22"/>
    <w:rsid w:val="00787411"/>
    <w:rsid w:val="007900DD"/>
    <w:rsid w:val="00790F80"/>
    <w:rsid w:val="00791293"/>
    <w:rsid w:val="00795646"/>
    <w:rsid w:val="0079589B"/>
    <w:rsid w:val="007959F4"/>
    <w:rsid w:val="007A3175"/>
    <w:rsid w:val="007A4FF8"/>
    <w:rsid w:val="007A69FC"/>
    <w:rsid w:val="007A7A20"/>
    <w:rsid w:val="007A7FB6"/>
    <w:rsid w:val="007B1CFC"/>
    <w:rsid w:val="007B2072"/>
    <w:rsid w:val="007B36C4"/>
    <w:rsid w:val="007B771A"/>
    <w:rsid w:val="007B7CCB"/>
    <w:rsid w:val="007C02BC"/>
    <w:rsid w:val="007C036E"/>
    <w:rsid w:val="007C24AD"/>
    <w:rsid w:val="007C4167"/>
    <w:rsid w:val="007D3012"/>
    <w:rsid w:val="007D4A3E"/>
    <w:rsid w:val="007D5FE0"/>
    <w:rsid w:val="007D7548"/>
    <w:rsid w:val="007E07E1"/>
    <w:rsid w:val="007F05F2"/>
    <w:rsid w:val="007F2B61"/>
    <w:rsid w:val="00800B96"/>
    <w:rsid w:val="00800C7D"/>
    <w:rsid w:val="008031FB"/>
    <w:rsid w:val="008056F3"/>
    <w:rsid w:val="00805958"/>
    <w:rsid w:val="00807889"/>
    <w:rsid w:val="00815213"/>
    <w:rsid w:val="00820715"/>
    <w:rsid w:val="0082177E"/>
    <w:rsid w:val="0082347F"/>
    <w:rsid w:val="0082443F"/>
    <w:rsid w:val="00827EC1"/>
    <w:rsid w:val="008322E8"/>
    <w:rsid w:val="008326EA"/>
    <w:rsid w:val="008345AD"/>
    <w:rsid w:val="00834C22"/>
    <w:rsid w:val="008350C6"/>
    <w:rsid w:val="0083767E"/>
    <w:rsid w:val="00840523"/>
    <w:rsid w:val="0084095F"/>
    <w:rsid w:val="00842997"/>
    <w:rsid w:val="00845AD5"/>
    <w:rsid w:val="00846590"/>
    <w:rsid w:val="008501DF"/>
    <w:rsid w:val="008556E6"/>
    <w:rsid w:val="00857A7A"/>
    <w:rsid w:val="00857AAF"/>
    <w:rsid w:val="00862B14"/>
    <w:rsid w:val="00863A6B"/>
    <w:rsid w:val="008648CA"/>
    <w:rsid w:val="00864D53"/>
    <w:rsid w:val="008679C2"/>
    <w:rsid w:val="0087172D"/>
    <w:rsid w:val="00871B08"/>
    <w:rsid w:val="00876E69"/>
    <w:rsid w:val="008836C3"/>
    <w:rsid w:val="0088498F"/>
    <w:rsid w:val="00892803"/>
    <w:rsid w:val="00892A74"/>
    <w:rsid w:val="0089414A"/>
    <w:rsid w:val="008948F2"/>
    <w:rsid w:val="00895D1F"/>
    <w:rsid w:val="0089679E"/>
    <w:rsid w:val="008A035A"/>
    <w:rsid w:val="008A1D27"/>
    <w:rsid w:val="008B1ED1"/>
    <w:rsid w:val="008B3EF3"/>
    <w:rsid w:val="008B790C"/>
    <w:rsid w:val="008C2C82"/>
    <w:rsid w:val="008C3C92"/>
    <w:rsid w:val="008C40FF"/>
    <w:rsid w:val="008C47D8"/>
    <w:rsid w:val="008C4C0D"/>
    <w:rsid w:val="008D3C0C"/>
    <w:rsid w:val="008D5362"/>
    <w:rsid w:val="008E1A7F"/>
    <w:rsid w:val="008E3759"/>
    <w:rsid w:val="008F22E8"/>
    <w:rsid w:val="008F5F26"/>
    <w:rsid w:val="008F62F1"/>
    <w:rsid w:val="008F68A2"/>
    <w:rsid w:val="00900C52"/>
    <w:rsid w:val="009014B1"/>
    <w:rsid w:val="00905199"/>
    <w:rsid w:val="009070C9"/>
    <w:rsid w:val="00910EDB"/>
    <w:rsid w:val="00910F52"/>
    <w:rsid w:val="009111B5"/>
    <w:rsid w:val="0091229F"/>
    <w:rsid w:val="009135E1"/>
    <w:rsid w:val="00915CCD"/>
    <w:rsid w:val="009206E5"/>
    <w:rsid w:val="00923AAB"/>
    <w:rsid w:val="00926182"/>
    <w:rsid w:val="00932E40"/>
    <w:rsid w:val="009338C3"/>
    <w:rsid w:val="00934E3D"/>
    <w:rsid w:val="009373D6"/>
    <w:rsid w:val="0094055B"/>
    <w:rsid w:val="009423F0"/>
    <w:rsid w:val="00943288"/>
    <w:rsid w:val="00952137"/>
    <w:rsid w:val="00952863"/>
    <w:rsid w:val="00954940"/>
    <w:rsid w:val="0096067F"/>
    <w:rsid w:val="00964A9A"/>
    <w:rsid w:val="00972241"/>
    <w:rsid w:val="009740E6"/>
    <w:rsid w:val="00974318"/>
    <w:rsid w:val="009766AF"/>
    <w:rsid w:val="00976F52"/>
    <w:rsid w:val="00981012"/>
    <w:rsid w:val="00981901"/>
    <w:rsid w:val="0098677E"/>
    <w:rsid w:val="00993A0A"/>
    <w:rsid w:val="009A3F75"/>
    <w:rsid w:val="009A7A34"/>
    <w:rsid w:val="009B072A"/>
    <w:rsid w:val="009B0F20"/>
    <w:rsid w:val="009B122D"/>
    <w:rsid w:val="009B30A6"/>
    <w:rsid w:val="009B3220"/>
    <w:rsid w:val="009B68EF"/>
    <w:rsid w:val="009B7E3E"/>
    <w:rsid w:val="009C1DCC"/>
    <w:rsid w:val="009C391F"/>
    <w:rsid w:val="009C4991"/>
    <w:rsid w:val="009C5452"/>
    <w:rsid w:val="009D25F6"/>
    <w:rsid w:val="009D3AC4"/>
    <w:rsid w:val="009D3F0C"/>
    <w:rsid w:val="009D5568"/>
    <w:rsid w:val="009D6E98"/>
    <w:rsid w:val="009D7345"/>
    <w:rsid w:val="009E0411"/>
    <w:rsid w:val="009E0A1C"/>
    <w:rsid w:val="009E2E56"/>
    <w:rsid w:val="009E46F0"/>
    <w:rsid w:val="009F01DD"/>
    <w:rsid w:val="009F32E2"/>
    <w:rsid w:val="009F51C8"/>
    <w:rsid w:val="009F6AD3"/>
    <w:rsid w:val="00A0062A"/>
    <w:rsid w:val="00A02199"/>
    <w:rsid w:val="00A11789"/>
    <w:rsid w:val="00A11CAE"/>
    <w:rsid w:val="00A122DE"/>
    <w:rsid w:val="00A126DB"/>
    <w:rsid w:val="00A143F5"/>
    <w:rsid w:val="00A14858"/>
    <w:rsid w:val="00A15504"/>
    <w:rsid w:val="00A166E8"/>
    <w:rsid w:val="00A16AE2"/>
    <w:rsid w:val="00A208E4"/>
    <w:rsid w:val="00A218E6"/>
    <w:rsid w:val="00A23840"/>
    <w:rsid w:val="00A253B0"/>
    <w:rsid w:val="00A27794"/>
    <w:rsid w:val="00A27876"/>
    <w:rsid w:val="00A27F49"/>
    <w:rsid w:val="00A30CF3"/>
    <w:rsid w:val="00A31DC4"/>
    <w:rsid w:val="00A32A39"/>
    <w:rsid w:val="00A334F6"/>
    <w:rsid w:val="00A351BC"/>
    <w:rsid w:val="00A421EA"/>
    <w:rsid w:val="00A449AE"/>
    <w:rsid w:val="00A45F23"/>
    <w:rsid w:val="00A50107"/>
    <w:rsid w:val="00A52E51"/>
    <w:rsid w:val="00A540C0"/>
    <w:rsid w:val="00A609BF"/>
    <w:rsid w:val="00A615D7"/>
    <w:rsid w:val="00A656E1"/>
    <w:rsid w:val="00A7069B"/>
    <w:rsid w:val="00A7071E"/>
    <w:rsid w:val="00A71518"/>
    <w:rsid w:val="00A7310D"/>
    <w:rsid w:val="00A74B41"/>
    <w:rsid w:val="00A75E0A"/>
    <w:rsid w:val="00A8105E"/>
    <w:rsid w:val="00A8632C"/>
    <w:rsid w:val="00A92173"/>
    <w:rsid w:val="00A92FB9"/>
    <w:rsid w:val="00A95049"/>
    <w:rsid w:val="00A95863"/>
    <w:rsid w:val="00A96479"/>
    <w:rsid w:val="00AA2D97"/>
    <w:rsid w:val="00AA42C1"/>
    <w:rsid w:val="00AA630F"/>
    <w:rsid w:val="00AB269D"/>
    <w:rsid w:val="00AB7590"/>
    <w:rsid w:val="00AC0BC7"/>
    <w:rsid w:val="00AC1155"/>
    <w:rsid w:val="00AC1B20"/>
    <w:rsid w:val="00AC1F71"/>
    <w:rsid w:val="00AC5676"/>
    <w:rsid w:val="00AC5E09"/>
    <w:rsid w:val="00AC7B76"/>
    <w:rsid w:val="00AD016F"/>
    <w:rsid w:val="00AD5669"/>
    <w:rsid w:val="00AD6D9D"/>
    <w:rsid w:val="00AE1AF2"/>
    <w:rsid w:val="00AE282F"/>
    <w:rsid w:val="00AE7B50"/>
    <w:rsid w:val="00AF15A7"/>
    <w:rsid w:val="00AF19AD"/>
    <w:rsid w:val="00B00F1E"/>
    <w:rsid w:val="00B05046"/>
    <w:rsid w:val="00B0791B"/>
    <w:rsid w:val="00B100DF"/>
    <w:rsid w:val="00B16251"/>
    <w:rsid w:val="00B16DB4"/>
    <w:rsid w:val="00B220A3"/>
    <w:rsid w:val="00B26B2C"/>
    <w:rsid w:val="00B3186A"/>
    <w:rsid w:val="00B333B4"/>
    <w:rsid w:val="00B35CEA"/>
    <w:rsid w:val="00B36AEF"/>
    <w:rsid w:val="00B37725"/>
    <w:rsid w:val="00B42CBC"/>
    <w:rsid w:val="00B43250"/>
    <w:rsid w:val="00B4362E"/>
    <w:rsid w:val="00B438C9"/>
    <w:rsid w:val="00B44712"/>
    <w:rsid w:val="00B44B01"/>
    <w:rsid w:val="00B44CCC"/>
    <w:rsid w:val="00B454D0"/>
    <w:rsid w:val="00B47095"/>
    <w:rsid w:val="00B472EB"/>
    <w:rsid w:val="00B47A82"/>
    <w:rsid w:val="00B507E3"/>
    <w:rsid w:val="00B53C13"/>
    <w:rsid w:val="00B542F3"/>
    <w:rsid w:val="00B55299"/>
    <w:rsid w:val="00B60119"/>
    <w:rsid w:val="00B62BE4"/>
    <w:rsid w:val="00B645D6"/>
    <w:rsid w:val="00B65C7F"/>
    <w:rsid w:val="00B66255"/>
    <w:rsid w:val="00B6777C"/>
    <w:rsid w:val="00B70BB3"/>
    <w:rsid w:val="00B70FD7"/>
    <w:rsid w:val="00B718A7"/>
    <w:rsid w:val="00B72DC2"/>
    <w:rsid w:val="00B759F9"/>
    <w:rsid w:val="00B765BF"/>
    <w:rsid w:val="00B76717"/>
    <w:rsid w:val="00B76B67"/>
    <w:rsid w:val="00B76EF7"/>
    <w:rsid w:val="00B83316"/>
    <w:rsid w:val="00B83799"/>
    <w:rsid w:val="00B855AF"/>
    <w:rsid w:val="00B873AA"/>
    <w:rsid w:val="00B9227D"/>
    <w:rsid w:val="00B927C5"/>
    <w:rsid w:val="00B92DE2"/>
    <w:rsid w:val="00BA5910"/>
    <w:rsid w:val="00BA6BC8"/>
    <w:rsid w:val="00BA73E4"/>
    <w:rsid w:val="00BA78C9"/>
    <w:rsid w:val="00BB2791"/>
    <w:rsid w:val="00BB2AEF"/>
    <w:rsid w:val="00BB31DC"/>
    <w:rsid w:val="00BB41F5"/>
    <w:rsid w:val="00BB4358"/>
    <w:rsid w:val="00BB5AE1"/>
    <w:rsid w:val="00BC103F"/>
    <w:rsid w:val="00BC2954"/>
    <w:rsid w:val="00BC2EE8"/>
    <w:rsid w:val="00BC39DE"/>
    <w:rsid w:val="00BC39EE"/>
    <w:rsid w:val="00BC5E38"/>
    <w:rsid w:val="00BC7DDB"/>
    <w:rsid w:val="00BD1889"/>
    <w:rsid w:val="00BD2B9F"/>
    <w:rsid w:val="00BD34E4"/>
    <w:rsid w:val="00BD355F"/>
    <w:rsid w:val="00BD36F6"/>
    <w:rsid w:val="00BD37F0"/>
    <w:rsid w:val="00BD673F"/>
    <w:rsid w:val="00BE55CC"/>
    <w:rsid w:val="00BE79BC"/>
    <w:rsid w:val="00BF0213"/>
    <w:rsid w:val="00BF2DF5"/>
    <w:rsid w:val="00BF3FD2"/>
    <w:rsid w:val="00BF49A2"/>
    <w:rsid w:val="00BF4E1D"/>
    <w:rsid w:val="00BF525E"/>
    <w:rsid w:val="00BF5E57"/>
    <w:rsid w:val="00BF756C"/>
    <w:rsid w:val="00C01FD7"/>
    <w:rsid w:val="00C0236C"/>
    <w:rsid w:val="00C0504D"/>
    <w:rsid w:val="00C101EB"/>
    <w:rsid w:val="00C14667"/>
    <w:rsid w:val="00C15DB0"/>
    <w:rsid w:val="00C20974"/>
    <w:rsid w:val="00C22266"/>
    <w:rsid w:val="00C22D90"/>
    <w:rsid w:val="00C23BC8"/>
    <w:rsid w:val="00C24082"/>
    <w:rsid w:val="00C24A55"/>
    <w:rsid w:val="00C24DE1"/>
    <w:rsid w:val="00C26B41"/>
    <w:rsid w:val="00C27C19"/>
    <w:rsid w:val="00C310FB"/>
    <w:rsid w:val="00C32A16"/>
    <w:rsid w:val="00C331AD"/>
    <w:rsid w:val="00C33845"/>
    <w:rsid w:val="00C34961"/>
    <w:rsid w:val="00C415FD"/>
    <w:rsid w:val="00C417FD"/>
    <w:rsid w:val="00C4188B"/>
    <w:rsid w:val="00C41C4B"/>
    <w:rsid w:val="00C43609"/>
    <w:rsid w:val="00C46DB8"/>
    <w:rsid w:val="00C505F3"/>
    <w:rsid w:val="00C507C9"/>
    <w:rsid w:val="00C50AE8"/>
    <w:rsid w:val="00C51EB2"/>
    <w:rsid w:val="00C546AF"/>
    <w:rsid w:val="00C546F2"/>
    <w:rsid w:val="00C55F39"/>
    <w:rsid w:val="00C57631"/>
    <w:rsid w:val="00C606CA"/>
    <w:rsid w:val="00C61DCB"/>
    <w:rsid w:val="00C64D15"/>
    <w:rsid w:val="00C701DC"/>
    <w:rsid w:val="00C702A4"/>
    <w:rsid w:val="00C73064"/>
    <w:rsid w:val="00C739BF"/>
    <w:rsid w:val="00C75070"/>
    <w:rsid w:val="00C7572E"/>
    <w:rsid w:val="00C76379"/>
    <w:rsid w:val="00C766E8"/>
    <w:rsid w:val="00C81115"/>
    <w:rsid w:val="00C81657"/>
    <w:rsid w:val="00C846ED"/>
    <w:rsid w:val="00C84F98"/>
    <w:rsid w:val="00C858BA"/>
    <w:rsid w:val="00C87BD7"/>
    <w:rsid w:val="00C906CB"/>
    <w:rsid w:val="00C92741"/>
    <w:rsid w:val="00C93B35"/>
    <w:rsid w:val="00C95EC2"/>
    <w:rsid w:val="00C9756D"/>
    <w:rsid w:val="00CA28C1"/>
    <w:rsid w:val="00CA2F1D"/>
    <w:rsid w:val="00CA4BB8"/>
    <w:rsid w:val="00CA506B"/>
    <w:rsid w:val="00CA6B60"/>
    <w:rsid w:val="00CB45D9"/>
    <w:rsid w:val="00CC0DDE"/>
    <w:rsid w:val="00CC2C93"/>
    <w:rsid w:val="00CC41E3"/>
    <w:rsid w:val="00CC4995"/>
    <w:rsid w:val="00CC4AA3"/>
    <w:rsid w:val="00CC5EBD"/>
    <w:rsid w:val="00CC62FA"/>
    <w:rsid w:val="00CC67D4"/>
    <w:rsid w:val="00CC7275"/>
    <w:rsid w:val="00CD026B"/>
    <w:rsid w:val="00CD19BC"/>
    <w:rsid w:val="00CD2AF6"/>
    <w:rsid w:val="00CD6BE1"/>
    <w:rsid w:val="00CE0387"/>
    <w:rsid w:val="00CE1C03"/>
    <w:rsid w:val="00CE21C2"/>
    <w:rsid w:val="00CE6AD9"/>
    <w:rsid w:val="00CE7DDB"/>
    <w:rsid w:val="00CF3C0C"/>
    <w:rsid w:val="00CF4DE1"/>
    <w:rsid w:val="00D0066C"/>
    <w:rsid w:val="00D059CE"/>
    <w:rsid w:val="00D0607E"/>
    <w:rsid w:val="00D15B8C"/>
    <w:rsid w:val="00D16074"/>
    <w:rsid w:val="00D2172F"/>
    <w:rsid w:val="00D25375"/>
    <w:rsid w:val="00D26089"/>
    <w:rsid w:val="00D27B81"/>
    <w:rsid w:val="00D316F4"/>
    <w:rsid w:val="00D3306E"/>
    <w:rsid w:val="00D34093"/>
    <w:rsid w:val="00D34747"/>
    <w:rsid w:val="00D359F1"/>
    <w:rsid w:val="00D40A7A"/>
    <w:rsid w:val="00D43C4F"/>
    <w:rsid w:val="00D43EE3"/>
    <w:rsid w:val="00D47438"/>
    <w:rsid w:val="00D507EE"/>
    <w:rsid w:val="00D54169"/>
    <w:rsid w:val="00D5749C"/>
    <w:rsid w:val="00D62861"/>
    <w:rsid w:val="00D62995"/>
    <w:rsid w:val="00D62D0B"/>
    <w:rsid w:val="00D63D83"/>
    <w:rsid w:val="00D64D8F"/>
    <w:rsid w:val="00D64F19"/>
    <w:rsid w:val="00D65F1C"/>
    <w:rsid w:val="00D660E5"/>
    <w:rsid w:val="00D71794"/>
    <w:rsid w:val="00D71C5C"/>
    <w:rsid w:val="00D71D02"/>
    <w:rsid w:val="00D71F9A"/>
    <w:rsid w:val="00D720C0"/>
    <w:rsid w:val="00D722A6"/>
    <w:rsid w:val="00D7382D"/>
    <w:rsid w:val="00D776D3"/>
    <w:rsid w:val="00D809FD"/>
    <w:rsid w:val="00D80BF0"/>
    <w:rsid w:val="00D87FB1"/>
    <w:rsid w:val="00D90328"/>
    <w:rsid w:val="00D93619"/>
    <w:rsid w:val="00D957AB"/>
    <w:rsid w:val="00D96104"/>
    <w:rsid w:val="00D96247"/>
    <w:rsid w:val="00D97BF8"/>
    <w:rsid w:val="00DA280E"/>
    <w:rsid w:val="00DA2C09"/>
    <w:rsid w:val="00DA4285"/>
    <w:rsid w:val="00DA5A3D"/>
    <w:rsid w:val="00DB1F04"/>
    <w:rsid w:val="00DB23EB"/>
    <w:rsid w:val="00DB2C50"/>
    <w:rsid w:val="00DB4EA9"/>
    <w:rsid w:val="00DB712A"/>
    <w:rsid w:val="00DC0415"/>
    <w:rsid w:val="00DC0A38"/>
    <w:rsid w:val="00DC3851"/>
    <w:rsid w:val="00DC57BA"/>
    <w:rsid w:val="00DC5EE3"/>
    <w:rsid w:val="00DC6EF5"/>
    <w:rsid w:val="00DC7565"/>
    <w:rsid w:val="00DC7F43"/>
    <w:rsid w:val="00DD0BC0"/>
    <w:rsid w:val="00DD1E3A"/>
    <w:rsid w:val="00DD391B"/>
    <w:rsid w:val="00DD3EF6"/>
    <w:rsid w:val="00DE2CDB"/>
    <w:rsid w:val="00DE2D9C"/>
    <w:rsid w:val="00DE517C"/>
    <w:rsid w:val="00DF1310"/>
    <w:rsid w:val="00DF224B"/>
    <w:rsid w:val="00DF233D"/>
    <w:rsid w:val="00DF362C"/>
    <w:rsid w:val="00DF3C16"/>
    <w:rsid w:val="00E0029A"/>
    <w:rsid w:val="00E0102F"/>
    <w:rsid w:val="00E03AC7"/>
    <w:rsid w:val="00E0521B"/>
    <w:rsid w:val="00E06DA7"/>
    <w:rsid w:val="00E1013B"/>
    <w:rsid w:val="00E11136"/>
    <w:rsid w:val="00E15F4E"/>
    <w:rsid w:val="00E232BE"/>
    <w:rsid w:val="00E23B6D"/>
    <w:rsid w:val="00E24D68"/>
    <w:rsid w:val="00E30E17"/>
    <w:rsid w:val="00E36EB3"/>
    <w:rsid w:val="00E376D2"/>
    <w:rsid w:val="00E40965"/>
    <w:rsid w:val="00E42877"/>
    <w:rsid w:val="00E44630"/>
    <w:rsid w:val="00E464AD"/>
    <w:rsid w:val="00E52C0A"/>
    <w:rsid w:val="00E55939"/>
    <w:rsid w:val="00E55D33"/>
    <w:rsid w:val="00E57C2B"/>
    <w:rsid w:val="00E61C70"/>
    <w:rsid w:val="00E61CD4"/>
    <w:rsid w:val="00E61D19"/>
    <w:rsid w:val="00E62A65"/>
    <w:rsid w:val="00E62DA1"/>
    <w:rsid w:val="00E6355A"/>
    <w:rsid w:val="00E63F3C"/>
    <w:rsid w:val="00E721B8"/>
    <w:rsid w:val="00E812B6"/>
    <w:rsid w:val="00E86E63"/>
    <w:rsid w:val="00E8702A"/>
    <w:rsid w:val="00E919EB"/>
    <w:rsid w:val="00E93CFC"/>
    <w:rsid w:val="00E94922"/>
    <w:rsid w:val="00EA1DDE"/>
    <w:rsid w:val="00EA267A"/>
    <w:rsid w:val="00EA2A1D"/>
    <w:rsid w:val="00EA2E0C"/>
    <w:rsid w:val="00EA4707"/>
    <w:rsid w:val="00EA5B86"/>
    <w:rsid w:val="00EB26FB"/>
    <w:rsid w:val="00EB2FB0"/>
    <w:rsid w:val="00EB37C3"/>
    <w:rsid w:val="00EB40DF"/>
    <w:rsid w:val="00EB617C"/>
    <w:rsid w:val="00EB7453"/>
    <w:rsid w:val="00EC14F4"/>
    <w:rsid w:val="00EC2B3C"/>
    <w:rsid w:val="00EC3E9C"/>
    <w:rsid w:val="00EC4E9B"/>
    <w:rsid w:val="00ED09D0"/>
    <w:rsid w:val="00ED2775"/>
    <w:rsid w:val="00ED2C20"/>
    <w:rsid w:val="00ED512B"/>
    <w:rsid w:val="00ED6FBA"/>
    <w:rsid w:val="00ED72BD"/>
    <w:rsid w:val="00EE0107"/>
    <w:rsid w:val="00EE1C06"/>
    <w:rsid w:val="00EF0B86"/>
    <w:rsid w:val="00EF422F"/>
    <w:rsid w:val="00EF4E87"/>
    <w:rsid w:val="00EF7A12"/>
    <w:rsid w:val="00F000F1"/>
    <w:rsid w:val="00F032F9"/>
    <w:rsid w:val="00F04384"/>
    <w:rsid w:val="00F062B9"/>
    <w:rsid w:val="00F10BE8"/>
    <w:rsid w:val="00F10C38"/>
    <w:rsid w:val="00F142F1"/>
    <w:rsid w:val="00F165C7"/>
    <w:rsid w:val="00F165E7"/>
    <w:rsid w:val="00F20254"/>
    <w:rsid w:val="00F20CA9"/>
    <w:rsid w:val="00F2319B"/>
    <w:rsid w:val="00F23535"/>
    <w:rsid w:val="00F24A2F"/>
    <w:rsid w:val="00F2513F"/>
    <w:rsid w:val="00F25556"/>
    <w:rsid w:val="00F255C1"/>
    <w:rsid w:val="00F2570A"/>
    <w:rsid w:val="00F25E27"/>
    <w:rsid w:val="00F26F07"/>
    <w:rsid w:val="00F323B6"/>
    <w:rsid w:val="00F32B26"/>
    <w:rsid w:val="00F3369D"/>
    <w:rsid w:val="00F33F41"/>
    <w:rsid w:val="00F3409C"/>
    <w:rsid w:val="00F36094"/>
    <w:rsid w:val="00F40DA5"/>
    <w:rsid w:val="00F4416B"/>
    <w:rsid w:val="00F45822"/>
    <w:rsid w:val="00F509A3"/>
    <w:rsid w:val="00F544F1"/>
    <w:rsid w:val="00F55641"/>
    <w:rsid w:val="00F56CE3"/>
    <w:rsid w:val="00F57CE6"/>
    <w:rsid w:val="00F63526"/>
    <w:rsid w:val="00F72662"/>
    <w:rsid w:val="00F732EC"/>
    <w:rsid w:val="00F74C57"/>
    <w:rsid w:val="00F80E24"/>
    <w:rsid w:val="00F81BA9"/>
    <w:rsid w:val="00F826BA"/>
    <w:rsid w:val="00F82A18"/>
    <w:rsid w:val="00F85685"/>
    <w:rsid w:val="00F859B6"/>
    <w:rsid w:val="00F9057B"/>
    <w:rsid w:val="00F90FD9"/>
    <w:rsid w:val="00F92C0C"/>
    <w:rsid w:val="00F947E7"/>
    <w:rsid w:val="00F94D75"/>
    <w:rsid w:val="00F9644A"/>
    <w:rsid w:val="00F96E74"/>
    <w:rsid w:val="00FA039C"/>
    <w:rsid w:val="00FA2501"/>
    <w:rsid w:val="00FA50DB"/>
    <w:rsid w:val="00FA5A79"/>
    <w:rsid w:val="00FA71BF"/>
    <w:rsid w:val="00FB20F8"/>
    <w:rsid w:val="00FB4CB1"/>
    <w:rsid w:val="00FB4CBD"/>
    <w:rsid w:val="00FB4F99"/>
    <w:rsid w:val="00FB5912"/>
    <w:rsid w:val="00FB6085"/>
    <w:rsid w:val="00FB6C1F"/>
    <w:rsid w:val="00FC7354"/>
    <w:rsid w:val="00FD0E65"/>
    <w:rsid w:val="00FD1D02"/>
    <w:rsid w:val="00FD2740"/>
    <w:rsid w:val="00FD3746"/>
    <w:rsid w:val="00FD50DD"/>
    <w:rsid w:val="00FD5B7E"/>
    <w:rsid w:val="00FE13B8"/>
    <w:rsid w:val="00FE3A81"/>
    <w:rsid w:val="00FE4FBB"/>
    <w:rsid w:val="00FE5970"/>
    <w:rsid w:val="00FF0B90"/>
    <w:rsid w:val="00FF147D"/>
    <w:rsid w:val="00FF1F70"/>
    <w:rsid w:val="00FF2AB5"/>
    <w:rsid w:val="00FF4694"/>
    <w:rsid w:val="00FF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,"/>
  <w14:docId w14:val="7582CD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link w:val="10"/>
    <w:uiPriority w:val="9"/>
    <w:qFormat/>
    <w:rsid w:val="00DD0BC0"/>
    <w:pPr>
      <w:widowControl/>
      <w:spacing w:before="100" w:beforeAutospacing="1" w:after="100" w:afterAutospacing="1"/>
      <w:outlineLvl w:val="0"/>
    </w:pPr>
    <w:rPr>
      <w:rFonts w:ascii="新細明體" w:eastAsia="新細明體" w:hAnsi="新細明體" w:cs="新細明體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6776DD"/>
    <w:pPr>
      <w:keepNext/>
      <w:spacing w:line="720" w:lineRule="auto"/>
      <w:jc w:val="center"/>
      <w:outlineLvl w:val="1"/>
    </w:pPr>
    <w:rPr>
      <w:rFonts w:asciiTheme="majorHAnsi" w:eastAsia="標楷體" w:hAnsiTheme="majorHAnsi" w:cstheme="majorBidi"/>
      <w:b/>
      <w:bCs/>
      <w:sz w:val="40"/>
      <w:szCs w:val="48"/>
    </w:rPr>
  </w:style>
  <w:style w:type="paragraph" w:styleId="3">
    <w:name w:val="heading 3"/>
    <w:basedOn w:val="a"/>
    <w:link w:val="30"/>
    <w:uiPriority w:val="9"/>
    <w:qFormat/>
    <w:rsid w:val="00DD0BC0"/>
    <w:pPr>
      <w:widowControl/>
      <w:spacing w:before="100" w:beforeAutospacing="1" w:after="100" w:afterAutospacing="1"/>
      <w:outlineLvl w:val="2"/>
    </w:pPr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D0E65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FD0E65"/>
    <w:rPr>
      <w:rFonts w:asciiTheme="majorHAnsi" w:eastAsiaTheme="majorEastAsia" w:hAnsiTheme="majorHAnsi" w:cstheme="majorBidi"/>
      <w:sz w:val="18"/>
      <w:szCs w:val="18"/>
    </w:rPr>
  </w:style>
  <w:style w:type="table" w:styleId="a5">
    <w:name w:val="Table Grid"/>
    <w:basedOn w:val="a1"/>
    <w:uiPriority w:val="59"/>
    <w:rsid w:val="000D13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D13D2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DD0BC0"/>
    <w:rPr>
      <w:rFonts w:ascii="新細明體" w:eastAsia="新細明體" w:hAnsi="新細明體" w:cs="新細明體"/>
      <w:b/>
      <w:bCs/>
      <w:kern w:val="36"/>
      <w:sz w:val="48"/>
      <w:szCs w:val="48"/>
    </w:rPr>
  </w:style>
  <w:style w:type="character" w:customStyle="1" w:styleId="30">
    <w:name w:val="標題 3 字元"/>
    <w:basedOn w:val="a0"/>
    <w:link w:val="3"/>
    <w:uiPriority w:val="9"/>
    <w:rsid w:val="00DD0BC0"/>
    <w:rPr>
      <w:rFonts w:ascii="新細明體" w:eastAsia="新細明體" w:hAnsi="新細明體" w:cs="新細明體"/>
      <w:b/>
      <w:bCs/>
      <w:kern w:val="0"/>
      <w:sz w:val="27"/>
      <w:szCs w:val="27"/>
    </w:rPr>
  </w:style>
  <w:style w:type="paragraph" w:styleId="a6">
    <w:name w:val="header"/>
    <w:basedOn w:val="a"/>
    <w:link w:val="a7"/>
    <w:uiPriority w:val="99"/>
    <w:unhideWhenUsed/>
    <w:rsid w:val="00FA25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FA2501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FA25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FA2501"/>
    <w:rPr>
      <w:sz w:val="20"/>
      <w:szCs w:val="20"/>
    </w:rPr>
  </w:style>
  <w:style w:type="paragraph" w:styleId="aa">
    <w:name w:val="List Paragraph"/>
    <w:basedOn w:val="a"/>
    <w:uiPriority w:val="34"/>
    <w:qFormat/>
    <w:rsid w:val="00B44712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776DD"/>
    <w:rPr>
      <w:rFonts w:asciiTheme="majorHAnsi" w:eastAsia="標楷體" w:hAnsiTheme="majorHAnsi" w:cstheme="majorBidi"/>
      <w:b/>
      <w:bCs/>
      <w:sz w:val="40"/>
      <w:szCs w:val="4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link w:val="10"/>
    <w:uiPriority w:val="9"/>
    <w:qFormat/>
    <w:rsid w:val="00DD0BC0"/>
    <w:pPr>
      <w:widowControl/>
      <w:spacing w:before="100" w:beforeAutospacing="1" w:after="100" w:afterAutospacing="1"/>
      <w:outlineLvl w:val="0"/>
    </w:pPr>
    <w:rPr>
      <w:rFonts w:ascii="新細明體" w:eastAsia="新細明體" w:hAnsi="新細明體" w:cs="新細明體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6776DD"/>
    <w:pPr>
      <w:keepNext/>
      <w:spacing w:line="720" w:lineRule="auto"/>
      <w:jc w:val="center"/>
      <w:outlineLvl w:val="1"/>
    </w:pPr>
    <w:rPr>
      <w:rFonts w:asciiTheme="majorHAnsi" w:eastAsia="標楷體" w:hAnsiTheme="majorHAnsi" w:cstheme="majorBidi"/>
      <w:b/>
      <w:bCs/>
      <w:sz w:val="40"/>
      <w:szCs w:val="48"/>
    </w:rPr>
  </w:style>
  <w:style w:type="paragraph" w:styleId="3">
    <w:name w:val="heading 3"/>
    <w:basedOn w:val="a"/>
    <w:link w:val="30"/>
    <w:uiPriority w:val="9"/>
    <w:qFormat/>
    <w:rsid w:val="00DD0BC0"/>
    <w:pPr>
      <w:widowControl/>
      <w:spacing w:before="100" w:beforeAutospacing="1" w:after="100" w:afterAutospacing="1"/>
      <w:outlineLvl w:val="2"/>
    </w:pPr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D0E65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FD0E65"/>
    <w:rPr>
      <w:rFonts w:asciiTheme="majorHAnsi" w:eastAsiaTheme="majorEastAsia" w:hAnsiTheme="majorHAnsi" w:cstheme="majorBidi"/>
      <w:sz w:val="18"/>
      <w:szCs w:val="18"/>
    </w:rPr>
  </w:style>
  <w:style w:type="table" w:styleId="a5">
    <w:name w:val="Table Grid"/>
    <w:basedOn w:val="a1"/>
    <w:uiPriority w:val="59"/>
    <w:rsid w:val="000D13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D13D2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DD0BC0"/>
    <w:rPr>
      <w:rFonts w:ascii="新細明體" w:eastAsia="新細明體" w:hAnsi="新細明體" w:cs="新細明體"/>
      <w:b/>
      <w:bCs/>
      <w:kern w:val="36"/>
      <w:sz w:val="48"/>
      <w:szCs w:val="48"/>
    </w:rPr>
  </w:style>
  <w:style w:type="character" w:customStyle="1" w:styleId="30">
    <w:name w:val="標題 3 字元"/>
    <w:basedOn w:val="a0"/>
    <w:link w:val="3"/>
    <w:uiPriority w:val="9"/>
    <w:rsid w:val="00DD0BC0"/>
    <w:rPr>
      <w:rFonts w:ascii="新細明體" w:eastAsia="新細明體" w:hAnsi="新細明體" w:cs="新細明體"/>
      <w:b/>
      <w:bCs/>
      <w:kern w:val="0"/>
      <w:sz w:val="27"/>
      <w:szCs w:val="27"/>
    </w:rPr>
  </w:style>
  <w:style w:type="paragraph" w:styleId="a6">
    <w:name w:val="header"/>
    <w:basedOn w:val="a"/>
    <w:link w:val="a7"/>
    <w:uiPriority w:val="99"/>
    <w:unhideWhenUsed/>
    <w:rsid w:val="00FA25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FA2501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FA25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FA2501"/>
    <w:rPr>
      <w:sz w:val="20"/>
      <w:szCs w:val="20"/>
    </w:rPr>
  </w:style>
  <w:style w:type="paragraph" w:styleId="aa">
    <w:name w:val="List Paragraph"/>
    <w:basedOn w:val="a"/>
    <w:uiPriority w:val="34"/>
    <w:qFormat/>
    <w:rsid w:val="00B44712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776DD"/>
    <w:rPr>
      <w:rFonts w:asciiTheme="majorHAnsi" w:eastAsia="標楷體" w:hAnsiTheme="majorHAnsi" w:cstheme="majorBidi"/>
      <w:b/>
      <w:bCs/>
      <w:sz w:val="40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506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1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6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8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73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72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81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7766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2880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2952006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5236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522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9296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789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7974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58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9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CBE984-7FA9-482C-AA16-B89CA6B723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08</Words>
  <Characters>2331</Characters>
  <Application>Microsoft Office Word</Application>
  <DocSecurity>0</DocSecurity>
  <Lines>19</Lines>
  <Paragraphs>5</Paragraphs>
  <ScaleCrop>false</ScaleCrop>
  <Company/>
  <LinksUpToDate>false</LinksUpToDate>
  <CharactersWithSpaces>27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</cp:lastModifiedBy>
  <cp:revision>7</cp:revision>
  <cp:lastPrinted>2019-10-31T03:58:00Z</cp:lastPrinted>
  <dcterms:created xsi:type="dcterms:W3CDTF">2019-10-03T04:24:00Z</dcterms:created>
  <dcterms:modified xsi:type="dcterms:W3CDTF">2019-10-31T03:58:00Z</dcterms:modified>
</cp:coreProperties>
</file>